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070B81" w14:textId="77777777" w:rsidR="00396947" w:rsidRDefault="00396947" w:rsidP="00396947">
      <w:bookmarkStart w:id="0" w:name="INITIALAPPCHECKLIST"/>
      <w:bookmarkStart w:id="1" w:name="_Toc513102639"/>
      <w:bookmarkStart w:id="2" w:name="_Toc43290681"/>
      <w:bookmarkStart w:id="3" w:name="_GoBack"/>
      <w:bookmarkEnd w:id="3"/>
      <w:r>
        <w:rPr>
          <w:noProof/>
        </w:rPr>
        <w:drawing>
          <wp:anchor distT="0" distB="0" distL="114300" distR="114300" simplePos="0" relativeHeight="251659264" behindDoc="1" locked="0" layoutInCell="1" allowOverlap="1" wp14:anchorId="7F5135F1" wp14:editId="698F55D6">
            <wp:simplePos x="0" y="0"/>
            <wp:positionH relativeFrom="margin">
              <wp:align>center</wp:align>
            </wp:positionH>
            <wp:positionV relativeFrom="margin">
              <wp:posOffset>163830</wp:posOffset>
            </wp:positionV>
            <wp:extent cx="4873752" cy="1014984"/>
            <wp:effectExtent l="0" t="0" r="0" b="0"/>
            <wp:wrapTopAndBottom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3752" cy="10149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32C696" w14:textId="77777777" w:rsidR="002E691A" w:rsidRDefault="002E691A" w:rsidP="002E691A">
      <w:pPr>
        <w:jc w:val="center"/>
        <w:rPr>
          <w:b/>
        </w:rPr>
      </w:pPr>
      <w:r>
        <w:rPr>
          <w:b/>
        </w:rPr>
        <w:t>TRAINER APPROVAL PROGRAM</w:t>
      </w:r>
    </w:p>
    <w:p w14:paraId="557186C2" w14:textId="7DCC4786" w:rsidR="00404DEF" w:rsidRDefault="005431FD" w:rsidP="002E691A">
      <w:pPr>
        <w:jc w:val="center"/>
        <w:rPr>
          <w:b/>
        </w:rPr>
      </w:pPr>
      <w:r>
        <w:rPr>
          <w:b/>
        </w:rPr>
        <w:t>Sample Training Module Template</w:t>
      </w:r>
    </w:p>
    <w:p w14:paraId="2F5F890B" w14:textId="77777777" w:rsidR="007E667C" w:rsidRPr="004777B2" w:rsidRDefault="007E667C" w:rsidP="007E667C">
      <w:bookmarkStart w:id="4" w:name="SAMPLETRAININGGUIDELINES"/>
      <w:bookmarkEnd w:id="0"/>
      <w:bookmarkEnd w:id="1"/>
      <w:bookmarkEnd w:id="2"/>
    </w:p>
    <w:p w14:paraId="4FF5DCEF" w14:textId="6CA9DA4C" w:rsidR="005431FD" w:rsidRPr="004777B2" w:rsidRDefault="005431FD" w:rsidP="005431FD">
      <w:bookmarkStart w:id="5" w:name="POWERPOINTTIPS"/>
      <w:bookmarkStart w:id="6" w:name="_Toc513102651"/>
      <w:bookmarkEnd w:id="4"/>
      <w:r w:rsidRPr="004777B2">
        <w:rPr>
          <w:b/>
          <w:bCs/>
        </w:rPr>
        <w:t>Title of Training</w:t>
      </w:r>
      <w:r w:rsidRPr="004777B2">
        <w:t xml:space="preserve">: </w:t>
      </w:r>
      <w:r w:rsidR="002F2704">
        <w:t xml:space="preserve"> </w:t>
      </w:r>
      <w:sdt>
        <w:sdtPr>
          <w:id w:val="1331332640"/>
          <w:placeholder>
            <w:docPart w:val="CF64239CFD9E4864BAC316D98C6FAEA2"/>
          </w:placeholder>
          <w:showingPlcHdr/>
          <w:text/>
        </w:sdtPr>
        <w:sdtEndPr/>
        <w:sdtContent>
          <w:r w:rsidR="002F2704" w:rsidRPr="006C1240">
            <w:rPr>
              <w:rStyle w:val="PlaceholderText"/>
            </w:rPr>
            <w:t>Click or tap here to enter text.</w:t>
          </w:r>
        </w:sdtContent>
      </w:sdt>
    </w:p>
    <w:p w14:paraId="2629A739" w14:textId="77777777" w:rsidR="005431FD" w:rsidRPr="004777B2" w:rsidRDefault="005431FD" w:rsidP="005431FD"/>
    <w:p w14:paraId="27010CDA" w14:textId="680F03E2" w:rsidR="005431FD" w:rsidRPr="004777B2" w:rsidRDefault="005431FD" w:rsidP="005431FD">
      <w:r w:rsidRPr="004777B2">
        <w:rPr>
          <w:b/>
        </w:rPr>
        <w:t>Length of Training:</w:t>
      </w:r>
      <w:r w:rsidRPr="004777B2">
        <w:t xml:space="preserve"> </w:t>
      </w:r>
      <w:r w:rsidR="002F2704">
        <w:t xml:space="preserve"> </w:t>
      </w:r>
      <w:sdt>
        <w:sdtPr>
          <w:id w:val="857006574"/>
          <w:placeholder>
            <w:docPart w:val="E8967C13212048F09D4E3DC632B9BD7F"/>
          </w:placeholder>
          <w:showingPlcHdr/>
          <w:text/>
        </w:sdtPr>
        <w:sdtEndPr/>
        <w:sdtContent>
          <w:r w:rsidR="002F2704" w:rsidRPr="006C1240">
            <w:rPr>
              <w:rStyle w:val="PlaceholderText"/>
            </w:rPr>
            <w:t>Click or tap here to enter text.</w:t>
          </w:r>
        </w:sdtContent>
      </w:sdt>
    </w:p>
    <w:p w14:paraId="6E56C42F" w14:textId="77777777" w:rsidR="005431FD" w:rsidRPr="004777B2" w:rsidRDefault="005431FD" w:rsidP="005431FD"/>
    <w:p w14:paraId="11B139BC" w14:textId="1014DF3A" w:rsidR="005431FD" w:rsidRPr="004777B2" w:rsidRDefault="005431FD" w:rsidP="005431FD">
      <w:r w:rsidRPr="004777B2">
        <w:rPr>
          <w:b/>
          <w:bCs/>
        </w:rPr>
        <w:t>Core Knowledge Area</w:t>
      </w:r>
      <w:r w:rsidR="005145F9">
        <w:rPr>
          <w:b/>
          <w:bCs/>
        </w:rPr>
        <w:t>(s)</w:t>
      </w:r>
      <w:r w:rsidRPr="004777B2">
        <w:t>:</w:t>
      </w:r>
    </w:p>
    <w:p w14:paraId="5700A21C" w14:textId="77777777" w:rsidR="005431FD" w:rsidRPr="004777B2" w:rsidRDefault="0081744F" w:rsidP="005431FD">
      <w:pPr>
        <w:pStyle w:val="Verdana8"/>
        <w:rPr>
          <w:rFonts w:ascii="Calibri" w:hAnsi="Calibri"/>
          <w:sz w:val="22"/>
        </w:rPr>
      </w:pPr>
      <w:sdt>
        <w:sdtPr>
          <w:rPr>
            <w:rFonts w:cs="Arial"/>
            <w:sz w:val="22"/>
          </w:rPr>
          <w:id w:val="11433145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31FD" w:rsidRPr="004777B2">
            <w:rPr>
              <w:rFonts w:ascii="MS Gothic" w:eastAsia="MS Gothic" w:hAnsi="MS Gothic" w:cs="Arial" w:hint="eastAsia"/>
              <w:sz w:val="22"/>
            </w:rPr>
            <w:t>☐</w:t>
          </w:r>
        </w:sdtContent>
      </w:sdt>
      <w:r w:rsidR="005431FD" w:rsidRPr="004777B2">
        <w:rPr>
          <w:sz w:val="22"/>
        </w:rPr>
        <w:t xml:space="preserve"> </w:t>
      </w:r>
      <w:r w:rsidR="005431FD" w:rsidRPr="004777B2">
        <w:rPr>
          <w:rFonts w:ascii="Calibri" w:hAnsi="Calibri"/>
          <w:sz w:val="22"/>
        </w:rPr>
        <w:t xml:space="preserve">Child Growth and Development </w:t>
      </w:r>
    </w:p>
    <w:p w14:paraId="4E57EA95" w14:textId="77777777" w:rsidR="005431FD" w:rsidRPr="004777B2" w:rsidRDefault="0081744F" w:rsidP="005431FD">
      <w:pPr>
        <w:pStyle w:val="Verdana8"/>
        <w:rPr>
          <w:rFonts w:ascii="Calibri" w:hAnsi="Calibri"/>
          <w:sz w:val="22"/>
        </w:rPr>
      </w:pPr>
      <w:sdt>
        <w:sdtPr>
          <w:rPr>
            <w:rFonts w:cs="Arial"/>
            <w:sz w:val="22"/>
          </w:rPr>
          <w:id w:val="-13840937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31FD" w:rsidRPr="004777B2">
            <w:rPr>
              <w:rFonts w:ascii="MS Gothic" w:eastAsia="MS Gothic" w:hAnsi="MS Gothic" w:cs="Arial" w:hint="eastAsia"/>
              <w:sz w:val="22"/>
            </w:rPr>
            <w:t>☐</w:t>
          </w:r>
        </w:sdtContent>
      </w:sdt>
      <w:r w:rsidR="005431FD" w:rsidRPr="004777B2">
        <w:rPr>
          <w:sz w:val="22"/>
        </w:rPr>
        <w:t xml:space="preserve"> </w:t>
      </w:r>
      <w:r w:rsidR="005431FD" w:rsidRPr="004777B2">
        <w:rPr>
          <w:rFonts w:ascii="Calibri" w:hAnsi="Calibri"/>
          <w:sz w:val="22"/>
        </w:rPr>
        <w:t>Building Family and Community Relationship</w:t>
      </w:r>
    </w:p>
    <w:p w14:paraId="1DCF2AE0" w14:textId="77777777" w:rsidR="005431FD" w:rsidRPr="004777B2" w:rsidRDefault="0081744F" w:rsidP="005431FD">
      <w:pPr>
        <w:pStyle w:val="Verdana8"/>
        <w:rPr>
          <w:rFonts w:ascii="Calibri" w:hAnsi="Calibri"/>
          <w:sz w:val="22"/>
        </w:rPr>
      </w:pPr>
      <w:sdt>
        <w:sdtPr>
          <w:rPr>
            <w:rFonts w:cs="Arial"/>
            <w:sz w:val="22"/>
          </w:rPr>
          <w:id w:val="17815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31FD" w:rsidRPr="004777B2">
            <w:rPr>
              <w:rFonts w:ascii="MS Gothic" w:eastAsia="MS Gothic" w:hAnsi="MS Gothic" w:cs="Arial" w:hint="eastAsia"/>
              <w:sz w:val="22"/>
            </w:rPr>
            <w:t>☐</w:t>
          </w:r>
        </w:sdtContent>
      </w:sdt>
      <w:r w:rsidR="005431FD" w:rsidRPr="004777B2">
        <w:rPr>
          <w:sz w:val="22"/>
        </w:rPr>
        <w:t xml:space="preserve"> </w:t>
      </w:r>
      <w:r w:rsidR="005431FD" w:rsidRPr="004777B2">
        <w:rPr>
          <w:rFonts w:ascii="Calibri" w:hAnsi="Calibri"/>
          <w:sz w:val="22"/>
        </w:rPr>
        <w:t>Observing, Documenting and Assessing to Support Young Children and Families</w:t>
      </w:r>
    </w:p>
    <w:p w14:paraId="2FAC9790" w14:textId="77777777" w:rsidR="005431FD" w:rsidRPr="004777B2" w:rsidRDefault="0081744F" w:rsidP="005431FD">
      <w:pPr>
        <w:pStyle w:val="Verdana8"/>
        <w:rPr>
          <w:rFonts w:ascii="Calibri" w:hAnsi="Calibri"/>
          <w:sz w:val="22"/>
        </w:rPr>
      </w:pPr>
      <w:sdt>
        <w:sdtPr>
          <w:rPr>
            <w:rFonts w:cs="Arial"/>
            <w:sz w:val="22"/>
          </w:rPr>
          <w:id w:val="-1207639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31FD" w:rsidRPr="004777B2">
            <w:rPr>
              <w:rFonts w:ascii="MS Gothic" w:eastAsia="MS Gothic" w:hAnsi="MS Gothic" w:cs="Arial" w:hint="eastAsia"/>
              <w:sz w:val="22"/>
            </w:rPr>
            <w:t>☐</w:t>
          </w:r>
        </w:sdtContent>
      </w:sdt>
      <w:r w:rsidR="005431FD" w:rsidRPr="004777B2">
        <w:rPr>
          <w:sz w:val="22"/>
        </w:rPr>
        <w:t xml:space="preserve"> </w:t>
      </w:r>
      <w:r w:rsidR="005431FD" w:rsidRPr="004777B2">
        <w:rPr>
          <w:rFonts w:ascii="Calibri" w:hAnsi="Calibri"/>
          <w:sz w:val="22"/>
        </w:rPr>
        <w:t>Health, Safety and Nutrition</w:t>
      </w:r>
    </w:p>
    <w:p w14:paraId="0B3F2E08" w14:textId="77777777" w:rsidR="005431FD" w:rsidRPr="004777B2" w:rsidRDefault="0081744F" w:rsidP="005431FD">
      <w:pPr>
        <w:pStyle w:val="Verdana8"/>
        <w:rPr>
          <w:rFonts w:ascii="Calibri" w:hAnsi="Calibri"/>
          <w:sz w:val="22"/>
        </w:rPr>
      </w:pPr>
      <w:sdt>
        <w:sdtPr>
          <w:rPr>
            <w:rFonts w:cs="Arial"/>
            <w:sz w:val="22"/>
          </w:rPr>
          <w:id w:val="189832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31FD" w:rsidRPr="004777B2">
            <w:rPr>
              <w:rFonts w:ascii="MS Gothic" w:eastAsia="MS Gothic" w:hAnsi="MS Gothic" w:cs="Arial" w:hint="eastAsia"/>
              <w:sz w:val="22"/>
            </w:rPr>
            <w:t>☐</w:t>
          </w:r>
        </w:sdtContent>
      </w:sdt>
      <w:r w:rsidR="005431FD" w:rsidRPr="004777B2">
        <w:rPr>
          <w:sz w:val="22"/>
        </w:rPr>
        <w:t xml:space="preserve"> </w:t>
      </w:r>
      <w:r w:rsidR="005431FD" w:rsidRPr="004777B2">
        <w:rPr>
          <w:rFonts w:ascii="Calibri" w:hAnsi="Calibri"/>
          <w:sz w:val="22"/>
        </w:rPr>
        <w:t>Diversity: Family, Language, Culture and Society</w:t>
      </w:r>
    </w:p>
    <w:p w14:paraId="11D59DA9" w14:textId="77777777" w:rsidR="005431FD" w:rsidRPr="004777B2" w:rsidRDefault="0081744F" w:rsidP="005431FD">
      <w:pPr>
        <w:pStyle w:val="Verdana8"/>
        <w:rPr>
          <w:rFonts w:ascii="Calibri" w:hAnsi="Calibri"/>
          <w:sz w:val="22"/>
        </w:rPr>
      </w:pPr>
      <w:sdt>
        <w:sdtPr>
          <w:rPr>
            <w:rFonts w:cs="Arial"/>
            <w:sz w:val="22"/>
          </w:rPr>
          <w:id w:val="-16339289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31FD" w:rsidRPr="004777B2">
            <w:rPr>
              <w:rFonts w:ascii="MS Gothic" w:eastAsia="MS Gothic" w:hAnsi="MS Gothic" w:cs="Arial" w:hint="eastAsia"/>
              <w:sz w:val="22"/>
            </w:rPr>
            <w:t>☐</w:t>
          </w:r>
        </w:sdtContent>
      </w:sdt>
      <w:r w:rsidR="005431FD" w:rsidRPr="004777B2">
        <w:rPr>
          <w:sz w:val="22"/>
        </w:rPr>
        <w:t xml:space="preserve"> </w:t>
      </w:r>
      <w:r w:rsidR="005431FD" w:rsidRPr="004777B2">
        <w:rPr>
          <w:rFonts w:ascii="Calibri" w:hAnsi="Calibri"/>
          <w:sz w:val="22"/>
        </w:rPr>
        <w:t xml:space="preserve">Curriculum </w:t>
      </w:r>
    </w:p>
    <w:p w14:paraId="4B0E0B13" w14:textId="77777777" w:rsidR="005431FD" w:rsidRPr="004777B2" w:rsidRDefault="0081744F" w:rsidP="005431FD">
      <w:pPr>
        <w:pStyle w:val="Verdana8"/>
        <w:rPr>
          <w:rFonts w:ascii="Calibri" w:hAnsi="Calibri"/>
          <w:sz w:val="22"/>
        </w:rPr>
      </w:pPr>
      <w:sdt>
        <w:sdtPr>
          <w:rPr>
            <w:rFonts w:cs="Arial"/>
            <w:sz w:val="22"/>
          </w:rPr>
          <w:id w:val="-18033013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31FD" w:rsidRPr="004777B2">
            <w:rPr>
              <w:rFonts w:ascii="MS Gothic" w:eastAsia="MS Gothic" w:hAnsi="MS Gothic" w:cs="Arial" w:hint="eastAsia"/>
              <w:sz w:val="22"/>
            </w:rPr>
            <w:t>☐</w:t>
          </w:r>
        </w:sdtContent>
      </w:sdt>
      <w:r w:rsidR="005431FD" w:rsidRPr="004777B2">
        <w:rPr>
          <w:sz w:val="22"/>
        </w:rPr>
        <w:t xml:space="preserve"> </w:t>
      </w:r>
      <w:r w:rsidR="005431FD" w:rsidRPr="004777B2">
        <w:rPr>
          <w:rFonts w:ascii="Calibri" w:hAnsi="Calibri"/>
          <w:sz w:val="22"/>
        </w:rPr>
        <w:t xml:space="preserve">Program Management, Operation and Evaluation </w:t>
      </w:r>
    </w:p>
    <w:p w14:paraId="74CBB7F5" w14:textId="77777777" w:rsidR="005431FD" w:rsidRPr="004777B2" w:rsidRDefault="0081744F" w:rsidP="005431FD">
      <w:pPr>
        <w:pStyle w:val="Verdana8"/>
        <w:rPr>
          <w:rFonts w:ascii="Calibri" w:hAnsi="Calibri"/>
          <w:sz w:val="22"/>
        </w:rPr>
      </w:pPr>
      <w:sdt>
        <w:sdtPr>
          <w:rPr>
            <w:rFonts w:cs="Arial"/>
            <w:sz w:val="22"/>
          </w:rPr>
          <w:id w:val="-18570255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31FD" w:rsidRPr="004777B2">
            <w:rPr>
              <w:rFonts w:ascii="MS Gothic" w:eastAsia="MS Gothic" w:hAnsi="MS Gothic" w:cs="Arial" w:hint="eastAsia"/>
              <w:sz w:val="22"/>
            </w:rPr>
            <w:t>☐</w:t>
          </w:r>
        </w:sdtContent>
      </w:sdt>
      <w:r w:rsidR="005431FD" w:rsidRPr="004777B2">
        <w:rPr>
          <w:sz w:val="22"/>
        </w:rPr>
        <w:t xml:space="preserve"> </w:t>
      </w:r>
      <w:r w:rsidR="005431FD" w:rsidRPr="004777B2">
        <w:rPr>
          <w:rFonts w:ascii="Calibri" w:hAnsi="Calibri"/>
          <w:sz w:val="22"/>
        </w:rPr>
        <w:t>Inclusive Practices</w:t>
      </w:r>
    </w:p>
    <w:p w14:paraId="465D2CF6" w14:textId="77777777" w:rsidR="005431FD" w:rsidRPr="004777B2" w:rsidRDefault="0081744F" w:rsidP="005431FD">
      <w:pPr>
        <w:pStyle w:val="Verdana8"/>
        <w:rPr>
          <w:rFonts w:ascii="Calibri" w:hAnsi="Calibri"/>
          <w:sz w:val="22"/>
        </w:rPr>
      </w:pPr>
      <w:sdt>
        <w:sdtPr>
          <w:rPr>
            <w:rFonts w:cs="Arial"/>
            <w:sz w:val="22"/>
          </w:rPr>
          <w:id w:val="-10338771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31FD" w:rsidRPr="004777B2">
            <w:rPr>
              <w:rFonts w:ascii="MS Gothic" w:eastAsia="MS Gothic" w:hAnsi="MS Gothic" w:cs="Arial" w:hint="eastAsia"/>
              <w:sz w:val="22"/>
            </w:rPr>
            <w:t>☐</w:t>
          </w:r>
        </w:sdtContent>
      </w:sdt>
      <w:r w:rsidR="005431FD" w:rsidRPr="004777B2">
        <w:rPr>
          <w:sz w:val="22"/>
        </w:rPr>
        <w:t xml:space="preserve"> </w:t>
      </w:r>
      <w:r w:rsidR="005431FD" w:rsidRPr="004777B2">
        <w:rPr>
          <w:rFonts w:ascii="Calibri" w:hAnsi="Calibri"/>
          <w:sz w:val="22"/>
        </w:rPr>
        <w:t>Professionalism and Advocacy</w:t>
      </w:r>
    </w:p>
    <w:p w14:paraId="7F92B60D" w14:textId="2D796E33" w:rsidR="005431FD" w:rsidRPr="004777B2" w:rsidRDefault="0081744F" w:rsidP="005431FD">
      <w:pPr>
        <w:pStyle w:val="Verdana8"/>
        <w:rPr>
          <w:rFonts w:ascii="Calibri" w:hAnsi="Calibri"/>
          <w:sz w:val="22"/>
        </w:rPr>
      </w:pPr>
      <w:sdt>
        <w:sdtPr>
          <w:rPr>
            <w:rFonts w:cs="Arial"/>
            <w:sz w:val="22"/>
          </w:rPr>
          <w:id w:val="12533104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1D35">
            <w:rPr>
              <w:rFonts w:ascii="MS Gothic" w:eastAsia="MS Gothic" w:hAnsi="MS Gothic" w:cs="Arial" w:hint="eastAsia"/>
              <w:sz w:val="22"/>
            </w:rPr>
            <w:t>☐</w:t>
          </w:r>
        </w:sdtContent>
      </w:sdt>
      <w:r w:rsidR="005431FD" w:rsidRPr="004777B2">
        <w:rPr>
          <w:sz w:val="22"/>
        </w:rPr>
        <w:t xml:space="preserve"> </w:t>
      </w:r>
      <w:r w:rsidR="005431FD" w:rsidRPr="004777B2">
        <w:rPr>
          <w:rFonts w:ascii="Calibri" w:hAnsi="Calibri"/>
          <w:sz w:val="22"/>
        </w:rPr>
        <w:t>Social-Emotional Development and Mental Health</w:t>
      </w:r>
    </w:p>
    <w:p w14:paraId="3A5F0503" w14:textId="77777777" w:rsidR="005431FD" w:rsidRPr="004777B2" w:rsidRDefault="0081744F" w:rsidP="005431FD">
      <w:pPr>
        <w:rPr>
          <w:rFonts w:asciiTheme="minorHAnsi" w:hAnsiTheme="minorHAnsi" w:cstheme="minorHAnsi"/>
          <w:sz w:val="24"/>
        </w:rPr>
      </w:pPr>
      <w:sdt>
        <w:sdtPr>
          <w:rPr>
            <w:rFonts w:cs="Arial"/>
          </w:rPr>
          <w:id w:val="20933434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31FD" w:rsidRPr="004777B2">
            <w:rPr>
              <w:rFonts w:ascii="MS Gothic" w:eastAsia="MS Gothic" w:hAnsi="MS Gothic" w:cs="Arial" w:hint="eastAsia"/>
            </w:rPr>
            <w:t>☐</w:t>
          </w:r>
        </w:sdtContent>
      </w:sdt>
      <w:r w:rsidR="005431FD" w:rsidRPr="004777B2">
        <w:t xml:space="preserve"> Learning Environments</w:t>
      </w:r>
      <w:r w:rsidR="005431FD" w:rsidRPr="004777B2">
        <w:cr/>
      </w:r>
      <w:r w:rsidR="005431FD" w:rsidRPr="004777B2">
        <w:rPr>
          <w:rFonts w:asciiTheme="minorHAnsi" w:hAnsiTheme="minorHAnsi" w:cstheme="minorHAnsi"/>
          <w:sz w:val="24"/>
        </w:rPr>
        <w:t xml:space="preserve"> </w:t>
      </w:r>
    </w:p>
    <w:p w14:paraId="6A501A54" w14:textId="26CA6A15" w:rsidR="005431FD" w:rsidRPr="004777B2" w:rsidRDefault="005431FD" w:rsidP="005431FD">
      <w:pPr>
        <w:tabs>
          <w:tab w:val="left" w:pos="1440"/>
          <w:tab w:val="center" w:pos="5400"/>
          <w:tab w:val="right" w:pos="9360"/>
        </w:tabs>
        <w:rPr>
          <w:rFonts w:asciiTheme="minorHAnsi" w:hAnsiTheme="minorHAnsi" w:cstheme="minorHAnsi"/>
        </w:rPr>
      </w:pPr>
      <w:r w:rsidRPr="004777B2">
        <w:rPr>
          <w:rFonts w:asciiTheme="minorHAnsi" w:hAnsiTheme="minorHAnsi" w:cstheme="minorHAnsi"/>
          <w:b/>
        </w:rPr>
        <w:t>Level:</w:t>
      </w:r>
      <w:r w:rsidRPr="004777B2">
        <w:rPr>
          <w:rFonts w:asciiTheme="minorHAnsi" w:hAnsiTheme="minorHAnsi" w:cstheme="minorHAnsi"/>
        </w:rPr>
        <w:tab/>
      </w:r>
      <w:sdt>
        <w:sdtPr>
          <w:rPr>
            <w:rFonts w:asciiTheme="minorHAnsi" w:hAnsiTheme="minorHAnsi" w:cstheme="minorHAnsi"/>
            <w:sz w:val="20"/>
            <w:szCs w:val="20"/>
          </w:rPr>
          <w:id w:val="20763149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777B2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Pr="004777B2">
        <w:rPr>
          <w:rFonts w:asciiTheme="minorHAnsi" w:eastAsia="Times New Roman" w:hAnsiTheme="minorHAnsi" w:cstheme="minorHAnsi"/>
        </w:rPr>
        <w:t xml:space="preserve"> </w:t>
      </w:r>
      <w:r w:rsidRPr="004777B2">
        <w:rPr>
          <w:rFonts w:asciiTheme="minorHAnsi" w:hAnsiTheme="minorHAnsi" w:cstheme="minorHAnsi"/>
        </w:rPr>
        <w:t>Basic</w:t>
      </w:r>
      <w:r w:rsidRPr="004777B2">
        <w:rPr>
          <w:rFonts w:asciiTheme="minorHAnsi" w:hAnsiTheme="minorHAnsi" w:cstheme="minorHAnsi"/>
        </w:rPr>
        <w:tab/>
      </w:r>
      <w:sdt>
        <w:sdtPr>
          <w:rPr>
            <w:rFonts w:asciiTheme="minorHAnsi" w:hAnsiTheme="minorHAnsi" w:cstheme="minorHAnsi"/>
            <w:sz w:val="20"/>
            <w:szCs w:val="20"/>
          </w:rPr>
          <w:id w:val="15161045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1D35">
            <w:rPr>
              <w:rFonts w:ascii="MS Gothic" w:eastAsia="MS Gothic" w:hAnsi="MS Gothic" w:cstheme="minorHAnsi" w:hint="eastAsia"/>
              <w:sz w:val="20"/>
              <w:szCs w:val="20"/>
            </w:rPr>
            <w:t>☐</w:t>
          </w:r>
        </w:sdtContent>
      </w:sdt>
      <w:r w:rsidRPr="004777B2">
        <w:rPr>
          <w:rFonts w:asciiTheme="minorHAnsi" w:eastAsia="Times New Roman" w:hAnsiTheme="minorHAnsi" w:cstheme="minorHAnsi"/>
        </w:rPr>
        <w:t xml:space="preserve"> </w:t>
      </w:r>
      <w:r w:rsidRPr="004777B2">
        <w:rPr>
          <w:rFonts w:asciiTheme="minorHAnsi" w:hAnsiTheme="minorHAnsi" w:cstheme="minorHAnsi"/>
        </w:rPr>
        <w:t>Intermediate</w:t>
      </w:r>
      <w:r w:rsidRPr="004777B2">
        <w:rPr>
          <w:rFonts w:asciiTheme="minorHAnsi" w:hAnsiTheme="minorHAnsi" w:cstheme="minorHAnsi"/>
        </w:rPr>
        <w:tab/>
      </w:r>
      <w:sdt>
        <w:sdtPr>
          <w:rPr>
            <w:rFonts w:asciiTheme="minorHAnsi" w:hAnsiTheme="minorHAnsi" w:cstheme="minorHAnsi"/>
            <w:sz w:val="20"/>
            <w:szCs w:val="20"/>
          </w:rPr>
          <w:id w:val="-10159222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777B2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Pr="004777B2">
        <w:rPr>
          <w:rFonts w:asciiTheme="minorHAnsi" w:eastAsia="Times New Roman" w:hAnsiTheme="minorHAnsi" w:cstheme="minorHAnsi"/>
        </w:rPr>
        <w:t xml:space="preserve"> </w:t>
      </w:r>
      <w:r w:rsidRPr="004777B2">
        <w:rPr>
          <w:rFonts w:asciiTheme="minorHAnsi" w:hAnsiTheme="minorHAnsi" w:cstheme="minorHAnsi"/>
        </w:rPr>
        <w:t>Advanced</w:t>
      </w:r>
    </w:p>
    <w:p w14:paraId="1E0F0B58" w14:textId="77777777" w:rsidR="005431FD" w:rsidRPr="004777B2" w:rsidRDefault="005431FD" w:rsidP="005431FD">
      <w:pPr>
        <w:rPr>
          <w:rFonts w:asciiTheme="minorHAnsi" w:hAnsiTheme="minorHAnsi" w:cstheme="minorHAnsi"/>
        </w:rPr>
      </w:pPr>
    </w:p>
    <w:p w14:paraId="4232E7FD" w14:textId="77777777" w:rsidR="005431FD" w:rsidRPr="004777B2" w:rsidRDefault="005431FD" w:rsidP="005431FD">
      <w:pPr>
        <w:rPr>
          <w:rFonts w:asciiTheme="minorHAnsi" w:hAnsiTheme="minorHAnsi" w:cstheme="minorHAnsi"/>
        </w:rPr>
      </w:pPr>
      <w:r w:rsidRPr="004777B2">
        <w:rPr>
          <w:rFonts w:asciiTheme="minorHAnsi" w:hAnsiTheme="minorHAnsi" w:cstheme="minorHAnsi"/>
          <w:b/>
        </w:rPr>
        <w:t>Target Audience</w:t>
      </w:r>
      <w:r w:rsidRPr="004777B2">
        <w:rPr>
          <w:rFonts w:asciiTheme="minorHAnsi" w:hAnsiTheme="minorHAnsi" w:cstheme="minorHAnsi"/>
        </w:rPr>
        <w:t xml:space="preserve"> Check all that apply.</w:t>
      </w:r>
    </w:p>
    <w:p w14:paraId="35FAB784" w14:textId="6314531C" w:rsidR="005431FD" w:rsidRPr="004777B2" w:rsidRDefault="0081744F" w:rsidP="005431FD">
      <w:pPr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  <w:sz w:val="20"/>
            <w:szCs w:val="20"/>
          </w:rPr>
          <w:id w:val="20934297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1D35">
            <w:rPr>
              <w:rFonts w:ascii="MS Gothic" w:eastAsia="MS Gothic" w:hAnsi="MS Gothic" w:cstheme="minorHAnsi" w:hint="eastAsia"/>
              <w:sz w:val="20"/>
              <w:szCs w:val="20"/>
            </w:rPr>
            <w:t>☐</w:t>
          </w:r>
        </w:sdtContent>
      </w:sdt>
      <w:r w:rsidR="005431FD" w:rsidRPr="004777B2">
        <w:rPr>
          <w:rFonts w:asciiTheme="minorHAnsi" w:eastAsia="Times New Roman" w:hAnsiTheme="minorHAnsi" w:cstheme="minorHAnsi"/>
        </w:rPr>
        <w:t xml:space="preserve"> </w:t>
      </w:r>
      <w:r w:rsidR="005431FD" w:rsidRPr="004777B2">
        <w:rPr>
          <w:rFonts w:asciiTheme="minorHAnsi" w:hAnsiTheme="minorHAnsi" w:cstheme="minorHAnsi"/>
        </w:rPr>
        <w:t>Before-/after-school age program staff</w:t>
      </w:r>
    </w:p>
    <w:p w14:paraId="6E5F1E4A" w14:textId="79821786" w:rsidR="005431FD" w:rsidRPr="004777B2" w:rsidRDefault="0081744F" w:rsidP="005431FD">
      <w:pPr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  <w:sz w:val="20"/>
            <w:szCs w:val="20"/>
          </w:rPr>
          <w:id w:val="13211593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1D35">
            <w:rPr>
              <w:rFonts w:ascii="MS Gothic" w:eastAsia="MS Gothic" w:hAnsi="MS Gothic" w:cstheme="minorHAnsi" w:hint="eastAsia"/>
              <w:sz w:val="20"/>
              <w:szCs w:val="20"/>
            </w:rPr>
            <w:t>☐</w:t>
          </w:r>
        </w:sdtContent>
      </w:sdt>
      <w:r w:rsidR="005431FD" w:rsidRPr="004777B2">
        <w:rPr>
          <w:rFonts w:asciiTheme="minorHAnsi" w:eastAsia="Times New Roman" w:hAnsiTheme="minorHAnsi" w:cstheme="minorHAnsi"/>
        </w:rPr>
        <w:t xml:space="preserve"> </w:t>
      </w:r>
      <w:r w:rsidR="005431FD" w:rsidRPr="004777B2">
        <w:rPr>
          <w:rFonts w:asciiTheme="minorHAnsi" w:hAnsiTheme="minorHAnsi" w:cstheme="minorHAnsi"/>
        </w:rPr>
        <w:t>Staff working with ages zero to two</w:t>
      </w:r>
    </w:p>
    <w:p w14:paraId="5219E6D5" w14:textId="1A19E9D9" w:rsidR="005431FD" w:rsidRPr="004777B2" w:rsidRDefault="0081744F" w:rsidP="005431FD">
      <w:pPr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  <w:sz w:val="20"/>
            <w:szCs w:val="20"/>
          </w:rPr>
          <w:id w:val="-12985928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1D35">
            <w:rPr>
              <w:rFonts w:ascii="MS Gothic" w:eastAsia="MS Gothic" w:hAnsi="MS Gothic" w:cstheme="minorHAnsi" w:hint="eastAsia"/>
              <w:sz w:val="20"/>
              <w:szCs w:val="20"/>
            </w:rPr>
            <w:t>☐</w:t>
          </w:r>
        </w:sdtContent>
      </w:sdt>
      <w:r w:rsidR="005431FD" w:rsidRPr="004777B2">
        <w:rPr>
          <w:rFonts w:asciiTheme="minorHAnsi" w:eastAsia="Times New Roman" w:hAnsiTheme="minorHAnsi" w:cstheme="minorHAnsi"/>
        </w:rPr>
        <w:t xml:space="preserve"> </w:t>
      </w:r>
      <w:r w:rsidR="005431FD" w:rsidRPr="004777B2">
        <w:rPr>
          <w:rFonts w:asciiTheme="minorHAnsi" w:hAnsiTheme="minorHAnsi" w:cstheme="minorHAnsi"/>
        </w:rPr>
        <w:t>Staff working with ages two to four</w:t>
      </w:r>
    </w:p>
    <w:p w14:paraId="46B94D39" w14:textId="03C92A2A" w:rsidR="005431FD" w:rsidRPr="004777B2" w:rsidRDefault="0081744F" w:rsidP="005431FD">
      <w:pPr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  <w:sz w:val="20"/>
            <w:szCs w:val="20"/>
          </w:rPr>
          <w:id w:val="1879534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1D35">
            <w:rPr>
              <w:rFonts w:ascii="MS Gothic" w:eastAsia="MS Gothic" w:hAnsi="MS Gothic" w:cstheme="minorHAnsi" w:hint="eastAsia"/>
              <w:sz w:val="20"/>
              <w:szCs w:val="20"/>
            </w:rPr>
            <w:t>☐</w:t>
          </w:r>
        </w:sdtContent>
      </w:sdt>
      <w:r w:rsidR="005431FD" w:rsidRPr="004777B2">
        <w:rPr>
          <w:rFonts w:asciiTheme="minorHAnsi" w:eastAsia="Times New Roman" w:hAnsiTheme="minorHAnsi" w:cstheme="minorHAnsi"/>
        </w:rPr>
        <w:t xml:space="preserve"> </w:t>
      </w:r>
      <w:r w:rsidR="005431FD" w:rsidRPr="004777B2">
        <w:rPr>
          <w:rFonts w:asciiTheme="minorHAnsi" w:hAnsiTheme="minorHAnsi" w:cstheme="minorHAnsi"/>
        </w:rPr>
        <w:t>Staff working with ages four to six</w:t>
      </w:r>
    </w:p>
    <w:p w14:paraId="4DD4675C" w14:textId="16394BE2" w:rsidR="005431FD" w:rsidRPr="004777B2" w:rsidRDefault="0081744F" w:rsidP="005431FD">
      <w:pPr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  <w:sz w:val="20"/>
            <w:szCs w:val="20"/>
          </w:rPr>
          <w:id w:val="-10810594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1D35">
            <w:rPr>
              <w:rFonts w:ascii="MS Gothic" w:eastAsia="MS Gothic" w:hAnsi="MS Gothic" w:cstheme="minorHAnsi" w:hint="eastAsia"/>
              <w:sz w:val="20"/>
              <w:szCs w:val="20"/>
            </w:rPr>
            <w:t>☐</w:t>
          </w:r>
        </w:sdtContent>
      </w:sdt>
      <w:r w:rsidR="005431FD" w:rsidRPr="004777B2">
        <w:rPr>
          <w:rFonts w:asciiTheme="minorHAnsi" w:eastAsia="Times New Roman" w:hAnsiTheme="minorHAnsi" w:cstheme="minorHAnsi"/>
        </w:rPr>
        <w:t xml:space="preserve"> </w:t>
      </w:r>
      <w:r w:rsidR="005431FD" w:rsidRPr="004777B2">
        <w:rPr>
          <w:rFonts w:asciiTheme="minorHAnsi" w:hAnsiTheme="minorHAnsi" w:cstheme="minorHAnsi"/>
        </w:rPr>
        <w:t>Staff working with kindergarten to third</w:t>
      </w:r>
      <w:r w:rsidR="005431FD" w:rsidRPr="004777B2">
        <w:rPr>
          <w:rFonts w:asciiTheme="minorHAnsi" w:hAnsiTheme="minorHAnsi" w:cstheme="minorHAnsi"/>
          <w:sz w:val="13"/>
          <w:szCs w:val="13"/>
        </w:rPr>
        <w:t xml:space="preserve"> </w:t>
      </w:r>
      <w:r w:rsidR="005431FD" w:rsidRPr="004777B2">
        <w:rPr>
          <w:rFonts w:asciiTheme="minorHAnsi" w:hAnsiTheme="minorHAnsi" w:cstheme="minorHAnsi"/>
        </w:rPr>
        <w:t>graders</w:t>
      </w:r>
    </w:p>
    <w:p w14:paraId="688E2496" w14:textId="77777777" w:rsidR="005431FD" w:rsidRPr="004777B2" w:rsidRDefault="0081744F" w:rsidP="005431FD">
      <w:pPr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  <w:sz w:val="20"/>
            <w:szCs w:val="20"/>
          </w:rPr>
          <w:id w:val="20669078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31FD" w:rsidRPr="004777B2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5431FD" w:rsidRPr="004777B2">
        <w:rPr>
          <w:rFonts w:asciiTheme="minorHAnsi" w:eastAsia="Times New Roman" w:hAnsiTheme="minorHAnsi" w:cstheme="minorHAnsi"/>
        </w:rPr>
        <w:t xml:space="preserve"> </w:t>
      </w:r>
      <w:r w:rsidR="005431FD" w:rsidRPr="004777B2">
        <w:rPr>
          <w:rFonts w:asciiTheme="minorHAnsi" w:hAnsiTheme="minorHAnsi" w:cstheme="minorHAnsi"/>
        </w:rPr>
        <w:t>Early intervention/special education staff</w:t>
      </w:r>
    </w:p>
    <w:p w14:paraId="301E8B79" w14:textId="77777777" w:rsidR="005431FD" w:rsidRPr="004777B2" w:rsidRDefault="0081744F" w:rsidP="005431FD">
      <w:pPr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  <w:sz w:val="20"/>
            <w:szCs w:val="20"/>
          </w:rPr>
          <w:id w:val="10048636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31FD" w:rsidRPr="004777B2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5431FD" w:rsidRPr="004777B2">
        <w:rPr>
          <w:rFonts w:asciiTheme="minorHAnsi" w:eastAsia="Times New Roman" w:hAnsiTheme="minorHAnsi" w:cstheme="minorHAnsi"/>
        </w:rPr>
        <w:t xml:space="preserve"> </w:t>
      </w:r>
      <w:r w:rsidR="005431FD" w:rsidRPr="004777B2">
        <w:rPr>
          <w:rFonts w:asciiTheme="minorHAnsi" w:hAnsiTheme="minorHAnsi" w:cstheme="minorHAnsi"/>
        </w:rPr>
        <w:t>Program administrators</w:t>
      </w:r>
    </w:p>
    <w:p w14:paraId="1ED979E6" w14:textId="77777777" w:rsidR="005431FD" w:rsidRPr="004777B2" w:rsidRDefault="0081744F" w:rsidP="005431FD">
      <w:pPr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  <w:sz w:val="20"/>
            <w:szCs w:val="20"/>
          </w:rPr>
          <w:id w:val="11719054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31FD" w:rsidRPr="004777B2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5431FD" w:rsidRPr="004777B2">
        <w:rPr>
          <w:rFonts w:asciiTheme="minorHAnsi" w:eastAsia="Times New Roman" w:hAnsiTheme="minorHAnsi" w:cstheme="minorHAnsi"/>
        </w:rPr>
        <w:t xml:space="preserve"> </w:t>
      </w:r>
      <w:r w:rsidR="005431FD" w:rsidRPr="004777B2">
        <w:rPr>
          <w:rFonts w:asciiTheme="minorHAnsi" w:hAnsiTheme="minorHAnsi" w:cstheme="minorHAnsi"/>
        </w:rPr>
        <w:t xml:space="preserve">Other (please specify): </w:t>
      </w:r>
    </w:p>
    <w:p w14:paraId="18263756" w14:textId="77777777" w:rsidR="005431FD" w:rsidRPr="004777B2" w:rsidRDefault="005431FD" w:rsidP="005431FD">
      <w:pPr>
        <w:rPr>
          <w:rFonts w:asciiTheme="minorHAnsi" w:hAnsiTheme="minorHAnsi" w:cstheme="minorHAnsi"/>
        </w:rPr>
      </w:pPr>
    </w:p>
    <w:p w14:paraId="0D259C5C" w14:textId="69EA881F" w:rsidR="005431FD" w:rsidRPr="004777B2" w:rsidRDefault="005431FD" w:rsidP="005431FD">
      <w:r w:rsidRPr="004777B2">
        <w:rPr>
          <w:b/>
          <w:bCs/>
        </w:rPr>
        <w:t>Brief Description of Training</w:t>
      </w:r>
      <w:r w:rsidRPr="004777B2">
        <w:t xml:space="preserve">: </w:t>
      </w:r>
      <w:r w:rsidR="003A78F5">
        <w:t xml:space="preserve"> </w:t>
      </w:r>
      <w:sdt>
        <w:sdtPr>
          <w:id w:val="-335154638"/>
          <w:placeholder>
            <w:docPart w:val="05DD44ECC299458F846F61DFB16D9173"/>
          </w:placeholder>
          <w:showingPlcHdr/>
          <w:text/>
        </w:sdtPr>
        <w:sdtEndPr/>
        <w:sdtContent>
          <w:r w:rsidR="003A78F5" w:rsidRPr="006C1240">
            <w:rPr>
              <w:rStyle w:val="PlaceholderText"/>
            </w:rPr>
            <w:t>Click or tap here to enter text.</w:t>
          </w:r>
        </w:sdtContent>
      </w:sdt>
    </w:p>
    <w:p w14:paraId="76EC3F26" w14:textId="77777777" w:rsidR="005431FD" w:rsidRPr="004777B2" w:rsidRDefault="005431FD" w:rsidP="005431FD"/>
    <w:p w14:paraId="603F8AD1" w14:textId="77777777" w:rsidR="005431FD" w:rsidRPr="004777B2" w:rsidRDefault="005431FD" w:rsidP="005431FD">
      <w:pPr>
        <w:rPr>
          <w:b/>
        </w:rPr>
      </w:pPr>
      <w:r w:rsidRPr="004777B2">
        <w:rPr>
          <w:b/>
        </w:rPr>
        <w:t>Three Major Training Outcomes</w:t>
      </w:r>
    </w:p>
    <w:p w14:paraId="00BD5111" w14:textId="77777777" w:rsidR="005431FD" w:rsidRPr="004777B2" w:rsidRDefault="005431FD" w:rsidP="005431F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431FD" w:rsidRPr="004777B2" w14:paraId="7A3682F4" w14:textId="77777777" w:rsidTr="00A9741C">
        <w:tc>
          <w:tcPr>
            <w:tcW w:w="9350" w:type="dxa"/>
            <w:shd w:val="clear" w:color="auto" w:fill="B8CCE4" w:themeFill="accent1" w:themeFillTint="66"/>
          </w:tcPr>
          <w:p w14:paraId="79DBA42E" w14:textId="77777777" w:rsidR="005431FD" w:rsidRPr="004777B2" w:rsidRDefault="005431FD" w:rsidP="00A9741C">
            <w:pPr>
              <w:spacing w:before="60" w:after="60"/>
              <w:rPr>
                <w:b/>
              </w:rPr>
            </w:pPr>
            <w:r w:rsidRPr="004777B2">
              <w:rPr>
                <w:b/>
              </w:rPr>
              <w:t>At the end of this training, the learner will be able to:</w:t>
            </w:r>
          </w:p>
        </w:tc>
      </w:tr>
      <w:tr w:rsidR="005431FD" w:rsidRPr="004777B2" w14:paraId="050D37FC" w14:textId="77777777" w:rsidTr="00A9741C">
        <w:sdt>
          <w:sdtPr>
            <w:id w:val="1050420974"/>
            <w:placeholder>
              <w:docPart w:val="444D88E532AC4D978D10A33678E4D425"/>
            </w:placeholder>
            <w:showingPlcHdr/>
            <w:text/>
          </w:sdtPr>
          <w:sdtEndPr/>
          <w:sdtContent>
            <w:tc>
              <w:tcPr>
                <w:tcW w:w="9350" w:type="dxa"/>
              </w:tcPr>
              <w:p w14:paraId="184AB4F7" w14:textId="611600BC" w:rsidR="005431FD" w:rsidRPr="004777B2" w:rsidRDefault="003A78F5" w:rsidP="005431FD">
                <w:pPr>
                  <w:pStyle w:val="ListParagraph"/>
                  <w:numPr>
                    <w:ilvl w:val="0"/>
                    <w:numId w:val="22"/>
                  </w:numPr>
                  <w:spacing w:before="60" w:after="60"/>
                  <w:ind w:left="337"/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431FD" w:rsidRPr="004777B2" w14:paraId="395EE081" w14:textId="77777777" w:rsidTr="00A9741C">
        <w:sdt>
          <w:sdtPr>
            <w:id w:val="57147864"/>
            <w:placeholder>
              <w:docPart w:val="200E0A21F05144C490A642B99A5E5A2F"/>
            </w:placeholder>
            <w:showingPlcHdr/>
            <w:text/>
          </w:sdtPr>
          <w:sdtEndPr/>
          <w:sdtContent>
            <w:tc>
              <w:tcPr>
                <w:tcW w:w="9350" w:type="dxa"/>
              </w:tcPr>
              <w:p w14:paraId="67296043" w14:textId="0B9EE565" w:rsidR="005431FD" w:rsidRPr="004777B2" w:rsidRDefault="003A78F5" w:rsidP="005431FD">
                <w:pPr>
                  <w:pStyle w:val="ListParagraph"/>
                  <w:numPr>
                    <w:ilvl w:val="0"/>
                    <w:numId w:val="22"/>
                  </w:numPr>
                  <w:spacing w:before="60" w:after="60"/>
                  <w:ind w:left="337"/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431FD" w:rsidRPr="004777B2" w14:paraId="705CE5A9" w14:textId="77777777" w:rsidTr="00A9741C">
        <w:sdt>
          <w:sdtPr>
            <w:id w:val="1318689401"/>
            <w:placeholder>
              <w:docPart w:val="9B2DB197AA0D4E50B63FCC5DE1BE80AE"/>
            </w:placeholder>
            <w:showingPlcHdr/>
            <w:text/>
          </w:sdtPr>
          <w:sdtEndPr/>
          <w:sdtContent>
            <w:tc>
              <w:tcPr>
                <w:tcW w:w="9350" w:type="dxa"/>
              </w:tcPr>
              <w:p w14:paraId="07D77980" w14:textId="401FA43E" w:rsidR="005431FD" w:rsidRPr="004777B2" w:rsidRDefault="003A78F5" w:rsidP="005431FD">
                <w:pPr>
                  <w:pStyle w:val="ListParagraph"/>
                  <w:numPr>
                    <w:ilvl w:val="0"/>
                    <w:numId w:val="22"/>
                  </w:numPr>
                  <w:spacing w:before="60" w:after="60"/>
                  <w:ind w:left="337"/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36E36D25" w14:textId="77777777" w:rsidR="005431FD" w:rsidRPr="004777B2" w:rsidRDefault="005431FD" w:rsidP="005431FD">
      <w:pPr>
        <w:rPr>
          <w:b/>
        </w:rPr>
      </w:pPr>
    </w:p>
    <w:p w14:paraId="4DDEFBE2" w14:textId="77777777" w:rsidR="005431FD" w:rsidRPr="004777B2" w:rsidRDefault="005431FD" w:rsidP="005431FD">
      <w:pPr>
        <w:rPr>
          <w:b/>
        </w:rPr>
      </w:pPr>
      <w:r w:rsidRPr="004777B2">
        <w:rPr>
          <w:b/>
        </w:rPr>
        <w:t>Training Sequence and Pace</w:t>
      </w:r>
    </w:p>
    <w:p w14:paraId="7E71E5F7" w14:textId="77777777" w:rsidR="005431FD" w:rsidRPr="004777B2" w:rsidRDefault="005431FD" w:rsidP="005431FD">
      <w:r w:rsidRPr="004777B2">
        <w:t>(Must align with training outcomes, depth to content, adult learning principles and core knowledge area(s).)</w:t>
      </w:r>
    </w:p>
    <w:p w14:paraId="72901EE7" w14:textId="77777777" w:rsidR="005431FD" w:rsidRPr="004777B2" w:rsidRDefault="005431FD" w:rsidP="005431F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943"/>
        <w:gridCol w:w="6072"/>
      </w:tblGrid>
      <w:tr w:rsidR="005431FD" w:rsidRPr="004777B2" w14:paraId="7F97126D" w14:textId="77777777" w:rsidTr="00A9741C">
        <w:trPr>
          <w:cantSplit/>
          <w:tblHeader/>
        </w:trPr>
        <w:tc>
          <w:tcPr>
            <w:tcW w:w="2335" w:type="dxa"/>
            <w:shd w:val="clear" w:color="auto" w:fill="B8CCE4" w:themeFill="accent1" w:themeFillTint="66"/>
          </w:tcPr>
          <w:p w14:paraId="1DFE6C98" w14:textId="77777777" w:rsidR="005431FD" w:rsidRPr="004777B2" w:rsidRDefault="005431FD" w:rsidP="00A9741C">
            <w:pPr>
              <w:spacing w:before="60" w:after="60"/>
              <w:jc w:val="center"/>
              <w:rPr>
                <w:b/>
              </w:rPr>
            </w:pPr>
            <w:r w:rsidRPr="004777B2">
              <w:rPr>
                <w:b/>
              </w:rPr>
              <w:t>Activity/Learning Opportunities</w:t>
            </w:r>
          </w:p>
        </w:tc>
        <w:tc>
          <w:tcPr>
            <w:tcW w:w="943" w:type="dxa"/>
            <w:shd w:val="clear" w:color="auto" w:fill="B8CCE4" w:themeFill="accent1" w:themeFillTint="66"/>
          </w:tcPr>
          <w:p w14:paraId="4498D39E" w14:textId="77777777" w:rsidR="005431FD" w:rsidRPr="004777B2" w:rsidRDefault="005431FD" w:rsidP="00A9741C">
            <w:pPr>
              <w:spacing w:before="60" w:after="60"/>
              <w:jc w:val="center"/>
              <w:rPr>
                <w:b/>
              </w:rPr>
            </w:pPr>
            <w:r w:rsidRPr="004777B2">
              <w:rPr>
                <w:b/>
              </w:rPr>
              <w:t>Length of Activity</w:t>
            </w:r>
          </w:p>
        </w:tc>
        <w:tc>
          <w:tcPr>
            <w:tcW w:w="6072" w:type="dxa"/>
            <w:shd w:val="clear" w:color="auto" w:fill="B8CCE4" w:themeFill="accent1" w:themeFillTint="66"/>
          </w:tcPr>
          <w:p w14:paraId="35FB2A6B" w14:textId="77777777" w:rsidR="005431FD" w:rsidRPr="004777B2" w:rsidRDefault="005431FD" w:rsidP="00A9741C">
            <w:pPr>
              <w:spacing w:before="60" w:after="60"/>
              <w:jc w:val="center"/>
              <w:rPr>
                <w:b/>
              </w:rPr>
            </w:pPr>
            <w:r w:rsidRPr="004777B2">
              <w:rPr>
                <w:b/>
              </w:rPr>
              <w:t>Goal of This Activity</w:t>
            </w:r>
          </w:p>
        </w:tc>
      </w:tr>
      <w:tr w:rsidR="005431FD" w:rsidRPr="004777B2" w14:paraId="277E0F2F" w14:textId="77777777" w:rsidTr="00A9741C">
        <w:trPr>
          <w:cantSplit/>
        </w:trPr>
        <w:sdt>
          <w:sdtPr>
            <w:id w:val="-1446385790"/>
            <w:placeholder>
              <w:docPart w:val="C4F6CADEE63C4B92A70787307C2235FB"/>
            </w:placeholder>
            <w:showingPlcHdr/>
            <w:text/>
          </w:sdtPr>
          <w:sdtEndPr/>
          <w:sdtContent>
            <w:tc>
              <w:tcPr>
                <w:tcW w:w="2335" w:type="dxa"/>
              </w:tcPr>
              <w:p w14:paraId="61AACB58" w14:textId="6C9D72B7" w:rsidR="005431FD" w:rsidRPr="004777B2" w:rsidRDefault="003A78F5" w:rsidP="00A9741C">
                <w:pPr>
                  <w:spacing w:before="60" w:after="60"/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53079825"/>
            <w:placeholder>
              <w:docPart w:val="6ABCA25B57FB450CB5CC17AB3C7D421F"/>
            </w:placeholder>
            <w:showingPlcHdr/>
            <w:text/>
          </w:sdtPr>
          <w:sdtEndPr/>
          <w:sdtContent>
            <w:tc>
              <w:tcPr>
                <w:tcW w:w="943" w:type="dxa"/>
              </w:tcPr>
              <w:p w14:paraId="7047D099" w14:textId="7CBC2A6D" w:rsidR="005431FD" w:rsidRPr="004777B2" w:rsidRDefault="003A78F5" w:rsidP="00A9741C">
                <w:pPr>
                  <w:spacing w:before="60" w:after="60"/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888640620"/>
            <w:placeholder>
              <w:docPart w:val="9E5A6EC227DC4D47AC88F0D6A7871C0C"/>
            </w:placeholder>
            <w:showingPlcHdr/>
            <w:text/>
          </w:sdtPr>
          <w:sdtEndPr/>
          <w:sdtContent>
            <w:tc>
              <w:tcPr>
                <w:tcW w:w="6072" w:type="dxa"/>
              </w:tcPr>
              <w:p w14:paraId="0E1A716D" w14:textId="3A8B2763" w:rsidR="005431FD" w:rsidRPr="004777B2" w:rsidRDefault="003A78F5" w:rsidP="00A9741C">
                <w:pPr>
                  <w:spacing w:before="60" w:after="60"/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A78F5" w:rsidRPr="004777B2" w14:paraId="4B389343" w14:textId="77777777" w:rsidTr="00A9741C">
        <w:trPr>
          <w:cantSplit/>
        </w:trPr>
        <w:sdt>
          <w:sdtPr>
            <w:id w:val="1347667237"/>
            <w:placeholder>
              <w:docPart w:val="CACDCC5B27F94980851F18D061AF05FC"/>
            </w:placeholder>
            <w:showingPlcHdr/>
            <w:text/>
          </w:sdtPr>
          <w:sdtEndPr/>
          <w:sdtContent>
            <w:tc>
              <w:tcPr>
                <w:tcW w:w="2335" w:type="dxa"/>
              </w:tcPr>
              <w:p w14:paraId="2A193479" w14:textId="244F2BD9" w:rsidR="003A78F5" w:rsidRPr="004777B2" w:rsidRDefault="003A78F5" w:rsidP="003A78F5">
                <w:pPr>
                  <w:spacing w:before="60" w:after="60"/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2006125083"/>
            <w:placeholder>
              <w:docPart w:val="9D88C53CE5EF4AE9A89A877FF46590FB"/>
            </w:placeholder>
            <w:showingPlcHdr/>
            <w:text/>
          </w:sdtPr>
          <w:sdtEndPr/>
          <w:sdtContent>
            <w:tc>
              <w:tcPr>
                <w:tcW w:w="943" w:type="dxa"/>
              </w:tcPr>
              <w:p w14:paraId="23FEDADA" w14:textId="431F070E" w:rsidR="003A78F5" w:rsidRPr="004777B2" w:rsidRDefault="003A78F5" w:rsidP="003A78F5">
                <w:pPr>
                  <w:spacing w:before="60" w:after="60"/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883788151"/>
            <w:placeholder>
              <w:docPart w:val="5C17813C95C74183868E1A7EF3AACCA4"/>
            </w:placeholder>
            <w:showingPlcHdr/>
            <w:text/>
          </w:sdtPr>
          <w:sdtEndPr/>
          <w:sdtContent>
            <w:tc>
              <w:tcPr>
                <w:tcW w:w="6072" w:type="dxa"/>
              </w:tcPr>
              <w:p w14:paraId="031EAF52" w14:textId="5EF80B65" w:rsidR="003A78F5" w:rsidRPr="004777B2" w:rsidRDefault="003A78F5" w:rsidP="003A78F5">
                <w:pPr>
                  <w:spacing w:before="60" w:after="60"/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A78F5" w:rsidRPr="004777B2" w14:paraId="1DA01569" w14:textId="77777777" w:rsidTr="00A9741C">
        <w:trPr>
          <w:cantSplit/>
        </w:trPr>
        <w:sdt>
          <w:sdtPr>
            <w:id w:val="1841042313"/>
            <w:placeholder>
              <w:docPart w:val="8EF9CBDAF2FD4B1AB7C0FC107B43E09B"/>
            </w:placeholder>
            <w:showingPlcHdr/>
            <w:text/>
          </w:sdtPr>
          <w:sdtEndPr/>
          <w:sdtContent>
            <w:tc>
              <w:tcPr>
                <w:tcW w:w="2335" w:type="dxa"/>
              </w:tcPr>
              <w:p w14:paraId="54764D34" w14:textId="6AE0BF3C" w:rsidR="003A78F5" w:rsidRPr="004777B2" w:rsidRDefault="003A78F5" w:rsidP="003A78F5">
                <w:pPr>
                  <w:spacing w:before="60" w:after="60"/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228338399"/>
            <w:placeholder>
              <w:docPart w:val="87C23774BF384A00B12153574A8F9619"/>
            </w:placeholder>
            <w:showingPlcHdr/>
            <w:text/>
          </w:sdtPr>
          <w:sdtEndPr/>
          <w:sdtContent>
            <w:tc>
              <w:tcPr>
                <w:tcW w:w="943" w:type="dxa"/>
              </w:tcPr>
              <w:p w14:paraId="597CA8E5" w14:textId="21CBCAC9" w:rsidR="003A78F5" w:rsidRPr="004777B2" w:rsidRDefault="003A78F5" w:rsidP="003A78F5">
                <w:pPr>
                  <w:spacing w:before="60" w:after="60"/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2137994238"/>
            <w:placeholder>
              <w:docPart w:val="C3BA859363CD40E9A5A6E6EA594F299E"/>
            </w:placeholder>
            <w:showingPlcHdr/>
            <w:text/>
          </w:sdtPr>
          <w:sdtEndPr/>
          <w:sdtContent>
            <w:tc>
              <w:tcPr>
                <w:tcW w:w="6072" w:type="dxa"/>
              </w:tcPr>
              <w:p w14:paraId="1E682D57" w14:textId="27430F53" w:rsidR="003A78F5" w:rsidRPr="004777B2" w:rsidRDefault="003A78F5" w:rsidP="003A78F5">
                <w:pPr>
                  <w:spacing w:before="60" w:after="60"/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A78F5" w:rsidRPr="004777B2" w14:paraId="42613686" w14:textId="77777777" w:rsidTr="00A9741C">
        <w:trPr>
          <w:cantSplit/>
        </w:trPr>
        <w:sdt>
          <w:sdtPr>
            <w:id w:val="179860183"/>
            <w:placeholder>
              <w:docPart w:val="80F12286211449D1AC95FB04369E5E84"/>
            </w:placeholder>
            <w:showingPlcHdr/>
            <w:text/>
          </w:sdtPr>
          <w:sdtEndPr/>
          <w:sdtContent>
            <w:tc>
              <w:tcPr>
                <w:tcW w:w="2335" w:type="dxa"/>
              </w:tcPr>
              <w:p w14:paraId="21621678" w14:textId="25208355" w:rsidR="003A78F5" w:rsidRPr="004777B2" w:rsidRDefault="003A78F5" w:rsidP="003A78F5">
                <w:pPr>
                  <w:spacing w:before="60" w:after="60"/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90374593"/>
            <w:placeholder>
              <w:docPart w:val="F1AB54327AB246409E698104D7FD0732"/>
            </w:placeholder>
            <w:showingPlcHdr/>
            <w:text/>
          </w:sdtPr>
          <w:sdtEndPr/>
          <w:sdtContent>
            <w:tc>
              <w:tcPr>
                <w:tcW w:w="943" w:type="dxa"/>
              </w:tcPr>
              <w:p w14:paraId="4B04AB59" w14:textId="745C52FF" w:rsidR="003A78F5" w:rsidRPr="004777B2" w:rsidRDefault="003A78F5" w:rsidP="003A78F5">
                <w:pPr>
                  <w:spacing w:before="60" w:after="60"/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540806368"/>
            <w:placeholder>
              <w:docPart w:val="36181DFEC75B4978A936C0A3D7398E7F"/>
            </w:placeholder>
            <w:showingPlcHdr/>
            <w:text/>
          </w:sdtPr>
          <w:sdtEndPr/>
          <w:sdtContent>
            <w:tc>
              <w:tcPr>
                <w:tcW w:w="6072" w:type="dxa"/>
              </w:tcPr>
              <w:p w14:paraId="0D2E4030" w14:textId="3636C59E" w:rsidR="003A78F5" w:rsidRPr="004777B2" w:rsidRDefault="003A78F5" w:rsidP="003A78F5">
                <w:pPr>
                  <w:spacing w:before="60" w:after="60"/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A78F5" w:rsidRPr="004777B2" w14:paraId="7F634B73" w14:textId="77777777" w:rsidTr="00A9741C">
        <w:trPr>
          <w:cantSplit/>
        </w:trPr>
        <w:sdt>
          <w:sdtPr>
            <w:id w:val="-691068551"/>
            <w:placeholder>
              <w:docPart w:val="7FA9636341BC492E92BAEF2B7EB2164F"/>
            </w:placeholder>
            <w:showingPlcHdr/>
            <w:text/>
          </w:sdtPr>
          <w:sdtEndPr/>
          <w:sdtContent>
            <w:tc>
              <w:tcPr>
                <w:tcW w:w="2335" w:type="dxa"/>
              </w:tcPr>
              <w:p w14:paraId="2675784A" w14:textId="4AB21EAE" w:rsidR="003A78F5" w:rsidRPr="004777B2" w:rsidRDefault="003A78F5" w:rsidP="003A78F5">
                <w:pPr>
                  <w:spacing w:before="60" w:after="60"/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705359323"/>
            <w:placeholder>
              <w:docPart w:val="02B27A13907B4316ACF71ABA6E173AA9"/>
            </w:placeholder>
            <w:showingPlcHdr/>
            <w:text/>
          </w:sdtPr>
          <w:sdtEndPr/>
          <w:sdtContent>
            <w:tc>
              <w:tcPr>
                <w:tcW w:w="943" w:type="dxa"/>
              </w:tcPr>
              <w:p w14:paraId="03947EE9" w14:textId="1C15E40B" w:rsidR="003A78F5" w:rsidRPr="004777B2" w:rsidRDefault="003A78F5" w:rsidP="003A78F5">
                <w:pPr>
                  <w:spacing w:before="60" w:after="60"/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058245403"/>
            <w:placeholder>
              <w:docPart w:val="6F9C089E9C3F4E8AA1F131A789052063"/>
            </w:placeholder>
            <w:showingPlcHdr/>
            <w:text/>
          </w:sdtPr>
          <w:sdtEndPr/>
          <w:sdtContent>
            <w:tc>
              <w:tcPr>
                <w:tcW w:w="6072" w:type="dxa"/>
              </w:tcPr>
              <w:p w14:paraId="72D563D1" w14:textId="0D877B4F" w:rsidR="003A78F5" w:rsidRPr="004777B2" w:rsidRDefault="003A78F5" w:rsidP="003A78F5">
                <w:pPr>
                  <w:spacing w:before="60" w:after="60"/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A78F5" w:rsidRPr="004777B2" w14:paraId="21C86860" w14:textId="77777777" w:rsidTr="00A9741C">
        <w:trPr>
          <w:cantSplit/>
        </w:trPr>
        <w:sdt>
          <w:sdtPr>
            <w:id w:val="-1153373421"/>
            <w:placeholder>
              <w:docPart w:val="EED278BC08414951B62134CBD8F452DC"/>
            </w:placeholder>
            <w:showingPlcHdr/>
            <w:text/>
          </w:sdtPr>
          <w:sdtEndPr/>
          <w:sdtContent>
            <w:tc>
              <w:tcPr>
                <w:tcW w:w="2335" w:type="dxa"/>
              </w:tcPr>
              <w:p w14:paraId="1F5264CE" w14:textId="5FDEA7AD" w:rsidR="003A78F5" w:rsidRPr="004777B2" w:rsidRDefault="003A78F5" w:rsidP="003A78F5">
                <w:pPr>
                  <w:spacing w:before="60" w:after="60"/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359800683"/>
            <w:placeholder>
              <w:docPart w:val="E97E1F93259147C1AB5FFF9CCB68D9C5"/>
            </w:placeholder>
            <w:showingPlcHdr/>
            <w:text/>
          </w:sdtPr>
          <w:sdtEndPr/>
          <w:sdtContent>
            <w:tc>
              <w:tcPr>
                <w:tcW w:w="943" w:type="dxa"/>
              </w:tcPr>
              <w:p w14:paraId="36F1E736" w14:textId="2207DC2A" w:rsidR="003A78F5" w:rsidRPr="004777B2" w:rsidRDefault="003A78F5" w:rsidP="003A78F5">
                <w:pPr>
                  <w:spacing w:before="60" w:after="60"/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887013642"/>
            <w:placeholder>
              <w:docPart w:val="672E72A2DA314487AC2C2BA988E03119"/>
            </w:placeholder>
            <w:showingPlcHdr/>
            <w:text/>
          </w:sdtPr>
          <w:sdtEndPr/>
          <w:sdtContent>
            <w:tc>
              <w:tcPr>
                <w:tcW w:w="6072" w:type="dxa"/>
              </w:tcPr>
              <w:p w14:paraId="793FDB2E" w14:textId="69D96F11" w:rsidR="003A78F5" w:rsidRPr="004777B2" w:rsidRDefault="003A78F5" w:rsidP="003A78F5">
                <w:pPr>
                  <w:spacing w:before="60" w:after="60"/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A78F5" w:rsidRPr="004777B2" w14:paraId="4468D81D" w14:textId="77777777" w:rsidTr="00A9741C">
        <w:trPr>
          <w:cantSplit/>
        </w:trPr>
        <w:sdt>
          <w:sdtPr>
            <w:id w:val="-39895645"/>
            <w:placeholder>
              <w:docPart w:val="52D77FB755584E708DACA440ABF249BD"/>
            </w:placeholder>
            <w:showingPlcHdr/>
            <w:text/>
          </w:sdtPr>
          <w:sdtEndPr/>
          <w:sdtContent>
            <w:tc>
              <w:tcPr>
                <w:tcW w:w="2335" w:type="dxa"/>
              </w:tcPr>
              <w:p w14:paraId="2058FDAC" w14:textId="714657F5" w:rsidR="003A78F5" w:rsidRPr="004777B2" w:rsidRDefault="003A78F5" w:rsidP="003A78F5">
                <w:pPr>
                  <w:spacing w:before="60" w:after="60"/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48597169"/>
            <w:placeholder>
              <w:docPart w:val="4601AEAA97F04DF287A4C4B729BE77C1"/>
            </w:placeholder>
            <w:showingPlcHdr/>
            <w:text/>
          </w:sdtPr>
          <w:sdtEndPr/>
          <w:sdtContent>
            <w:tc>
              <w:tcPr>
                <w:tcW w:w="943" w:type="dxa"/>
              </w:tcPr>
              <w:p w14:paraId="11087E50" w14:textId="2FF93967" w:rsidR="003A78F5" w:rsidRPr="004777B2" w:rsidRDefault="003A78F5" w:rsidP="003A78F5">
                <w:pPr>
                  <w:spacing w:before="60" w:after="60"/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159450074"/>
            <w:placeholder>
              <w:docPart w:val="E538FD07892C47E5A512F2492FDD4C6C"/>
            </w:placeholder>
            <w:showingPlcHdr/>
            <w:text/>
          </w:sdtPr>
          <w:sdtEndPr/>
          <w:sdtContent>
            <w:tc>
              <w:tcPr>
                <w:tcW w:w="6072" w:type="dxa"/>
              </w:tcPr>
              <w:p w14:paraId="0DE279D7" w14:textId="38745FA1" w:rsidR="003A78F5" w:rsidRPr="004777B2" w:rsidRDefault="003A78F5" w:rsidP="003A78F5">
                <w:pPr>
                  <w:spacing w:before="60" w:after="60"/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A78F5" w:rsidRPr="004777B2" w14:paraId="14708AA6" w14:textId="77777777" w:rsidTr="00A9741C">
        <w:trPr>
          <w:cantSplit/>
        </w:trPr>
        <w:sdt>
          <w:sdtPr>
            <w:id w:val="-1585919862"/>
            <w:placeholder>
              <w:docPart w:val="020FFB2B845B45B1BBFD97D5EBAA4A11"/>
            </w:placeholder>
            <w:showingPlcHdr/>
            <w:text/>
          </w:sdtPr>
          <w:sdtEndPr/>
          <w:sdtContent>
            <w:tc>
              <w:tcPr>
                <w:tcW w:w="2335" w:type="dxa"/>
              </w:tcPr>
              <w:p w14:paraId="0537B46B" w14:textId="35ADF154" w:rsidR="003A78F5" w:rsidRPr="004777B2" w:rsidRDefault="003A78F5" w:rsidP="003A78F5">
                <w:pPr>
                  <w:spacing w:before="60" w:after="60"/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868285775"/>
            <w:placeholder>
              <w:docPart w:val="EF466E255D9A4A68935692AFB96C4791"/>
            </w:placeholder>
            <w:showingPlcHdr/>
            <w:text/>
          </w:sdtPr>
          <w:sdtEndPr/>
          <w:sdtContent>
            <w:tc>
              <w:tcPr>
                <w:tcW w:w="943" w:type="dxa"/>
              </w:tcPr>
              <w:p w14:paraId="45112538" w14:textId="7EA79E24" w:rsidR="003A78F5" w:rsidRPr="004777B2" w:rsidRDefault="003A78F5" w:rsidP="003A78F5">
                <w:pPr>
                  <w:spacing w:before="60" w:after="60"/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2130892789"/>
            <w:placeholder>
              <w:docPart w:val="2AFE89369F2C485ABB41098D2BDF60CD"/>
            </w:placeholder>
            <w:showingPlcHdr/>
            <w:text/>
          </w:sdtPr>
          <w:sdtEndPr/>
          <w:sdtContent>
            <w:tc>
              <w:tcPr>
                <w:tcW w:w="6072" w:type="dxa"/>
              </w:tcPr>
              <w:p w14:paraId="3DCD9F99" w14:textId="17EF57BE" w:rsidR="003A78F5" w:rsidRPr="004777B2" w:rsidRDefault="003A78F5" w:rsidP="003A78F5">
                <w:pPr>
                  <w:spacing w:before="60" w:after="60"/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A78F5" w:rsidRPr="004777B2" w14:paraId="4F494AFA" w14:textId="77777777" w:rsidTr="00A9741C">
        <w:trPr>
          <w:cantSplit/>
        </w:trPr>
        <w:sdt>
          <w:sdtPr>
            <w:id w:val="-693531710"/>
            <w:placeholder>
              <w:docPart w:val="EE90D2C034384C8FA00B806E6AD44542"/>
            </w:placeholder>
            <w:showingPlcHdr/>
            <w:text/>
          </w:sdtPr>
          <w:sdtEndPr/>
          <w:sdtContent>
            <w:tc>
              <w:tcPr>
                <w:tcW w:w="2335" w:type="dxa"/>
              </w:tcPr>
              <w:p w14:paraId="3C83C285" w14:textId="2F0BEB87" w:rsidR="003A78F5" w:rsidRPr="004777B2" w:rsidRDefault="003A78F5" w:rsidP="003A78F5">
                <w:pPr>
                  <w:spacing w:before="60" w:after="60"/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321581400"/>
            <w:placeholder>
              <w:docPart w:val="13D411EA4B3E4EACBDF4EFA0344E18E3"/>
            </w:placeholder>
            <w:showingPlcHdr/>
            <w:text/>
          </w:sdtPr>
          <w:sdtEndPr/>
          <w:sdtContent>
            <w:tc>
              <w:tcPr>
                <w:tcW w:w="943" w:type="dxa"/>
              </w:tcPr>
              <w:p w14:paraId="25CA3558" w14:textId="0C7A2CC5" w:rsidR="003A78F5" w:rsidRPr="004777B2" w:rsidRDefault="003A78F5" w:rsidP="003A78F5">
                <w:pPr>
                  <w:spacing w:before="60" w:after="60"/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814861174"/>
            <w:placeholder>
              <w:docPart w:val="BEEAEA504CD44AC5A5924693E80923AC"/>
            </w:placeholder>
            <w:showingPlcHdr/>
            <w:text/>
          </w:sdtPr>
          <w:sdtEndPr/>
          <w:sdtContent>
            <w:tc>
              <w:tcPr>
                <w:tcW w:w="6072" w:type="dxa"/>
              </w:tcPr>
              <w:p w14:paraId="596D4051" w14:textId="61BA6C17" w:rsidR="003A78F5" w:rsidRPr="004777B2" w:rsidRDefault="003A78F5" w:rsidP="003A78F5">
                <w:pPr>
                  <w:spacing w:before="60" w:after="60"/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A78F5" w:rsidRPr="004777B2" w14:paraId="3A3FA3BE" w14:textId="77777777" w:rsidTr="00A9741C">
        <w:trPr>
          <w:cantSplit/>
        </w:trPr>
        <w:sdt>
          <w:sdtPr>
            <w:id w:val="1863323788"/>
            <w:placeholder>
              <w:docPart w:val="147472F6BBF5459BA7AA8D0D640026FE"/>
            </w:placeholder>
            <w:showingPlcHdr/>
            <w:text/>
          </w:sdtPr>
          <w:sdtEndPr/>
          <w:sdtContent>
            <w:tc>
              <w:tcPr>
                <w:tcW w:w="2335" w:type="dxa"/>
              </w:tcPr>
              <w:p w14:paraId="49CE33B5" w14:textId="41B3813C" w:rsidR="003A78F5" w:rsidRPr="004777B2" w:rsidRDefault="003A78F5" w:rsidP="003A78F5">
                <w:pPr>
                  <w:spacing w:before="60" w:after="60"/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54428444"/>
            <w:placeholder>
              <w:docPart w:val="81203CBBF5744174A4F8B0D0F36FCC7B"/>
            </w:placeholder>
            <w:showingPlcHdr/>
            <w:text/>
          </w:sdtPr>
          <w:sdtEndPr/>
          <w:sdtContent>
            <w:tc>
              <w:tcPr>
                <w:tcW w:w="943" w:type="dxa"/>
              </w:tcPr>
              <w:p w14:paraId="06A28D42" w14:textId="24A13AFC" w:rsidR="003A78F5" w:rsidRPr="004777B2" w:rsidRDefault="003A78F5" w:rsidP="003A78F5">
                <w:pPr>
                  <w:spacing w:before="60" w:after="60"/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479467654"/>
            <w:placeholder>
              <w:docPart w:val="338A15772915490D9593884310BECD71"/>
            </w:placeholder>
            <w:showingPlcHdr/>
            <w:text/>
          </w:sdtPr>
          <w:sdtEndPr/>
          <w:sdtContent>
            <w:tc>
              <w:tcPr>
                <w:tcW w:w="6072" w:type="dxa"/>
              </w:tcPr>
              <w:p w14:paraId="2511E309" w14:textId="1E69D977" w:rsidR="003A78F5" w:rsidRPr="004777B2" w:rsidRDefault="003A78F5" w:rsidP="003A78F5">
                <w:pPr>
                  <w:spacing w:before="60" w:after="60"/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A78F5" w:rsidRPr="004777B2" w14:paraId="09D7F145" w14:textId="77777777" w:rsidTr="00A9741C">
        <w:trPr>
          <w:cantSplit/>
        </w:trPr>
        <w:sdt>
          <w:sdtPr>
            <w:id w:val="-102044409"/>
            <w:placeholder>
              <w:docPart w:val="E272AD2DB76C4DCEA095817E92B78515"/>
            </w:placeholder>
            <w:showingPlcHdr/>
            <w:text/>
          </w:sdtPr>
          <w:sdtEndPr/>
          <w:sdtContent>
            <w:tc>
              <w:tcPr>
                <w:tcW w:w="2335" w:type="dxa"/>
              </w:tcPr>
              <w:p w14:paraId="367970D6" w14:textId="15D52476" w:rsidR="003A78F5" w:rsidRPr="004777B2" w:rsidRDefault="003A78F5" w:rsidP="003A78F5">
                <w:pPr>
                  <w:spacing w:before="60" w:after="60"/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957011599"/>
            <w:placeholder>
              <w:docPart w:val="27435B05281E40C58D6D780E2B756AB7"/>
            </w:placeholder>
            <w:showingPlcHdr/>
            <w:text/>
          </w:sdtPr>
          <w:sdtEndPr/>
          <w:sdtContent>
            <w:tc>
              <w:tcPr>
                <w:tcW w:w="943" w:type="dxa"/>
              </w:tcPr>
              <w:p w14:paraId="6BEAA026" w14:textId="48485283" w:rsidR="003A78F5" w:rsidRPr="004777B2" w:rsidRDefault="003A78F5" w:rsidP="003A78F5">
                <w:pPr>
                  <w:spacing w:before="60" w:after="60"/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092931056"/>
            <w:placeholder>
              <w:docPart w:val="EBD12F6650ED4E8DAC63894C29A55153"/>
            </w:placeholder>
            <w:showingPlcHdr/>
            <w:text/>
          </w:sdtPr>
          <w:sdtEndPr/>
          <w:sdtContent>
            <w:tc>
              <w:tcPr>
                <w:tcW w:w="6072" w:type="dxa"/>
              </w:tcPr>
              <w:p w14:paraId="230ECCEA" w14:textId="2945B2BA" w:rsidR="003A78F5" w:rsidRPr="004777B2" w:rsidRDefault="003A78F5" w:rsidP="003A78F5">
                <w:pPr>
                  <w:spacing w:before="60" w:after="60"/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A78F5" w:rsidRPr="004777B2" w14:paraId="3F20EA96" w14:textId="77777777" w:rsidTr="00A9741C">
        <w:trPr>
          <w:cantSplit/>
        </w:trPr>
        <w:sdt>
          <w:sdtPr>
            <w:id w:val="1811286629"/>
            <w:placeholder>
              <w:docPart w:val="9245280CD28147659A0A1F47F48F1CDA"/>
            </w:placeholder>
            <w:showingPlcHdr/>
            <w:text/>
          </w:sdtPr>
          <w:sdtEndPr/>
          <w:sdtContent>
            <w:tc>
              <w:tcPr>
                <w:tcW w:w="2335" w:type="dxa"/>
              </w:tcPr>
              <w:p w14:paraId="3C4FA9C0" w14:textId="166FD16C" w:rsidR="003A78F5" w:rsidRPr="004777B2" w:rsidRDefault="003A78F5" w:rsidP="003A78F5">
                <w:pPr>
                  <w:spacing w:before="60" w:after="60"/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510959811"/>
            <w:placeholder>
              <w:docPart w:val="F2E02B4304FB4BC3B63A2B8694E7CBB2"/>
            </w:placeholder>
            <w:showingPlcHdr/>
            <w:text/>
          </w:sdtPr>
          <w:sdtEndPr/>
          <w:sdtContent>
            <w:tc>
              <w:tcPr>
                <w:tcW w:w="943" w:type="dxa"/>
              </w:tcPr>
              <w:p w14:paraId="573001BE" w14:textId="1DD4AC18" w:rsidR="003A78F5" w:rsidRPr="004777B2" w:rsidRDefault="003A78F5" w:rsidP="003A78F5">
                <w:pPr>
                  <w:spacing w:before="60" w:after="60"/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052852756"/>
            <w:placeholder>
              <w:docPart w:val="209F1EB8D36F4BC19822F629EB17E151"/>
            </w:placeholder>
            <w:showingPlcHdr/>
            <w:text/>
          </w:sdtPr>
          <w:sdtEndPr/>
          <w:sdtContent>
            <w:tc>
              <w:tcPr>
                <w:tcW w:w="6072" w:type="dxa"/>
              </w:tcPr>
              <w:p w14:paraId="67BFAB71" w14:textId="41292A73" w:rsidR="003A78F5" w:rsidRPr="004777B2" w:rsidRDefault="003A78F5" w:rsidP="003A78F5">
                <w:pPr>
                  <w:spacing w:before="60" w:after="60"/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2AE0D6F4" w14:textId="77777777" w:rsidR="005431FD" w:rsidRPr="004777B2" w:rsidRDefault="005431FD" w:rsidP="005431FD"/>
    <w:p w14:paraId="0EA32A6E" w14:textId="77777777" w:rsidR="005431FD" w:rsidRPr="004777B2" w:rsidRDefault="005431FD" w:rsidP="005431FD">
      <w:pPr>
        <w:rPr>
          <w:b/>
        </w:rPr>
      </w:pPr>
      <w:r w:rsidRPr="004777B2">
        <w:rPr>
          <w:b/>
        </w:rPr>
        <w:t>Methods of Delivery</w:t>
      </w:r>
    </w:p>
    <w:p w14:paraId="249F84FF" w14:textId="77777777" w:rsidR="005431FD" w:rsidRPr="004777B2" w:rsidRDefault="005431FD" w:rsidP="005431FD"/>
    <w:p w14:paraId="16BDE59C" w14:textId="77777777" w:rsidR="005431FD" w:rsidRPr="004777B2" w:rsidRDefault="005431FD" w:rsidP="005431FD">
      <w:pPr>
        <w:rPr>
          <w:b/>
          <w:i/>
        </w:rPr>
      </w:pPr>
      <w:r w:rsidRPr="004777B2">
        <w:rPr>
          <w:b/>
          <w:i/>
        </w:rPr>
        <w:t>How will training engage auditory learners?</w:t>
      </w:r>
    </w:p>
    <w:sdt>
      <w:sdtPr>
        <w:id w:val="980888341"/>
        <w:placeholder>
          <w:docPart w:val="DefaultPlaceholder_-1854013440"/>
        </w:placeholder>
        <w:showingPlcHdr/>
        <w:text/>
      </w:sdtPr>
      <w:sdtEndPr/>
      <w:sdtContent>
        <w:p w14:paraId="0E1E4347" w14:textId="0F4C2DEC" w:rsidR="005431FD" w:rsidRPr="004777B2" w:rsidRDefault="0019271F" w:rsidP="005431FD">
          <w:r w:rsidRPr="006C1240">
            <w:rPr>
              <w:rStyle w:val="PlaceholderText"/>
            </w:rPr>
            <w:t>Click or tap here to enter text.</w:t>
          </w:r>
        </w:p>
      </w:sdtContent>
    </w:sdt>
    <w:p w14:paraId="3A07B7B6" w14:textId="77777777" w:rsidR="005431FD" w:rsidRPr="004777B2" w:rsidRDefault="005431FD" w:rsidP="005431FD"/>
    <w:p w14:paraId="551F8E71" w14:textId="77777777" w:rsidR="005431FD" w:rsidRPr="004777B2" w:rsidRDefault="005431FD" w:rsidP="005431FD">
      <w:pPr>
        <w:rPr>
          <w:b/>
          <w:i/>
        </w:rPr>
      </w:pPr>
      <w:r w:rsidRPr="004777B2">
        <w:rPr>
          <w:b/>
          <w:i/>
        </w:rPr>
        <w:t>How will training engage kinesthetic learners?</w:t>
      </w:r>
    </w:p>
    <w:sdt>
      <w:sdtPr>
        <w:id w:val="1233978140"/>
        <w:placeholder>
          <w:docPart w:val="DefaultPlaceholder_-1854013440"/>
        </w:placeholder>
        <w:showingPlcHdr/>
        <w:text/>
      </w:sdtPr>
      <w:sdtEndPr/>
      <w:sdtContent>
        <w:p w14:paraId="36A87046" w14:textId="4BBE5D4D" w:rsidR="005431FD" w:rsidRPr="004777B2" w:rsidRDefault="0019271F" w:rsidP="005431FD">
          <w:r w:rsidRPr="006C1240">
            <w:rPr>
              <w:rStyle w:val="PlaceholderText"/>
            </w:rPr>
            <w:t>Click or tap here to enter text.</w:t>
          </w:r>
        </w:p>
      </w:sdtContent>
    </w:sdt>
    <w:p w14:paraId="76E8047E" w14:textId="77777777" w:rsidR="005431FD" w:rsidRPr="004777B2" w:rsidRDefault="005431FD" w:rsidP="005431FD"/>
    <w:p w14:paraId="3E015886" w14:textId="77777777" w:rsidR="005431FD" w:rsidRPr="004777B2" w:rsidRDefault="005431FD" w:rsidP="005431FD">
      <w:pPr>
        <w:rPr>
          <w:b/>
          <w:i/>
        </w:rPr>
      </w:pPr>
      <w:r w:rsidRPr="004777B2">
        <w:rPr>
          <w:b/>
          <w:i/>
        </w:rPr>
        <w:t>How will training engage visual learners?</w:t>
      </w:r>
    </w:p>
    <w:sdt>
      <w:sdtPr>
        <w:id w:val="-677423258"/>
        <w:placeholder>
          <w:docPart w:val="DefaultPlaceholder_-1854013440"/>
        </w:placeholder>
        <w:showingPlcHdr/>
        <w:text/>
      </w:sdtPr>
      <w:sdtEndPr/>
      <w:sdtContent>
        <w:p w14:paraId="54ADE52B" w14:textId="1F203356" w:rsidR="005431FD" w:rsidRPr="004777B2" w:rsidRDefault="0019271F" w:rsidP="005431FD">
          <w:r w:rsidRPr="006C1240">
            <w:rPr>
              <w:rStyle w:val="PlaceholderText"/>
            </w:rPr>
            <w:t>Click or tap here to enter text.</w:t>
          </w:r>
        </w:p>
      </w:sdtContent>
    </w:sdt>
    <w:p w14:paraId="2E3D9051" w14:textId="77777777" w:rsidR="005431FD" w:rsidRPr="004777B2" w:rsidRDefault="005431FD" w:rsidP="005431FD"/>
    <w:p w14:paraId="0AD64A45" w14:textId="77777777" w:rsidR="005431FD" w:rsidRPr="004777B2" w:rsidRDefault="005431FD" w:rsidP="005431FD">
      <w:pPr>
        <w:rPr>
          <w:b/>
        </w:rPr>
      </w:pPr>
    </w:p>
    <w:p w14:paraId="59EC008C" w14:textId="77777777" w:rsidR="005431FD" w:rsidRPr="004777B2" w:rsidRDefault="005431FD" w:rsidP="005431FD">
      <w:pPr>
        <w:rPr>
          <w:b/>
        </w:rPr>
      </w:pPr>
      <w:r w:rsidRPr="004777B2">
        <w:rPr>
          <w:b/>
        </w:rPr>
        <w:t>References/Resources</w:t>
      </w:r>
    </w:p>
    <w:p w14:paraId="4DDDDFA3" w14:textId="77777777" w:rsidR="005431FD" w:rsidRPr="004777B2" w:rsidRDefault="005431FD" w:rsidP="005431FD">
      <w:pPr>
        <w:rPr>
          <w:rFonts w:asciiTheme="minorHAnsi" w:hAnsiTheme="minorHAnsi" w:cstheme="minorHAnsi"/>
        </w:rPr>
      </w:pPr>
      <w:r w:rsidRPr="004777B2">
        <w:rPr>
          <w:rFonts w:asciiTheme="minorHAnsi" w:hAnsiTheme="minorHAnsi" w:cstheme="minorHAnsi"/>
        </w:rPr>
        <w:t>What scholarly resources are used to support the training content? A minimum of three from the past 10 years are required.</w:t>
      </w:r>
    </w:p>
    <w:p w14:paraId="53D955D1" w14:textId="77777777" w:rsidR="005431FD" w:rsidRPr="004777B2" w:rsidRDefault="005431FD" w:rsidP="005431FD">
      <w:pPr>
        <w:rPr>
          <w:rFonts w:asciiTheme="minorHAnsi" w:hAnsiTheme="minorHAnsi" w:cstheme="minorHAnsi"/>
        </w:rPr>
      </w:pPr>
    </w:p>
    <w:tbl>
      <w:tblPr>
        <w:tblW w:w="9360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20"/>
        <w:gridCol w:w="2520"/>
        <w:gridCol w:w="990"/>
        <w:gridCol w:w="1620"/>
        <w:gridCol w:w="810"/>
      </w:tblGrid>
      <w:tr w:rsidR="005431FD" w:rsidRPr="004777B2" w14:paraId="5A22D447" w14:textId="77777777" w:rsidTr="00A9741C">
        <w:trPr>
          <w:trHeight w:hRule="exact" w:val="353"/>
          <w:tblHeader/>
          <w:jc w:val="center"/>
        </w:trPr>
        <w:tc>
          <w:tcPr>
            <w:tcW w:w="342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8CCE4" w:themeFill="accent1" w:themeFillTint="66"/>
          </w:tcPr>
          <w:p w14:paraId="53BE1874" w14:textId="77777777" w:rsidR="005431FD" w:rsidRPr="004777B2" w:rsidRDefault="005431FD" w:rsidP="00A9741C">
            <w:pPr>
              <w:spacing w:before="60" w:after="60"/>
              <w:ind w:left="72" w:right="105"/>
              <w:jc w:val="center"/>
              <w:rPr>
                <w:rFonts w:eastAsia="Calibri" w:cs="Calibri"/>
                <w:b/>
              </w:rPr>
            </w:pPr>
            <w:r w:rsidRPr="004777B2">
              <w:rPr>
                <w:rFonts w:eastAsia="Calibri" w:cs="Calibri"/>
                <w:b/>
              </w:rPr>
              <w:t>Title</w:t>
            </w:r>
          </w:p>
        </w:tc>
        <w:tc>
          <w:tcPr>
            <w:tcW w:w="35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 w:themeFill="accent1" w:themeFillTint="66"/>
          </w:tcPr>
          <w:p w14:paraId="3EBCF8B3" w14:textId="77777777" w:rsidR="005431FD" w:rsidRPr="004777B2" w:rsidRDefault="005431FD" w:rsidP="00A9741C">
            <w:pPr>
              <w:spacing w:before="60" w:after="60"/>
              <w:jc w:val="center"/>
              <w:rPr>
                <w:rFonts w:eastAsia="Calibri" w:cs="Calibri"/>
                <w:b/>
              </w:rPr>
            </w:pPr>
            <w:r w:rsidRPr="004777B2">
              <w:rPr>
                <w:rFonts w:eastAsia="Calibri" w:cs="Calibri"/>
                <w:b/>
              </w:rPr>
              <w:t>Source</w:t>
            </w:r>
          </w:p>
        </w:tc>
        <w:tc>
          <w:tcPr>
            <w:tcW w:w="162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8CCE4" w:themeFill="accent1" w:themeFillTint="66"/>
          </w:tcPr>
          <w:p w14:paraId="729DCDB5" w14:textId="77777777" w:rsidR="005431FD" w:rsidRPr="004777B2" w:rsidRDefault="005431FD" w:rsidP="00A9741C">
            <w:pPr>
              <w:spacing w:before="60" w:after="60"/>
              <w:ind w:left="62" w:right="77"/>
              <w:jc w:val="center"/>
              <w:rPr>
                <w:rFonts w:eastAsia="Calibri" w:cs="Calibri"/>
                <w:b/>
              </w:rPr>
            </w:pPr>
            <w:r w:rsidRPr="004777B2">
              <w:rPr>
                <w:rFonts w:eastAsia="Calibri" w:cs="Calibri"/>
                <w:b/>
              </w:rPr>
              <w:t>Author</w:t>
            </w:r>
          </w:p>
        </w:tc>
        <w:tc>
          <w:tcPr>
            <w:tcW w:w="81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8CCE4" w:themeFill="accent1" w:themeFillTint="66"/>
          </w:tcPr>
          <w:p w14:paraId="2AE97B10" w14:textId="77777777" w:rsidR="005431FD" w:rsidRPr="004777B2" w:rsidRDefault="005431FD" w:rsidP="00A9741C">
            <w:pPr>
              <w:spacing w:before="60" w:after="60"/>
              <w:ind w:left="58" w:right="81"/>
              <w:jc w:val="center"/>
              <w:rPr>
                <w:rFonts w:eastAsia="Calibri" w:cs="Calibri"/>
                <w:b/>
              </w:rPr>
            </w:pPr>
            <w:r w:rsidRPr="004777B2">
              <w:rPr>
                <w:rFonts w:eastAsia="Calibri" w:cs="Calibri"/>
                <w:b/>
              </w:rPr>
              <w:t>Date</w:t>
            </w:r>
          </w:p>
        </w:tc>
      </w:tr>
      <w:tr w:rsidR="005431FD" w:rsidRPr="004777B2" w14:paraId="2F5ED056" w14:textId="77777777" w:rsidTr="00A9741C">
        <w:trPr>
          <w:jc w:val="center"/>
        </w:trPr>
        <w:tc>
          <w:tcPr>
            <w:tcW w:w="342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05367BDE" w14:textId="77777777" w:rsidR="005431FD" w:rsidRPr="004777B2" w:rsidRDefault="005431FD" w:rsidP="00A9741C">
            <w:pPr>
              <w:spacing w:before="60" w:after="60"/>
              <w:ind w:left="72" w:right="105"/>
              <w:rPr>
                <w:rFonts w:cs="Calibri"/>
              </w:rPr>
            </w:pP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163A9F7C" w14:textId="77777777" w:rsidR="005431FD" w:rsidRPr="004777B2" w:rsidRDefault="005431FD" w:rsidP="00A9741C">
            <w:pPr>
              <w:spacing w:before="60" w:after="60"/>
              <w:ind w:left="57" w:right="59"/>
              <w:jc w:val="center"/>
              <w:rPr>
                <w:rFonts w:eastAsia="Calibri" w:cs="Calibri"/>
                <w:b/>
              </w:rPr>
            </w:pPr>
            <w:r w:rsidRPr="004777B2">
              <w:rPr>
                <w:rFonts w:eastAsia="Calibri" w:cs="Calibri"/>
                <w:b/>
                <w:i/>
              </w:rPr>
              <w:t>Name of Source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205157C" w14:textId="77777777" w:rsidR="005431FD" w:rsidRPr="004777B2" w:rsidRDefault="005431FD" w:rsidP="00A9741C">
            <w:pPr>
              <w:spacing w:before="60" w:after="60"/>
              <w:ind w:left="67" w:right="91"/>
              <w:jc w:val="center"/>
              <w:rPr>
                <w:rFonts w:eastAsia="Calibri" w:cs="Calibri"/>
                <w:b/>
              </w:rPr>
            </w:pPr>
            <w:r w:rsidRPr="004777B2">
              <w:rPr>
                <w:rFonts w:eastAsia="Calibri" w:cs="Calibri"/>
                <w:b/>
                <w:i/>
              </w:rPr>
              <w:t>Type of Source</w:t>
            </w:r>
          </w:p>
        </w:tc>
        <w:tc>
          <w:tcPr>
            <w:tcW w:w="162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8163426" w14:textId="77777777" w:rsidR="005431FD" w:rsidRPr="004777B2" w:rsidRDefault="005431FD" w:rsidP="00A9741C">
            <w:pPr>
              <w:spacing w:before="60" w:after="60"/>
              <w:ind w:right="-89"/>
              <w:rPr>
                <w:rFonts w:cs="Calibri"/>
              </w:rPr>
            </w:pPr>
          </w:p>
        </w:tc>
        <w:tc>
          <w:tcPr>
            <w:tcW w:w="81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06DB8A8C" w14:textId="77777777" w:rsidR="005431FD" w:rsidRPr="004777B2" w:rsidRDefault="005431FD" w:rsidP="00A9741C">
            <w:pPr>
              <w:spacing w:before="60" w:after="60"/>
              <w:ind w:right="-89"/>
              <w:rPr>
                <w:rFonts w:cs="Calibri"/>
              </w:rPr>
            </w:pPr>
          </w:p>
        </w:tc>
      </w:tr>
      <w:tr w:rsidR="005431FD" w:rsidRPr="004777B2" w14:paraId="1A0940A6" w14:textId="77777777" w:rsidTr="00A9741C">
        <w:trPr>
          <w:jc w:val="center"/>
        </w:trPr>
        <w:sdt>
          <w:sdtPr>
            <w:rPr>
              <w:rFonts w:eastAsia="Calibri" w:cs="Calibri"/>
            </w:rPr>
            <w:id w:val="-396590466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42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636B44EA" w14:textId="4196310B" w:rsidR="005431FD" w:rsidRPr="004777B2" w:rsidRDefault="0019271F" w:rsidP="00A9741C">
                <w:pPr>
                  <w:spacing w:before="60" w:after="60"/>
                  <w:ind w:left="72" w:right="105"/>
                  <w:rPr>
                    <w:rFonts w:eastAsia="Calibri" w:cs="Calibri"/>
                  </w:rPr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Calibri" w:cs="Calibri"/>
            </w:rPr>
            <w:id w:val="-197681978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52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253F9E66" w14:textId="0EB65387" w:rsidR="005431FD" w:rsidRPr="004777B2" w:rsidRDefault="0019271F" w:rsidP="00A9741C">
                <w:pPr>
                  <w:spacing w:before="60" w:after="60"/>
                  <w:ind w:left="57" w:right="59"/>
                  <w:rPr>
                    <w:rFonts w:eastAsia="Calibri" w:cs="Calibri"/>
                  </w:rPr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Calibri" w:cs="Calibri"/>
            </w:rPr>
            <w:id w:val="-116524443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99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14AC7D48" w14:textId="7740FE98" w:rsidR="005431FD" w:rsidRPr="004777B2" w:rsidRDefault="0019271F" w:rsidP="00A9741C">
                <w:pPr>
                  <w:spacing w:before="60" w:after="60"/>
                  <w:ind w:left="67" w:right="91"/>
                  <w:rPr>
                    <w:rFonts w:eastAsia="Calibri" w:cs="Calibri"/>
                  </w:rPr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Calibri" w:cs="Calibri"/>
            </w:rPr>
            <w:id w:val="512888242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62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384EFEE9" w14:textId="6047E6AE" w:rsidR="005431FD" w:rsidRPr="004777B2" w:rsidRDefault="0019271F" w:rsidP="00A9741C">
                <w:pPr>
                  <w:spacing w:before="60" w:after="60"/>
                  <w:ind w:left="62" w:right="77"/>
                  <w:rPr>
                    <w:rFonts w:eastAsia="Calibri" w:cs="Calibri"/>
                  </w:rPr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Calibri" w:cs="Calibri"/>
            </w:rPr>
            <w:id w:val="-13957685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81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4995FC9F" w14:textId="36B764EA" w:rsidR="005431FD" w:rsidRPr="004777B2" w:rsidRDefault="0019271F" w:rsidP="00A9741C">
                <w:pPr>
                  <w:spacing w:before="60" w:after="60"/>
                  <w:ind w:left="40" w:right="90"/>
                  <w:rPr>
                    <w:rFonts w:eastAsia="Calibri" w:cs="Calibri"/>
                  </w:rPr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9271F" w:rsidRPr="004777B2" w14:paraId="0F7966D3" w14:textId="77777777" w:rsidTr="00A9741C">
        <w:trPr>
          <w:jc w:val="center"/>
        </w:trPr>
        <w:sdt>
          <w:sdtPr>
            <w:rPr>
              <w:rFonts w:eastAsia="Calibri" w:cs="Calibri"/>
            </w:rPr>
            <w:id w:val="57373779"/>
            <w:placeholder>
              <w:docPart w:val="E338DC8C22B94FCFB423A4D0B58B79C4"/>
            </w:placeholder>
            <w:showingPlcHdr/>
            <w:text/>
          </w:sdtPr>
          <w:sdtEndPr/>
          <w:sdtContent>
            <w:tc>
              <w:tcPr>
                <w:tcW w:w="342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7001CE75" w14:textId="2A9DA978" w:rsidR="0019271F" w:rsidRPr="004777B2" w:rsidRDefault="0019271F" w:rsidP="0019271F">
                <w:pPr>
                  <w:spacing w:before="60" w:after="60"/>
                  <w:ind w:left="72" w:right="105"/>
                  <w:rPr>
                    <w:rFonts w:eastAsia="Calibri" w:cs="Calibri"/>
                  </w:rPr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Calibri" w:cs="Calibri"/>
            </w:rPr>
            <w:id w:val="-92395990"/>
            <w:placeholder>
              <w:docPart w:val="1B86F6573FB64751A2F592E717087A2E"/>
            </w:placeholder>
            <w:showingPlcHdr/>
            <w:text/>
          </w:sdtPr>
          <w:sdtEndPr/>
          <w:sdtContent>
            <w:tc>
              <w:tcPr>
                <w:tcW w:w="252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105A5A83" w14:textId="58CC3BF4" w:rsidR="0019271F" w:rsidRPr="004777B2" w:rsidRDefault="0019271F" w:rsidP="0019271F">
                <w:pPr>
                  <w:spacing w:before="60" w:after="60"/>
                  <w:ind w:left="57" w:right="59"/>
                  <w:rPr>
                    <w:rFonts w:eastAsia="Calibri" w:cs="Calibri"/>
                  </w:rPr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Calibri" w:cs="Calibri"/>
            </w:rPr>
            <w:id w:val="2056646706"/>
            <w:placeholder>
              <w:docPart w:val="8C9A4C70DEFC4258A45DB27D1F1B7997"/>
            </w:placeholder>
            <w:showingPlcHdr/>
            <w:text/>
          </w:sdtPr>
          <w:sdtEndPr/>
          <w:sdtContent>
            <w:tc>
              <w:tcPr>
                <w:tcW w:w="99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754F1EBD" w14:textId="349DC5D6" w:rsidR="0019271F" w:rsidRPr="004777B2" w:rsidRDefault="0019271F" w:rsidP="0019271F">
                <w:pPr>
                  <w:spacing w:before="60" w:after="60"/>
                  <w:ind w:left="67" w:right="91"/>
                  <w:rPr>
                    <w:rFonts w:eastAsia="Calibri" w:cs="Calibri"/>
                  </w:rPr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Calibri" w:cs="Calibri"/>
            </w:rPr>
            <w:id w:val="300048957"/>
            <w:placeholder>
              <w:docPart w:val="4CDE063FE3624E84BDD7095D5C15C975"/>
            </w:placeholder>
            <w:showingPlcHdr/>
            <w:text/>
          </w:sdtPr>
          <w:sdtEndPr/>
          <w:sdtContent>
            <w:tc>
              <w:tcPr>
                <w:tcW w:w="162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775B3FFA" w14:textId="1901ABB1" w:rsidR="0019271F" w:rsidRPr="004777B2" w:rsidRDefault="0019271F" w:rsidP="0019271F">
                <w:pPr>
                  <w:spacing w:before="60" w:after="60"/>
                  <w:ind w:left="62" w:right="77"/>
                  <w:rPr>
                    <w:rFonts w:eastAsia="Calibri" w:cs="Calibri"/>
                  </w:rPr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Calibri" w:cs="Calibri"/>
            </w:rPr>
            <w:id w:val="489597254"/>
            <w:placeholder>
              <w:docPart w:val="CB6038674ED24726AE148F161D4B5979"/>
            </w:placeholder>
            <w:showingPlcHdr/>
            <w:text/>
          </w:sdtPr>
          <w:sdtEndPr/>
          <w:sdtContent>
            <w:tc>
              <w:tcPr>
                <w:tcW w:w="81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02B25BD3" w14:textId="5E059D3D" w:rsidR="0019271F" w:rsidRPr="004777B2" w:rsidRDefault="0019271F" w:rsidP="0019271F">
                <w:pPr>
                  <w:spacing w:before="60" w:after="60"/>
                  <w:ind w:left="40" w:right="90"/>
                  <w:rPr>
                    <w:rFonts w:eastAsia="Calibri" w:cs="Calibri"/>
                  </w:rPr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9271F" w:rsidRPr="004777B2" w14:paraId="7B0F1060" w14:textId="77777777" w:rsidTr="00A9741C">
        <w:trPr>
          <w:jc w:val="center"/>
        </w:trPr>
        <w:sdt>
          <w:sdtPr>
            <w:rPr>
              <w:rFonts w:eastAsia="Calibri" w:cs="Calibri"/>
            </w:rPr>
            <w:id w:val="1834403731"/>
            <w:placeholder>
              <w:docPart w:val="4DFDCDC5668341738579197A4CE2D892"/>
            </w:placeholder>
            <w:showingPlcHdr/>
            <w:text/>
          </w:sdtPr>
          <w:sdtEndPr/>
          <w:sdtContent>
            <w:tc>
              <w:tcPr>
                <w:tcW w:w="342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3F6A76D6" w14:textId="312AFF82" w:rsidR="0019271F" w:rsidRPr="004777B2" w:rsidRDefault="0019271F" w:rsidP="0019271F">
                <w:pPr>
                  <w:spacing w:before="60" w:after="60"/>
                  <w:ind w:left="72" w:right="105"/>
                  <w:rPr>
                    <w:rFonts w:eastAsia="Calibri" w:cs="Calibri"/>
                  </w:rPr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Calibri" w:cs="Calibri"/>
            </w:rPr>
            <w:id w:val="-1124302272"/>
            <w:placeholder>
              <w:docPart w:val="19D223396C3A4E3FA858E7C7F7EBB43D"/>
            </w:placeholder>
            <w:showingPlcHdr/>
            <w:text/>
          </w:sdtPr>
          <w:sdtEndPr/>
          <w:sdtContent>
            <w:tc>
              <w:tcPr>
                <w:tcW w:w="252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725DB37A" w14:textId="4FD74E18" w:rsidR="0019271F" w:rsidRPr="004777B2" w:rsidRDefault="0019271F" w:rsidP="0019271F">
                <w:pPr>
                  <w:spacing w:before="60" w:after="60"/>
                  <w:ind w:left="57" w:right="59"/>
                  <w:rPr>
                    <w:rFonts w:eastAsia="Calibri" w:cs="Calibri"/>
                  </w:rPr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Calibri" w:cs="Calibri"/>
            </w:rPr>
            <w:id w:val="1090041085"/>
            <w:placeholder>
              <w:docPart w:val="2978AE63066C459B97A1AFCF682C4808"/>
            </w:placeholder>
            <w:showingPlcHdr/>
            <w:text/>
          </w:sdtPr>
          <w:sdtEndPr/>
          <w:sdtContent>
            <w:tc>
              <w:tcPr>
                <w:tcW w:w="99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0FBB30F5" w14:textId="54330BA4" w:rsidR="0019271F" w:rsidRPr="004777B2" w:rsidRDefault="0019271F" w:rsidP="0019271F">
                <w:pPr>
                  <w:spacing w:before="60" w:after="60"/>
                  <w:ind w:left="67" w:right="91"/>
                  <w:rPr>
                    <w:rFonts w:eastAsia="Calibri" w:cs="Calibri"/>
                  </w:rPr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Calibri" w:cs="Calibri"/>
            </w:rPr>
            <w:id w:val="-1366356636"/>
            <w:placeholder>
              <w:docPart w:val="AA68A6CE8B0A44D39189D65947C1213E"/>
            </w:placeholder>
            <w:showingPlcHdr/>
            <w:text/>
          </w:sdtPr>
          <w:sdtEndPr/>
          <w:sdtContent>
            <w:tc>
              <w:tcPr>
                <w:tcW w:w="162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1B51CE32" w14:textId="73F2F673" w:rsidR="0019271F" w:rsidRPr="004777B2" w:rsidRDefault="0019271F" w:rsidP="0019271F">
                <w:pPr>
                  <w:spacing w:before="60" w:after="60"/>
                  <w:ind w:left="62" w:right="77"/>
                  <w:rPr>
                    <w:rFonts w:eastAsia="Calibri" w:cs="Calibri"/>
                  </w:rPr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Calibri" w:cs="Calibri"/>
            </w:rPr>
            <w:id w:val="-264701303"/>
            <w:placeholder>
              <w:docPart w:val="21AD2C27EAA34C398DF0C5F7D6046659"/>
            </w:placeholder>
            <w:showingPlcHdr/>
            <w:text/>
          </w:sdtPr>
          <w:sdtEndPr/>
          <w:sdtContent>
            <w:tc>
              <w:tcPr>
                <w:tcW w:w="81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2C600791" w14:textId="3B033659" w:rsidR="0019271F" w:rsidRPr="004777B2" w:rsidRDefault="0019271F" w:rsidP="0019271F">
                <w:pPr>
                  <w:spacing w:before="60" w:after="60"/>
                  <w:ind w:left="40" w:right="90"/>
                  <w:rPr>
                    <w:rFonts w:eastAsia="Calibri" w:cs="Calibri"/>
                  </w:rPr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9271F" w:rsidRPr="004777B2" w14:paraId="6B1CBCEF" w14:textId="77777777" w:rsidTr="00A9741C">
        <w:trPr>
          <w:jc w:val="center"/>
        </w:trPr>
        <w:sdt>
          <w:sdtPr>
            <w:rPr>
              <w:rFonts w:eastAsia="Calibri" w:cs="Calibri"/>
            </w:rPr>
            <w:id w:val="-478919206"/>
            <w:placeholder>
              <w:docPart w:val="A7C310CF74AE49F69C384DF40E952BF8"/>
            </w:placeholder>
            <w:showingPlcHdr/>
            <w:text/>
          </w:sdtPr>
          <w:sdtEndPr/>
          <w:sdtContent>
            <w:tc>
              <w:tcPr>
                <w:tcW w:w="342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0BF436C1" w14:textId="52DA5F37" w:rsidR="0019271F" w:rsidRPr="004777B2" w:rsidRDefault="0019271F" w:rsidP="0019271F">
                <w:pPr>
                  <w:spacing w:before="60" w:after="60"/>
                  <w:ind w:left="72" w:right="105"/>
                  <w:rPr>
                    <w:rFonts w:eastAsia="Calibri" w:cs="Calibri"/>
                  </w:rPr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Calibri" w:cs="Calibri"/>
            </w:rPr>
            <w:id w:val="97607703"/>
            <w:placeholder>
              <w:docPart w:val="D986EEE3BA034952BFFFA9C712992EFB"/>
            </w:placeholder>
            <w:showingPlcHdr/>
            <w:text/>
          </w:sdtPr>
          <w:sdtEndPr/>
          <w:sdtContent>
            <w:tc>
              <w:tcPr>
                <w:tcW w:w="252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32E5319A" w14:textId="6E0514C8" w:rsidR="0019271F" w:rsidRPr="004777B2" w:rsidRDefault="0019271F" w:rsidP="0019271F">
                <w:pPr>
                  <w:spacing w:before="60" w:after="60"/>
                  <w:ind w:left="57" w:right="59"/>
                  <w:rPr>
                    <w:rFonts w:eastAsia="Calibri" w:cs="Calibri"/>
                  </w:rPr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Calibri" w:cs="Calibri"/>
            </w:rPr>
            <w:id w:val="-1291669832"/>
            <w:placeholder>
              <w:docPart w:val="891AEC6ECB1D4368B1E47D2CD59649B2"/>
            </w:placeholder>
            <w:showingPlcHdr/>
            <w:text/>
          </w:sdtPr>
          <w:sdtEndPr/>
          <w:sdtContent>
            <w:tc>
              <w:tcPr>
                <w:tcW w:w="99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1DACB039" w14:textId="7386A330" w:rsidR="0019271F" w:rsidRPr="004777B2" w:rsidRDefault="0019271F" w:rsidP="0019271F">
                <w:pPr>
                  <w:spacing w:before="60" w:after="60"/>
                  <w:ind w:left="67" w:right="91"/>
                  <w:rPr>
                    <w:rFonts w:eastAsia="Calibri" w:cs="Calibri"/>
                  </w:rPr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Calibri" w:cs="Calibri"/>
            </w:rPr>
            <w:id w:val="612175513"/>
            <w:placeholder>
              <w:docPart w:val="2E34E9F25C294E6595AE0DA811D91428"/>
            </w:placeholder>
            <w:showingPlcHdr/>
            <w:text/>
          </w:sdtPr>
          <w:sdtEndPr/>
          <w:sdtContent>
            <w:tc>
              <w:tcPr>
                <w:tcW w:w="162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04F134EE" w14:textId="39124274" w:rsidR="0019271F" w:rsidRPr="004777B2" w:rsidRDefault="0019271F" w:rsidP="0019271F">
                <w:pPr>
                  <w:spacing w:before="60" w:after="60"/>
                  <w:ind w:left="62" w:right="77"/>
                  <w:rPr>
                    <w:rFonts w:eastAsia="Calibri" w:cs="Calibri"/>
                  </w:rPr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Calibri" w:cs="Calibri"/>
            </w:rPr>
            <w:id w:val="1306209507"/>
            <w:placeholder>
              <w:docPart w:val="A691195A00924A8FA2F523392C8ECB18"/>
            </w:placeholder>
            <w:showingPlcHdr/>
            <w:text/>
          </w:sdtPr>
          <w:sdtEndPr/>
          <w:sdtContent>
            <w:tc>
              <w:tcPr>
                <w:tcW w:w="81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3488471C" w14:textId="295AE8EB" w:rsidR="0019271F" w:rsidRPr="004777B2" w:rsidRDefault="0019271F" w:rsidP="0019271F">
                <w:pPr>
                  <w:spacing w:before="60" w:after="60"/>
                  <w:ind w:left="40" w:right="90"/>
                  <w:rPr>
                    <w:rFonts w:eastAsia="Calibri" w:cs="Calibri"/>
                  </w:rPr>
                </w:pPr>
                <w:r w:rsidRPr="006C124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48890CC4" w14:textId="77777777" w:rsidR="005431FD" w:rsidRPr="004777B2" w:rsidRDefault="005431FD" w:rsidP="005431FD"/>
    <w:p w14:paraId="4CBBA36E" w14:textId="77777777" w:rsidR="005431FD" w:rsidRPr="004777B2" w:rsidRDefault="005431FD" w:rsidP="005431FD">
      <w:pPr>
        <w:rPr>
          <w:rFonts w:asciiTheme="minorHAnsi" w:hAnsiTheme="minorHAnsi" w:cstheme="minorHAnsi"/>
          <w:b/>
        </w:rPr>
      </w:pPr>
      <w:r w:rsidRPr="004777B2">
        <w:rPr>
          <w:b/>
          <w:spacing w:val="-1"/>
        </w:rPr>
        <w:t>NOTE</w:t>
      </w:r>
      <w:r w:rsidRPr="004777B2">
        <w:rPr>
          <w:rFonts w:asciiTheme="minorHAnsi" w:hAnsiTheme="minorHAnsi" w:cstheme="minorHAnsi"/>
          <w:b/>
        </w:rPr>
        <w:t xml:space="preserve">: </w:t>
      </w:r>
      <w:r w:rsidRPr="004777B2">
        <w:rPr>
          <w:rFonts w:asciiTheme="minorHAnsi" w:hAnsiTheme="minorHAnsi" w:cstheme="minorHAnsi"/>
        </w:rPr>
        <w:t xml:space="preserve">If this is an </w:t>
      </w:r>
      <w:r w:rsidRPr="004777B2">
        <w:rPr>
          <w:rFonts w:asciiTheme="minorHAnsi" w:hAnsiTheme="minorHAnsi" w:cstheme="minorHAnsi"/>
          <w:b/>
          <w:i/>
        </w:rPr>
        <w:t>intermediate-</w:t>
      </w:r>
      <w:r w:rsidRPr="004777B2">
        <w:rPr>
          <w:rFonts w:asciiTheme="minorHAnsi" w:hAnsiTheme="minorHAnsi" w:cstheme="minorHAnsi"/>
          <w:i/>
        </w:rPr>
        <w:t xml:space="preserve"> </w:t>
      </w:r>
      <w:r w:rsidRPr="004777B2">
        <w:rPr>
          <w:rFonts w:asciiTheme="minorHAnsi" w:hAnsiTheme="minorHAnsi" w:cstheme="minorHAnsi"/>
        </w:rPr>
        <w:t>or</w:t>
      </w:r>
      <w:r w:rsidRPr="004777B2">
        <w:rPr>
          <w:rFonts w:asciiTheme="minorHAnsi" w:hAnsiTheme="minorHAnsi" w:cstheme="minorHAnsi"/>
          <w:i/>
        </w:rPr>
        <w:t xml:space="preserve"> </w:t>
      </w:r>
      <w:r w:rsidRPr="004777B2">
        <w:rPr>
          <w:rFonts w:asciiTheme="minorHAnsi" w:hAnsiTheme="minorHAnsi" w:cstheme="minorHAnsi"/>
          <w:b/>
          <w:i/>
        </w:rPr>
        <w:t>advanced-level training</w:t>
      </w:r>
      <w:r w:rsidRPr="004777B2">
        <w:rPr>
          <w:rFonts w:asciiTheme="minorHAnsi" w:hAnsiTheme="minorHAnsi" w:cstheme="minorHAnsi"/>
        </w:rPr>
        <w:t xml:space="preserve">, please include a pre-test and post-test. If this is an </w:t>
      </w:r>
      <w:r w:rsidRPr="004777B2">
        <w:rPr>
          <w:rFonts w:asciiTheme="minorHAnsi" w:hAnsiTheme="minorHAnsi" w:cstheme="minorHAnsi"/>
          <w:b/>
          <w:i/>
        </w:rPr>
        <w:t>advanced-level training</w:t>
      </w:r>
      <w:r w:rsidRPr="004777B2">
        <w:rPr>
          <w:rFonts w:asciiTheme="minorHAnsi" w:hAnsiTheme="minorHAnsi" w:cstheme="minorHAnsi"/>
        </w:rPr>
        <w:t xml:space="preserve">, please include a pre-test, a post-test and an action plan with a follow-up activity. See “Sample Training Module – Guidelines for Completion” in Appendix A of the </w:t>
      </w:r>
      <w:r w:rsidRPr="004777B2">
        <w:rPr>
          <w:rFonts w:asciiTheme="minorHAnsi" w:hAnsiTheme="minorHAnsi" w:cstheme="minorHAnsi"/>
          <w:i/>
        </w:rPr>
        <w:t>TAP Manual (June 2020)</w:t>
      </w:r>
      <w:r w:rsidRPr="004777B2">
        <w:rPr>
          <w:rFonts w:asciiTheme="minorHAnsi" w:hAnsiTheme="minorHAnsi" w:cstheme="minorHAnsi"/>
        </w:rPr>
        <w:t>.</w:t>
      </w:r>
      <w:bookmarkEnd w:id="5"/>
      <w:bookmarkEnd w:id="6"/>
    </w:p>
    <w:sectPr w:rsidR="005431FD" w:rsidRPr="004777B2" w:rsidSect="00C13DA6">
      <w:footerReference w:type="default" r:id="rId12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11B9258" w14:textId="77777777" w:rsidR="0081744F" w:rsidRDefault="0081744F" w:rsidP="008F1630">
      <w:r>
        <w:separator/>
      </w:r>
    </w:p>
  </w:endnote>
  <w:endnote w:type="continuationSeparator" w:id="0">
    <w:p w14:paraId="3A6666DA" w14:textId="77777777" w:rsidR="0081744F" w:rsidRDefault="0081744F" w:rsidP="008F1630">
      <w:r>
        <w:continuationSeparator/>
      </w:r>
    </w:p>
  </w:endnote>
  <w:endnote w:type="continuationNotice" w:id="1">
    <w:p w14:paraId="49461ABC" w14:textId="77777777" w:rsidR="0081744F" w:rsidRDefault="0081744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Open Sans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992C49F" w14:textId="423429FA" w:rsidR="00041F03" w:rsidRPr="00E3097E" w:rsidRDefault="00041F03" w:rsidP="001C6141">
    <w:pPr>
      <w:pStyle w:val="Footer"/>
      <w:rPr>
        <w:i/>
        <w:color w:val="7F7F7F" w:themeColor="text1" w:themeTint="80"/>
      </w:rPr>
    </w:pPr>
    <w:r>
      <w:rPr>
        <w:color w:val="7F7F7F" w:themeColor="text1" w:themeTint="80"/>
      </w:rPr>
      <w:tab/>
    </w:r>
    <w:r w:rsidRPr="007002BF">
      <w:rPr>
        <w:color w:val="7F7F7F" w:themeColor="text1" w:themeTint="80"/>
      </w:rPr>
      <w:t xml:space="preserve">Page </w:t>
    </w:r>
    <w:r w:rsidRPr="007002BF">
      <w:rPr>
        <w:color w:val="7F7F7F" w:themeColor="text1" w:themeTint="80"/>
      </w:rPr>
      <w:fldChar w:fldCharType="begin"/>
    </w:r>
    <w:r w:rsidRPr="007002BF">
      <w:rPr>
        <w:color w:val="7F7F7F" w:themeColor="text1" w:themeTint="80"/>
      </w:rPr>
      <w:instrText xml:space="preserve"> PAGE  \* Arabic  \* MERGEFORMAT </w:instrText>
    </w:r>
    <w:r w:rsidRPr="007002BF">
      <w:rPr>
        <w:color w:val="7F7F7F" w:themeColor="text1" w:themeTint="80"/>
      </w:rPr>
      <w:fldChar w:fldCharType="separate"/>
    </w:r>
    <w:r w:rsidR="000B1CC5">
      <w:rPr>
        <w:noProof/>
        <w:color w:val="7F7F7F" w:themeColor="text1" w:themeTint="80"/>
      </w:rPr>
      <w:t>3</w:t>
    </w:r>
    <w:r w:rsidRPr="007002BF">
      <w:rPr>
        <w:color w:val="7F7F7F" w:themeColor="text1" w:themeTint="80"/>
      </w:rPr>
      <w:fldChar w:fldCharType="end"/>
    </w:r>
    <w:r w:rsidRPr="007002BF">
      <w:rPr>
        <w:color w:val="7F7F7F" w:themeColor="text1" w:themeTint="80"/>
      </w:rPr>
      <w:t xml:space="preserve"> of </w:t>
    </w:r>
    <w:r>
      <w:rPr>
        <w:color w:val="7F7F7F" w:themeColor="text1" w:themeTint="80"/>
      </w:rPr>
      <w:fldChar w:fldCharType="begin"/>
    </w:r>
    <w:r>
      <w:rPr>
        <w:color w:val="7F7F7F" w:themeColor="text1" w:themeTint="80"/>
      </w:rPr>
      <w:instrText xml:space="preserve"> NUMPAGES   \* MERGEFORMAT </w:instrText>
    </w:r>
    <w:r>
      <w:rPr>
        <w:color w:val="7F7F7F" w:themeColor="text1" w:themeTint="80"/>
      </w:rPr>
      <w:fldChar w:fldCharType="separate"/>
    </w:r>
    <w:r w:rsidR="000B1CC5">
      <w:rPr>
        <w:noProof/>
        <w:color w:val="7F7F7F" w:themeColor="text1" w:themeTint="80"/>
      </w:rPr>
      <w:t>4</w:t>
    </w:r>
    <w:r>
      <w:rPr>
        <w:color w:val="7F7F7F" w:themeColor="text1" w:themeTint="80"/>
      </w:rPr>
      <w:fldChar w:fldCharType="end"/>
    </w:r>
    <w:r>
      <w:rPr>
        <w:color w:val="7F7F7F" w:themeColor="text1" w:themeTint="80"/>
      </w:rPr>
      <w:tab/>
    </w:r>
    <w:r w:rsidRPr="00E3097E">
      <w:rPr>
        <w:i/>
        <w:color w:val="7F7F7F" w:themeColor="text1" w:themeTint="80"/>
      </w:rPr>
      <w:t>v. 0</w:t>
    </w:r>
    <w:r w:rsidR="00BC2C91">
      <w:rPr>
        <w:i/>
        <w:color w:val="7F7F7F" w:themeColor="text1" w:themeTint="80"/>
      </w:rPr>
      <w:t>7</w:t>
    </w:r>
    <w:r w:rsidRPr="00E3097E">
      <w:rPr>
        <w:i/>
        <w:color w:val="7F7F7F" w:themeColor="text1" w:themeTint="80"/>
      </w:rPr>
      <w:t>-202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0C302B" w14:textId="77777777" w:rsidR="0081744F" w:rsidRDefault="0081744F" w:rsidP="008F1630">
      <w:r>
        <w:separator/>
      </w:r>
    </w:p>
  </w:footnote>
  <w:footnote w:type="continuationSeparator" w:id="0">
    <w:p w14:paraId="1CB201A6" w14:textId="77777777" w:rsidR="0081744F" w:rsidRDefault="0081744F" w:rsidP="008F1630">
      <w:r>
        <w:continuationSeparator/>
      </w:r>
    </w:p>
  </w:footnote>
  <w:footnote w:type="continuationNotice" w:id="1">
    <w:p w14:paraId="3D4B3885" w14:textId="77777777" w:rsidR="0081744F" w:rsidRDefault="0081744F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B4592B"/>
    <w:multiLevelType w:val="hybridMultilevel"/>
    <w:tmpl w:val="556C61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913CC"/>
    <w:multiLevelType w:val="hybridMultilevel"/>
    <w:tmpl w:val="50F424D4"/>
    <w:lvl w:ilvl="0" w:tplc="A15257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266AD5"/>
    <w:multiLevelType w:val="multilevel"/>
    <w:tmpl w:val="017EA6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94" w:hanging="18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right"/>
      <w:pPr>
        <w:ind w:left="2174" w:hanging="18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3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0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740" w:hanging="180"/>
      </w:pPr>
      <w:rPr>
        <w:rFonts w:hint="default"/>
      </w:rPr>
    </w:lvl>
  </w:abstractNum>
  <w:abstractNum w:abstractNumId="3" w15:restartNumberingAfterBreak="0">
    <w:nsid w:val="07364406"/>
    <w:multiLevelType w:val="hybridMultilevel"/>
    <w:tmpl w:val="556C61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767B3C"/>
    <w:multiLevelType w:val="hybridMultilevel"/>
    <w:tmpl w:val="08DE7D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905EA6"/>
    <w:multiLevelType w:val="hybridMultilevel"/>
    <w:tmpl w:val="A9B05DE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9997028"/>
    <w:multiLevelType w:val="hybridMultilevel"/>
    <w:tmpl w:val="578269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F6E1E0E">
      <w:numFmt w:val="bullet"/>
      <w:lvlText w:val="•"/>
      <w:lvlJc w:val="left"/>
      <w:pPr>
        <w:ind w:left="1440" w:hanging="720"/>
      </w:pPr>
      <w:rPr>
        <w:rFonts w:ascii="Calibri" w:eastAsia="Cambria" w:hAnsi="Calibri" w:cs="Calibri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A1DABFE0">
      <w:start w:val="1"/>
      <w:numFmt w:val="lowerLetter"/>
      <w:lvlText w:val="(%4)"/>
      <w:lvlJc w:val="left"/>
      <w:pPr>
        <w:ind w:left="2160" w:firstLine="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9A40070"/>
    <w:multiLevelType w:val="hybridMultilevel"/>
    <w:tmpl w:val="0218B2C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9E132BF"/>
    <w:multiLevelType w:val="hybridMultilevel"/>
    <w:tmpl w:val="2410CA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9E41DB4"/>
    <w:multiLevelType w:val="hybridMultilevel"/>
    <w:tmpl w:val="73C8359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0B5C07BF"/>
    <w:multiLevelType w:val="hybridMultilevel"/>
    <w:tmpl w:val="5900E0A4"/>
    <w:lvl w:ilvl="0" w:tplc="65F272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0C170A16"/>
    <w:multiLevelType w:val="hybridMultilevel"/>
    <w:tmpl w:val="378A331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CB66182"/>
    <w:multiLevelType w:val="hybridMultilevel"/>
    <w:tmpl w:val="587E3990"/>
    <w:lvl w:ilvl="0" w:tplc="CFA0EA3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D18101F"/>
    <w:multiLevelType w:val="hybridMultilevel"/>
    <w:tmpl w:val="42CAA27C"/>
    <w:lvl w:ilvl="0" w:tplc="D150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EA03445"/>
    <w:multiLevelType w:val="hybridMultilevel"/>
    <w:tmpl w:val="46BE66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FA550F1"/>
    <w:multiLevelType w:val="hybridMultilevel"/>
    <w:tmpl w:val="A3FC6BF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0FC23788"/>
    <w:multiLevelType w:val="hybridMultilevel"/>
    <w:tmpl w:val="A7F85EB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0A36175"/>
    <w:multiLevelType w:val="hybridMultilevel"/>
    <w:tmpl w:val="173A7E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4AB1DB7"/>
    <w:multiLevelType w:val="hybridMultilevel"/>
    <w:tmpl w:val="A9BC35F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15CF661E"/>
    <w:multiLevelType w:val="hybridMultilevel"/>
    <w:tmpl w:val="9340967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16347B6D"/>
    <w:multiLevelType w:val="hybridMultilevel"/>
    <w:tmpl w:val="A74A76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8BB021D"/>
    <w:multiLevelType w:val="hybridMultilevel"/>
    <w:tmpl w:val="8B744C82"/>
    <w:lvl w:ilvl="0" w:tplc="65F272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18C32D82"/>
    <w:multiLevelType w:val="hybridMultilevel"/>
    <w:tmpl w:val="FE581DC2"/>
    <w:lvl w:ilvl="0" w:tplc="582AC154">
      <w:start w:val="1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A944C09"/>
    <w:multiLevelType w:val="hybridMultilevel"/>
    <w:tmpl w:val="63C4C8F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1BED1873"/>
    <w:multiLevelType w:val="hybridMultilevel"/>
    <w:tmpl w:val="3A122E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1C4E1D8E"/>
    <w:multiLevelType w:val="hybridMultilevel"/>
    <w:tmpl w:val="FD90472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205C2C82"/>
    <w:multiLevelType w:val="hybridMultilevel"/>
    <w:tmpl w:val="4462F384"/>
    <w:lvl w:ilvl="0" w:tplc="B16E3A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1131FB6"/>
    <w:multiLevelType w:val="hybridMultilevel"/>
    <w:tmpl w:val="505E7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2E85081"/>
    <w:multiLevelType w:val="hybridMultilevel"/>
    <w:tmpl w:val="1FAED2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3FE7EE1"/>
    <w:multiLevelType w:val="hybridMultilevel"/>
    <w:tmpl w:val="A34C0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43D6B61"/>
    <w:multiLevelType w:val="hybridMultilevel"/>
    <w:tmpl w:val="A75CE7D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24B746C0"/>
    <w:multiLevelType w:val="hybridMultilevel"/>
    <w:tmpl w:val="8BCA53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26170BE1"/>
    <w:multiLevelType w:val="hybridMultilevel"/>
    <w:tmpl w:val="E5F4414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26873C9F"/>
    <w:multiLevelType w:val="hybridMultilevel"/>
    <w:tmpl w:val="556C61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68913F3"/>
    <w:multiLevelType w:val="hybridMultilevel"/>
    <w:tmpl w:val="8BCA53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26BA6D35"/>
    <w:multiLevelType w:val="hybridMultilevel"/>
    <w:tmpl w:val="99FCCA7E"/>
    <w:lvl w:ilvl="0" w:tplc="04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76D372E"/>
    <w:multiLevelType w:val="hybridMultilevel"/>
    <w:tmpl w:val="16FE5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27AC2D40"/>
    <w:multiLevelType w:val="hybridMultilevel"/>
    <w:tmpl w:val="883CC77E"/>
    <w:lvl w:ilvl="0" w:tplc="7C6484E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2CCA770A"/>
    <w:multiLevelType w:val="hybridMultilevel"/>
    <w:tmpl w:val="02B67A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2E221459"/>
    <w:multiLevelType w:val="hybridMultilevel"/>
    <w:tmpl w:val="8F04F89E"/>
    <w:lvl w:ilvl="0" w:tplc="B6A448B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0905377"/>
    <w:multiLevelType w:val="hybridMultilevel"/>
    <w:tmpl w:val="64DCDD6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1" w15:restartNumberingAfterBreak="0">
    <w:nsid w:val="32774967"/>
    <w:multiLevelType w:val="hybridMultilevel"/>
    <w:tmpl w:val="70107A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32EE0878"/>
    <w:multiLevelType w:val="hybridMultilevel"/>
    <w:tmpl w:val="36269E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33155AD0"/>
    <w:multiLevelType w:val="hybridMultilevel"/>
    <w:tmpl w:val="5F20E1F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34BE2120"/>
    <w:multiLevelType w:val="hybridMultilevel"/>
    <w:tmpl w:val="087CEF94"/>
    <w:lvl w:ilvl="0" w:tplc="4350C0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4E979F6"/>
    <w:multiLevelType w:val="hybridMultilevel"/>
    <w:tmpl w:val="73C8359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34F274B1"/>
    <w:multiLevelType w:val="hybridMultilevel"/>
    <w:tmpl w:val="7FD20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36A460B1"/>
    <w:multiLevelType w:val="hybridMultilevel"/>
    <w:tmpl w:val="6E00816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36DB2562"/>
    <w:multiLevelType w:val="hybridMultilevel"/>
    <w:tmpl w:val="5AB405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 w15:restartNumberingAfterBreak="0">
    <w:nsid w:val="3907111E"/>
    <w:multiLevelType w:val="hybridMultilevel"/>
    <w:tmpl w:val="368E623C"/>
    <w:lvl w:ilvl="0" w:tplc="3058FE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39A0787C"/>
    <w:multiLevelType w:val="hybridMultilevel"/>
    <w:tmpl w:val="3766B1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9CB5097"/>
    <w:multiLevelType w:val="hybridMultilevel"/>
    <w:tmpl w:val="F328EBA0"/>
    <w:lvl w:ilvl="0" w:tplc="11647B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3ADB24DD"/>
    <w:multiLevelType w:val="hybridMultilevel"/>
    <w:tmpl w:val="7FD20F76"/>
    <w:lvl w:ilvl="0" w:tplc="0409000F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3B707C8B"/>
    <w:multiLevelType w:val="hybridMultilevel"/>
    <w:tmpl w:val="505E7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409A2842"/>
    <w:multiLevelType w:val="hybridMultilevel"/>
    <w:tmpl w:val="5D9EEC6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 w15:restartNumberingAfterBreak="0">
    <w:nsid w:val="42421169"/>
    <w:multiLevelType w:val="hybridMultilevel"/>
    <w:tmpl w:val="1C4AA9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426C6D77"/>
    <w:multiLevelType w:val="hybridMultilevel"/>
    <w:tmpl w:val="505E7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42E7514F"/>
    <w:multiLevelType w:val="hybridMultilevel"/>
    <w:tmpl w:val="2AF2E9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8" w15:restartNumberingAfterBreak="0">
    <w:nsid w:val="47CC1A85"/>
    <w:multiLevelType w:val="hybridMultilevel"/>
    <w:tmpl w:val="10F618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48E54EDE"/>
    <w:multiLevelType w:val="hybridMultilevel"/>
    <w:tmpl w:val="ACBC1A44"/>
    <w:lvl w:ilvl="0" w:tplc="6E623B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49BD0F2F"/>
    <w:multiLevelType w:val="multilevel"/>
    <w:tmpl w:val="FCDC17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94" w:hanging="18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right"/>
      <w:pPr>
        <w:ind w:left="2174" w:hanging="18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3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0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740" w:hanging="180"/>
      </w:pPr>
      <w:rPr>
        <w:rFonts w:hint="default"/>
      </w:rPr>
    </w:lvl>
  </w:abstractNum>
  <w:abstractNum w:abstractNumId="61" w15:restartNumberingAfterBreak="0">
    <w:nsid w:val="4A195852"/>
    <w:multiLevelType w:val="hybridMultilevel"/>
    <w:tmpl w:val="556C61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4A4F7713"/>
    <w:multiLevelType w:val="hybridMultilevel"/>
    <w:tmpl w:val="AFC6ECBC"/>
    <w:lvl w:ilvl="0" w:tplc="D930B74E">
      <w:numFmt w:val="bullet"/>
      <w:lvlText w:val=""/>
      <w:lvlJc w:val="left"/>
      <w:pPr>
        <w:ind w:left="360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3" w15:restartNumberingAfterBreak="0">
    <w:nsid w:val="4AF013A0"/>
    <w:multiLevelType w:val="hybridMultilevel"/>
    <w:tmpl w:val="556C61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4C0104B9"/>
    <w:multiLevelType w:val="hybridMultilevel"/>
    <w:tmpl w:val="98B6EFE6"/>
    <w:lvl w:ilvl="0" w:tplc="9976C9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4CF22522"/>
    <w:multiLevelType w:val="hybridMultilevel"/>
    <w:tmpl w:val="952C342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6" w15:restartNumberingAfterBreak="0">
    <w:nsid w:val="4E265B0A"/>
    <w:multiLevelType w:val="hybridMultilevel"/>
    <w:tmpl w:val="9650E13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8910CC44">
      <w:start w:val="1"/>
      <w:numFmt w:val="upperRoman"/>
      <w:lvlText w:val="%2."/>
      <w:lvlJc w:val="left"/>
      <w:pPr>
        <w:ind w:left="216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7" w15:restartNumberingAfterBreak="0">
    <w:nsid w:val="4F2C12C3"/>
    <w:multiLevelType w:val="hybridMultilevel"/>
    <w:tmpl w:val="E1DAFD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8" w15:restartNumberingAfterBreak="0">
    <w:nsid w:val="50627E7F"/>
    <w:multiLevelType w:val="hybridMultilevel"/>
    <w:tmpl w:val="204666E6"/>
    <w:lvl w:ilvl="0" w:tplc="F8AC83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50994826"/>
    <w:multiLevelType w:val="hybridMultilevel"/>
    <w:tmpl w:val="8B744C82"/>
    <w:lvl w:ilvl="0" w:tplc="65F272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0" w15:restartNumberingAfterBreak="0">
    <w:nsid w:val="51C83D9C"/>
    <w:multiLevelType w:val="hybridMultilevel"/>
    <w:tmpl w:val="73C8359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1" w15:restartNumberingAfterBreak="0">
    <w:nsid w:val="529E2D13"/>
    <w:multiLevelType w:val="hybridMultilevel"/>
    <w:tmpl w:val="F5A09DD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2" w15:restartNumberingAfterBreak="0">
    <w:nsid w:val="52C04F6B"/>
    <w:multiLevelType w:val="hybridMultilevel"/>
    <w:tmpl w:val="DEAE3EA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3" w15:restartNumberingAfterBreak="0">
    <w:nsid w:val="53785ABB"/>
    <w:multiLevelType w:val="hybridMultilevel"/>
    <w:tmpl w:val="FBA46F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4" w15:restartNumberingAfterBreak="0">
    <w:nsid w:val="53F53550"/>
    <w:multiLevelType w:val="hybridMultilevel"/>
    <w:tmpl w:val="0A1C51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5" w15:restartNumberingAfterBreak="0">
    <w:nsid w:val="555A1E14"/>
    <w:multiLevelType w:val="hybridMultilevel"/>
    <w:tmpl w:val="8BCA53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6" w15:restartNumberingAfterBreak="0">
    <w:nsid w:val="564605E9"/>
    <w:multiLevelType w:val="hybridMultilevel"/>
    <w:tmpl w:val="E25C970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080" w:hanging="360"/>
      </w:pPr>
      <w:rPr>
        <w:rFonts w:hint="default"/>
      </w:rPr>
    </w:lvl>
    <w:lvl w:ilvl="2" w:tplc="0409000F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7" w15:restartNumberingAfterBreak="0">
    <w:nsid w:val="5678724C"/>
    <w:multiLevelType w:val="hybridMultilevel"/>
    <w:tmpl w:val="4A588A0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8" w15:restartNumberingAfterBreak="0">
    <w:nsid w:val="57C14715"/>
    <w:multiLevelType w:val="hybridMultilevel"/>
    <w:tmpl w:val="8B744C82"/>
    <w:lvl w:ilvl="0" w:tplc="65F272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9" w15:restartNumberingAfterBreak="0">
    <w:nsid w:val="57FD4773"/>
    <w:multiLevelType w:val="hybridMultilevel"/>
    <w:tmpl w:val="556C61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58696BC8"/>
    <w:multiLevelType w:val="hybridMultilevel"/>
    <w:tmpl w:val="3FE0C6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592F2588"/>
    <w:multiLevelType w:val="hybridMultilevel"/>
    <w:tmpl w:val="321E05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2" w15:restartNumberingAfterBreak="0">
    <w:nsid w:val="5D6961C7"/>
    <w:multiLevelType w:val="hybridMultilevel"/>
    <w:tmpl w:val="10F618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3" w15:restartNumberingAfterBreak="0">
    <w:nsid w:val="5DB70A4E"/>
    <w:multiLevelType w:val="hybridMultilevel"/>
    <w:tmpl w:val="7FD20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5F504966"/>
    <w:multiLevelType w:val="multilevel"/>
    <w:tmpl w:val="E5C8A5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94" w:hanging="18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right"/>
      <w:pPr>
        <w:ind w:left="2174" w:hanging="18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3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0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740" w:hanging="180"/>
      </w:pPr>
      <w:rPr>
        <w:rFonts w:hint="default"/>
      </w:rPr>
    </w:lvl>
  </w:abstractNum>
  <w:abstractNum w:abstractNumId="85" w15:restartNumberingAfterBreak="0">
    <w:nsid w:val="5FB32027"/>
    <w:multiLevelType w:val="hybridMultilevel"/>
    <w:tmpl w:val="7BAC09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6" w15:restartNumberingAfterBreak="0">
    <w:nsid w:val="601B4120"/>
    <w:multiLevelType w:val="hybridMultilevel"/>
    <w:tmpl w:val="8B744C82"/>
    <w:lvl w:ilvl="0" w:tplc="65F272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7" w15:restartNumberingAfterBreak="0">
    <w:nsid w:val="613334F1"/>
    <w:multiLevelType w:val="hybridMultilevel"/>
    <w:tmpl w:val="505E7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614B3B4A"/>
    <w:multiLevelType w:val="hybridMultilevel"/>
    <w:tmpl w:val="732037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9" w15:restartNumberingAfterBreak="0">
    <w:nsid w:val="63C67E46"/>
    <w:multiLevelType w:val="hybridMultilevel"/>
    <w:tmpl w:val="A3FC6BF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0" w15:restartNumberingAfterBreak="0">
    <w:nsid w:val="64456EEB"/>
    <w:multiLevelType w:val="multilevel"/>
    <w:tmpl w:val="A6F8E5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94" w:hanging="18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right"/>
      <w:pPr>
        <w:ind w:left="2174" w:hanging="18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3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0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740" w:hanging="180"/>
      </w:pPr>
      <w:rPr>
        <w:rFonts w:hint="default"/>
      </w:rPr>
    </w:lvl>
  </w:abstractNum>
  <w:abstractNum w:abstractNumId="91" w15:restartNumberingAfterBreak="0">
    <w:nsid w:val="64B37731"/>
    <w:multiLevelType w:val="hybridMultilevel"/>
    <w:tmpl w:val="0218B2C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658A2BAF"/>
    <w:multiLevelType w:val="hybridMultilevel"/>
    <w:tmpl w:val="9D2E9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65BD5ACE"/>
    <w:multiLevelType w:val="hybridMultilevel"/>
    <w:tmpl w:val="CE1CA6E6"/>
    <w:lvl w:ilvl="0" w:tplc="DE4246C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65D61F4E"/>
    <w:multiLevelType w:val="hybridMultilevel"/>
    <w:tmpl w:val="578ADF00"/>
    <w:lvl w:ilvl="0" w:tplc="4954AF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676C5CB2"/>
    <w:multiLevelType w:val="hybridMultilevel"/>
    <w:tmpl w:val="A036B248"/>
    <w:lvl w:ilvl="0" w:tplc="427025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67B25E71"/>
    <w:multiLevelType w:val="hybridMultilevel"/>
    <w:tmpl w:val="A74A76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67F32F05"/>
    <w:multiLevelType w:val="hybridMultilevel"/>
    <w:tmpl w:val="18389F6A"/>
    <w:lvl w:ilvl="0" w:tplc="B28AD03A">
      <w:start w:val="1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681E271A"/>
    <w:multiLevelType w:val="hybridMultilevel"/>
    <w:tmpl w:val="556C61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6BA44764"/>
    <w:multiLevelType w:val="hybridMultilevel"/>
    <w:tmpl w:val="1FAED2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0" w15:restartNumberingAfterBreak="0">
    <w:nsid w:val="6BF96CC8"/>
    <w:multiLevelType w:val="hybridMultilevel"/>
    <w:tmpl w:val="02D401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1" w15:restartNumberingAfterBreak="0">
    <w:nsid w:val="6C136980"/>
    <w:multiLevelType w:val="hybridMultilevel"/>
    <w:tmpl w:val="1FAED2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6C1478A8"/>
    <w:multiLevelType w:val="hybridMultilevel"/>
    <w:tmpl w:val="0A62987A"/>
    <w:lvl w:ilvl="0" w:tplc="A56EF3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 w15:restartNumberingAfterBreak="0">
    <w:nsid w:val="6CE7351A"/>
    <w:multiLevelType w:val="hybridMultilevel"/>
    <w:tmpl w:val="368E623C"/>
    <w:lvl w:ilvl="0" w:tplc="3058FE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6D0E06D7"/>
    <w:multiLevelType w:val="hybridMultilevel"/>
    <w:tmpl w:val="452CF884"/>
    <w:lvl w:ilvl="0" w:tplc="DC844B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5" w15:restartNumberingAfterBreak="0">
    <w:nsid w:val="6DAC1CF2"/>
    <w:multiLevelType w:val="hybridMultilevel"/>
    <w:tmpl w:val="5B52C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6" w15:restartNumberingAfterBreak="0">
    <w:nsid w:val="6F962991"/>
    <w:multiLevelType w:val="hybridMultilevel"/>
    <w:tmpl w:val="A4E6BE86"/>
    <w:lvl w:ilvl="0" w:tplc="07C2E3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7" w15:restartNumberingAfterBreak="0">
    <w:nsid w:val="711A41D1"/>
    <w:multiLevelType w:val="hybridMultilevel"/>
    <w:tmpl w:val="314A6D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725A31F4"/>
    <w:multiLevelType w:val="hybridMultilevel"/>
    <w:tmpl w:val="56A6BA3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9" w15:restartNumberingAfterBreak="0">
    <w:nsid w:val="727C4AE2"/>
    <w:multiLevelType w:val="hybridMultilevel"/>
    <w:tmpl w:val="1284D6B6"/>
    <w:lvl w:ilvl="0" w:tplc="65F272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0" w15:restartNumberingAfterBreak="0">
    <w:nsid w:val="738B694D"/>
    <w:multiLevelType w:val="hybridMultilevel"/>
    <w:tmpl w:val="0B3A2F0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1" w15:restartNumberingAfterBreak="0">
    <w:nsid w:val="762D6C40"/>
    <w:multiLevelType w:val="hybridMultilevel"/>
    <w:tmpl w:val="B4E2F7A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2" w15:restartNumberingAfterBreak="0">
    <w:nsid w:val="779570B8"/>
    <w:multiLevelType w:val="hybridMultilevel"/>
    <w:tmpl w:val="BA60A3D4"/>
    <w:lvl w:ilvl="0" w:tplc="65F272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3" w15:restartNumberingAfterBreak="0">
    <w:nsid w:val="77EE354D"/>
    <w:multiLevelType w:val="hybridMultilevel"/>
    <w:tmpl w:val="A3FC6BF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4" w15:restartNumberingAfterBreak="0">
    <w:nsid w:val="78B92A8E"/>
    <w:multiLevelType w:val="hybridMultilevel"/>
    <w:tmpl w:val="8BCA53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5" w15:restartNumberingAfterBreak="0">
    <w:nsid w:val="79D108FA"/>
    <w:multiLevelType w:val="hybridMultilevel"/>
    <w:tmpl w:val="1144AF8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6" w15:restartNumberingAfterBreak="0">
    <w:nsid w:val="7A9736FD"/>
    <w:multiLevelType w:val="hybridMultilevel"/>
    <w:tmpl w:val="8BCA53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7" w15:restartNumberingAfterBreak="0">
    <w:nsid w:val="7B2B761B"/>
    <w:multiLevelType w:val="hybridMultilevel"/>
    <w:tmpl w:val="B5C27B18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 w15:restartNumberingAfterBreak="0">
    <w:nsid w:val="7B676E1F"/>
    <w:multiLevelType w:val="multilevel"/>
    <w:tmpl w:val="8306FFC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094" w:hanging="187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right"/>
      <w:pPr>
        <w:ind w:left="2174" w:hanging="18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3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0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740" w:hanging="180"/>
      </w:pPr>
      <w:rPr>
        <w:rFonts w:hint="default"/>
      </w:rPr>
    </w:lvl>
  </w:abstractNum>
  <w:abstractNum w:abstractNumId="119" w15:restartNumberingAfterBreak="0">
    <w:nsid w:val="7EA97DCF"/>
    <w:multiLevelType w:val="hybridMultilevel"/>
    <w:tmpl w:val="704EFCD6"/>
    <w:lvl w:ilvl="0" w:tplc="1C2E8F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0" w15:restartNumberingAfterBreak="0">
    <w:nsid w:val="7FE65C61"/>
    <w:multiLevelType w:val="hybridMultilevel"/>
    <w:tmpl w:val="505E7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8"/>
  </w:num>
  <w:num w:numId="2">
    <w:abstractNumId w:val="18"/>
  </w:num>
  <w:num w:numId="3">
    <w:abstractNumId w:val="112"/>
  </w:num>
  <w:num w:numId="4">
    <w:abstractNumId w:val="45"/>
  </w:num>
  <w:num w:numId="5">
    <w:abstractNumId w:val="111"/>
  </w:num>
  <w:num w:numId="6">
    <w:abstractNumId w:val="58"/>
  </w:num>
  <w:num w:numId="7">
    <w:abstractNumId w:val="50"/>
  </w:num>
  <w:num w:numId="8">
    <w:abstractNumId w:val="89"/>
  </w:num>
  <w:num w:numId="9">
    <w:abstractNumId w:val="74"/>
  </w:num>
  <w:num w:numId="10">
    <w:abstractNumId w:val="38"/>
  </w:num>
  <w:num w:numId="11">
    <w:abstractNumId w:val="41"/>
  </w:num>
  <w:num w:numId="12">
    <w:abstractNumId w:val="42"/>
  </w:num>
  <w:num w:numId="13">
    <w:abstractNumId w:val="8"/>
  </w:num>
  <w:num w:numId="14">
    <w:abstractNumId w:val="24"/>
  </w:num>
  <w:num w:numId="15">
    <w:abstractNumId w:val="105"/>
  </w:num>
  <w:num w:numId="16">
    <w:abstractNumId w:val="10"/>
  </w:num>
  <w:num w:numId="17">
    <w:abstractNumId w:val="86"/>
  </w:num>
  <w:num w:numId="18">
    <w:abstractNumId w:val="66"/>
  </w:num>
  <w:num w:numId="19">
    <w:abstractNumId w:val="12"/>
  </w:num>
  <w:num w:numId="20">
    <w:abstractNumId w:val="5"/>
  </w:num>
  <w:num w:numId="21">
    <w:abstractNumId w:val="82"/>
  </w:num>
  <w:num w:numId="22">
    <w:abstractNumId w:val="14"/>
  </w:num>
  <w:num w:numId="23">
    <w:abstractNumId w:val="109"/>
  </w:num>
  <w:num w:numId="24">
    <w:abstractNumId w:val="7"/>
  </w:num>
  <w:num w:numId="25">
    <w:abstractNumId w:val="73"/>
  </w:num>
  <w:num w:numId="26">
    <w:abstractNumId w:val="102"/>
  </w:num>
  <w:num w:numId="27">
    <w:abstractNumId w:val="44"/>
  </w:num>
  <w:num w:numId="28">
    <w:abstractNumId w:val="51"/>
  </w:num>
  <w:num w:numId="29">
    <w:abstractNumId w:val="1"/>
  </w:num>
  <w:num w:numId="30">
    <w:abstractNumId w:val="94"/>
  </w:num>
  <w:num w:numId="31">
    <w:abstractNumId w:val="119"/>
  </w:num>
  <w:num w:numId="32">
    <w:abstractNumId w:val="49"/>
  </w:num>
  <w:num w:numId="33">
    <w:abstractNumId w:val="106"/>
  </w:num>
  <w:num w:numId="34">
    <w:abstractNumId w:val="104"/>
  </w:num>
  <w:num w:numId="35">
    <w:abstractNumId w:val="107"/>
  </w:num>
  <w:num w:numId="36">
    <w:abstractNumId w:val="48"/>
  </w:num>
  <w:num w:numId="37">
    <w:abstractNumId w:val="6"/>
  </w:num>
  <w:num w:numId="38">
    <w:abstractNumId w:val="62"/>
  </w:num>
  <w:num w:numId="39">
    <w:abstractNumId w:val="67"/>
  </w:num>
  <w:num w:numId="40">
    <w:abstractNumId w:val="16"/>
  </w:num>
  <w:num w:numId="41">
    <w:abstractNumId w:val="88"/>
  </w:num>
  <w:num w:numId="42">
    <w:abstractNumId w:val="13"/>
  </w:num>
  <w:num w:numId="43">
    <w:abstractNumId w:val="15"/>
  </w:num>
  <w:num w:numId="44">
    <w:abstractNumId w:val="113"/>
  </w:num>
  <w:num w:numId="45">
    <w:abstractNumId w:val="116"/>
  </w:num>
  <w:num w:numId="46">
    <w:abstractNumId w:val="31"/>
  </w:num>
  <w:num w:numId="47">
    <w:abstractNumId w:val="114"/>
  </w:num>
  <w:num w:numId="48">
    <w:abstractNumId w:val="85"/>
  </w:num>
  <w:num w:numId="49">
    <w:abstractNumId w:val="72"/>
  </w:num>
  <w:num w:numId="50">
    <w:abstractNumId w:val="71"/>
  </w:num>
  <w:num w:numId="51">
    <w:abstractNumId w:val="65"/>
  </w:num>
  <w:num w:numId="52">
    <w:abstractNumId w:val="55"/>
  </w:num>
  <w:num w:numId="53">
    <w:abstractNumId w:val="23"/>
  </w:num>
  <w:num w:numId="54">
    <w:abstractNumId w:val="110"/>
  </w:num>
  <w:num w:numId="55">
    <w:abstractNumId w:val="47"/>
  </w:num>
  <w:num w:numId="56">
    <w:abstractNumId w:val="54"/>
  </w:num>
  <w:num w:numId="57">
    <w:abstractNumId w:val="77"/>
  </w:num>
  <w:num w:numId="58">
    <w:abstractNumId w:val="19"/>
  </w:num>
  <w:num w:numId="59">
    <w:abstractNumId w:val="96"/>
  </w:num>
  <w:num w:numId="60">
    <w:abstractNumId w:val="20"/>
  </w:num>
  <w:num w:numId="61">
    <w:abstractNumId w:val="28"/>
  </w:num>
  <w:num w:numId="62">
    <w:abstractNumId w:val="101"/>
  </w:num>
  <w:num w:numId="63">
    <w:abstractNumId w:val="99"/>
  </w:num>
  <w:num w:numId="64">
    <w:abstractNumId w:val="63"/>
  </w:num>
  <w:num w:numId="65">
    <w:abstractNumId w:val="29"/>
  </w:num>
  <w:num w:numId="66">
    <w:abstractNumId w:val="3"/>
  </w:num>
  <w:num w:numId="67">
    <w:abstractNumId w:val="0"/>
  </w:num>
  <w:num w:numId="68">
    <w:abstractNumId w:val="61"/>
  </w:num>
  <w:num w:numId="69">
    <w:abstractNumId w:val="79"/>
  </w:num>
  <w:num w:numId="70">
    <w:abstractNumId w:val="32"/>
  </w:num>
  <w:num w:numId="71">
    <w:abstractNumId w:val="33"/>
  </w:num>
  <w:num w:numId="72">
    <w:abstractNumId w:val="108"/>
  </w:num>
  <w:num w:numId="73">
    <w:abstractNumId w:val="98"/>
  </w:num>
  <w:num w:numId="74">
    <w:abstractNumId w:val="91"/>
  </w:num>
  <w:num w:numId="75">
    <w:abstractNumId w:val="83"/>
  </w:num>
  <w:num w:numId="76">
    <w:abstractNumId w:val="52"/>
  </w:num>
  <w:num w:numId="77">
    <w:abstractNumId w:val="46"/>
  </w:num>
  <w:num w:numId="78">
    <w:abstractNumId w:val="25"/>
  </w:num>
  <w:num w:numId="79">
    <w:abstractNumId w:val="30"/>
  </w:num>
  <w:num w:numId="80">
    <w:abstractNumId w:val="34"/>
  </w:num>
  <w:num w:numId="81">
    <w:abstractNumId w:val="11"/>
  </w:num>
  <w:num w:numId="82">
    <w:abstractNumId w:val="43"/>
  </w:num>
  <w:num w:numId="83">
    <w:abstractNumId w:val="70"/>
  </w:num>
  <w:num w:numId="84">
    <w:abstractNumId w:val="9"/>
  </w:num>
  <w:num w:numId="85">
    <w:abstractNumId w:val="75"/>
  </w:num>
  <w:num w:numId="86">
    <w:abstractNumId w:val="27"/>
  </w:num>
  <w:num w:numId="87">
    <w:abstractNumId w:val="17"/>
  </w:num>
  <w:num w:numId="88">
    <w:abstractNumId w:val="53"/>
  </w:num>
  <w:num w:numId="89">
    <w:abstractNumId w:val="117"/>
  </w:num>
  <w:num w:numId="90">
    <w:abstractNumId w:val="120"/>
  </w:num>
  <w:num w:numId="91">
    <w:abstractNumId w:val="87"/>
  </w:num>
  <w:num w:numId="92">
    <w:abstractNumId w:val="68"/>
  </w:num>
  <w:num w:numId="93">
    <w:abstractNumId w:val="35"/>
  </w:num>
  <w:num w:numId="94">
    <w:abstractNumId w:val="76"/>
  </w:num>
  <w:num w:numId="95">
    <w:abstractNumId w:val="40"/>
  </w:num>
  <w:num w:numId="96">
    <w:abstractNumId w:val="26"/>
  </w:num>
  <w:num w:numId="97">
    <w:abstractNumId w:val="21"/>
  </w:num>
  <w:num w:numId="98">
    <w:abstractNumId w:val="78"/>
  </w:num>
  <w:num w:numId="99">
    <w:abstractNumId w:val="69"/>
  </w:num>
  <w:num w:numId="100">
    <w:abstractNumId w:val="56"/>
  </w:num>
  <w:num w:numId="101">
    <w:abstractNumId w:val="57"/>
  </w:num>
  <w:num w:numId="102">
    <w:abstractNumId w:val="100"/>
  </w:num>
  <w:num w:numId="103">
    <w:abstractNumId w:val="92"/>
  </w:num>
  <w:num w:numId="104">
    <w:abstractNumId w:val="81"/>
  </w:num>
  <w:num w:numId="105">
    <w:abstractNumId w:val="103"/>
  </w:num>
  <w:num w:numId="106">
    <w:abstractNumId w:val="95"/>
  </w:num>
  <w:num w:numId="107">
    <w:abstractNumId w:val="84"/>
  </w:num>
  <w:num w:numId="108">
    <w:abstractNumId w:val="115"/>
  </w:num>
  <w:num w:numId="109">
    <w:abstractNumId w:val="2"/>
  </w:num>
  <w:num w:numId="110">
    <w:abstractNumId w:val="64"/>
  </w:num>
  <w:num w:numId="111">
    <w:abstractNumId w:val="37"/>
  </w:num>
  <w:num w:numId="112">
    <w:abstractNumId w:val="80"/>
  </w:num>
  <w:num w:numId="113">
    <w:abstractNumId w:val="60"/>
  </w:num>
  <w:num w:numId="114">
    <w:abstractNumId w:val="90"/>
  </w:num>
  <w:num w:numId="115">
    <w:abstractNumId w:val="59"/>
  </w:num>
  <w:num w:numId="116">
    <w:abstractNumId w:val="39"/>
  </w:num>
  <w:num w:numId="117">
    <w:abstractNumId w:val="93"/>
  </w:num>
  <w:num w:numId="118">
    <w:abstractNumId w:val="36"/>
  </w:num>
  <w:num w:numId="119">
    <w:abstractNumId w:val="4"/>
  </w:num>
  <w:num w:numId="120">
    <w:abstractNumId w:val="97"/>
  </w:num>
  <w:num w:numId="121">
    <w:abstractNumId w:val="22"/>
  </w:num>
  <w:numIdMacAtCleanup w:val="1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forms" w:enforcement="1" w:cryptProviderType="rsaAES" w:cryptAlgorithmClass="hash" w:cryptAlgorithmType="typeAny" w:cryptAlgorithmSid="14" w:cryptSpinCount="100000" w:hash="/xx9SCpz9kkUSq/lYebGBkaPDcG0Dawq8kJLazUEhWk0YfZOC4dtYf0tW/zZbMrt/NkrBmzrOleVVIDbJPrcGA==" w:salt="zIrkmPMpeVH9130RULmFOg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pos w:val="sectEnd"/>
    <w:endnote w:id="-1"/>
    <w:endnote w:id="0"/>
    <w:endnote w:id="1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NDY1MTewNDM3NTRX0lEKTi0uzszPAykwrAUAh6h7zywAAAA="/>
  </w:docVars>
  <w:rsids>
    <w:rsidRoot w:val="00770D71"/>
    <w:rsid w:val="00000837"/>
    <w:rsid w:val="00001275"/>
    <w:rsid w:val="00001465"/>
    <w:rsid w:val="00001C40"/>
    <w:rsid w:val="00002380"/>
    <w:rsid w:val="00002CDB"/>
    <w:rsid w:val="0000318D"/>
    <w:rsid w:val="00003D71"/>
    <w:rsid w:val="000051C6"/>
    <w:rsid w:val="00005305"/>
    <w:rsid w:val="00005905"/>
    <w:rsid w:val="00005954"/>
    <w:rsid w:val="00005D9D"/>
    <w:rsid w:val="00005FB1"/>
    <w:rsid w:val="00006385"/>
    <w:rsid w:val="00006424"/>
    <w:rsid w:val="00007823"/>
    <w:rsid w:val="000123C9"/>
    <w:rsid w:val="00012E6B"/>
    <w:rsid w:val="00013ED2"/>
    <w:rsid w:val="00015847"/>
    <w:rsid w:val="000164F7"/>
    <w:rsid w:val="00016924"/>
    <w:rsid w:val="00016CDB"/>
    <w:rsid w:val="00017D5C"/>
    <w:rsid w:val="0002054E"/>
    <w:rsid w:val="00020802"/>
    <w:rsid w:val="00020C83"/>
    <w:rsid w:val="00021D76"/>
    <w:rsid w:val="0002296E"/>
    <w:rsid w:val="000231E7"/>
    <w:rsid w:val="0002376E"/>
    <w:rsid w:val="000237A4"/>
    <w:rsid w:val="00023AAA"/>
    <w:rsid w:val="00024105"/>
    <w:rsid w:val="00024693"/>
    <w:rsid w:val="00024856"/>
    <w:rsid w:val="00024CC1"/>
    <w:rsid w:val="00024F59"/>
    <w:rsid w:val="00025BB0"/>
    <w:rsid w:val="00025EF2"/>
    <w:rsid w:val="0002639A"/>
    <w:rsid w:val="00026649"/>
    <w:rsid w:val="00027DEE"/>
    <w:rsid w:val="00027E74"/>
    <w:rsid w:val="000301E2"/>
    <w:rsid w:val="000304C2"/>
    <w:rsid w:val="0003116D"/>
    <w:rsid w:val="00031A7F"/>
    <w:rsid w:val="000328DC"/>
    <w:rsid w:val="00032A8B"/>
    <w:rsid w:val="00032BD9"/>
    <w:rsid w:val="000330F0"/>
    <w:rsid w:val="00033E7B"/>
    <w:rsid w:val="000340BB"/>
    <w:rsid w:val="00034E6A"/>
    <w:rsid w:val="000361BB"/>
    <w:rsid w:val="0003639A"/>
    <w:rsid w:val="00037E42"/>
    <w:rsid w:val="0004040C"/>
    <w:rsid w:val="00040666"/>
    <w:rsid w:val="00040885"/>
    <w:rsid w:val="00041F03"/>
    <w:rsid w:val="00041F50"/>
    <w:rsid w:val="00042C8D"/>
    <w:rsid w:val="00042EC2"/>
    <w:rsid w:val="00043D59"/>
    <w:rsid w:val="00043F03"/>
    <w:rsid w:val="0004437B"/>
    <w:rsid w:val="0004453C"/>
    <w:rsid w:val="0004462B"/>
    <w:rsid w:val="00044940"/>
    <w:rsid w:val="000450B3"/>
    <w:rsid w:val="000458F7"/>
    <w:rsid w:val="000461F6"/>
    <w:rsid w:val="00046709"/>
    <w:rsid w:val="00046AD1"/>
    <w:rsid w:val="00047367"/>
    <w:rsid w:val="00050BBC"/>
    <w:rsid w:val="00051094"/>
    <w:rsid w:val="00051FAD"/>
    <w:rsid w:val="000522CD"/>
    <w:rsid w:val="000523F9"/>
    <w:rsid w:val="00052740"/>
    <w:rsid w:val="00052C6C"/>
    <w:rsid w:val="00053278"/>
    <w:rsid w:val="00053BEA"/>
    <w:rsid w:val="00054300"/>
    <w:rsid w:val="00055329"/>
    <w:rsid w:val="000553F4"/>
    <w:rsid w:val="000557B9"/>
    <w:rsid w:val="00056959"/>
    <w:rsid w:val="0005702A"/>
    <w:rsid w:val="0005764F"/>
    <w:rsid w:val="0005788D"/>
    <w:rsid w:val="00057957"/>
    <w:rsid w:val="00057E4E"/>
    <w:rsid w:val="00060E9A"/>
    <w:rsid w:val="00061143"/>
    <w:rsid w:val="00061673"/>
    <w:rsid w:val="0006247A"/>
    <w:rsid w:val="00062D3E"/>
    <w:rsid w:val="0006340E"/>
    <w:rsid w:val="00063C5F"/>
    <w:rsid w:val="00064B49"/>
    <w:rsid w:val="00065289"/>
    <w:rsid w:val="0006584E"/>
    <w:rsid w:val="00065911"/>
    <w:rsid w:val="000673DB"/>
    <w:rsid w:val="00067B48"/>
    <w:rsid w:val="00070277"/>
    <w:rsid w:val="0007032D"/>
    <w:rsid w:val="00070653"/>
    <w:rsid w:val="00071D33"/>
    <w:rsid w:val="0007229D"/>
    <w:rsid w:val="00072C03"/>
    <w:rsid w:val="00073EEF"/>
    <w:rsid w:val="00075081"/>
    <w:rsid w:val="0007631A"/>
    <w:rsid w:val="000763AA"/>
    <w:rsid w:val="00076740"/>
    <w:rsid w:val="000768BF"/>
    <w:rsid w:val="00076CE1"/>
    <w:rsid w:val="00076E96"/>
    <w:rsid w:val="00076FD4"/>
    <w:rsid w:val="000779EA"/>
    <w:rsid w:val="00080F93"/>
    <w:rsid w:val="000811CD"/>
    <w:rsid w:val="00082E6F"/>
    <w:rsid w:val="00083492"/>
    <w:rsid w:val="000841AF"/>
    <w:rsid w:val="000842E7"/>
    <w:rsid w:val="0008434E"/>
    <w:rsid w:val="00084422"/>
    <w:rsid w:val="00085A8C"/>
    <w:rsid w:val="00086112"/>
    <w:rsid w:val="00087910"/>
    <w:rsid w:val="00090354"/>
    <w:rsid w:val="0009064F"/>
    <w:rsid w:val="000909B6"/>
    <w:rsid w:val="00091342"/>
    <w:rsid w:val="00091F0B"/>
    <w:rsid w:val="00092888"/>
    <w:rsid w:val="00094D4C"/>
    <w:rsid w:val="00096516"/>
    <w:rsid w:val="00097A28"/>
    <w:rsid w:val="00097FEF"/>
    <w:rsid w:val="000A057F"/>
    <w:rsid w:val="000A074C"/>
    <w:rsid w:val="000A09F3"/>
    <w:rsid w:val="000A0BA5"/>
    <w:rsid w:val="000A14A7"/>
    <w:rsid w:val="000A16AE"/>
    <w:rsid w:val="000A16FB"/>
    <w:rsid w:val="000A1A1D"/>
    <w:rsid w:val="000A1B62"/>
    <w:rsid w:val="000A25D8"/>
    <w:rsid w:val="000A29F3"/>
    <w:rsid w:val="000A368F"/>
    <w:rsid w:val="000A440D"/>
    <w:rsid w:val="000A4412"/>
    <w:rsid w:val="000A4FEB"/>
    <w:rsid w:val="000A52BB"/>
    <w:rsid w:val="000A5420"/>
    <w:rsid w:val="000A57AD"/>
    <w:rsid w:val="000A5FE9"/>
    <w:rsid w:val="000A651F"/>
    <w:rsid w:val="000A6DDC"/>
    <w:rsid w:val="000A72BC"/>
    <w:rsid w:val="000A7B67"/>
    <w:rsid w:val="000A7F6F"/>
    <w:rsid w:val="000B013F"/>
    <w:rsid w:val="000B0259"/>
    <w:rsid w:val="000B04E3"/>
    <w:rsid w:val="000B074A"/>
    <w:rsid w:val="000B1CC5"/>
    <w:rsid w:val="000B295F"/>
    <w:rsid w:val="000B3AA3"/>
    <w:rsid w:val="000B3B87"/>
    <w:rsid w:val="000B3BAB"/>
    <w:rsid w:val="000B3D59"/>
    <w:rsid w:val="000B4650"/>
    <w:rsid w:val="000B47DD"/>
    <w:rsid w:val="000B4FCB"/>
    <w:rsid w:val="000B5291"/>
    <w:rsid w:val="000B5AA2"/>
    <w:rsid w:val="000C0E78"/>
    <w:rsid w:val="000C1681"/>
    <w:rsid w:val="000C175D"/>
    <w:rsid w:val="000C1993"/>
    <w:rsid w:val="000C1A55"/>
    <w:rsid w:val="000C27A2"/>
    <w:rsid w:val="000C4128"/>
    <w:rsid w:val="000C4DF0"/>
    <w:rsid w:val="000C542D"/>
    <w:rsid w:val="000C7E26"/>
    <w:rsid w:val="000D2F2C"/>
    <w:rsid w:val="000D370A"/>
    <w:rsid w:val="000D3E12"/>
    <w:rsid w:val="000D3E46"/>
    <w:rsid w:val="000D43B7"/>
    <w:rsid w:val="000D4442"/>
    <w:rsid w:val="000D68C1"/>
    <w:rsid w:val="000D6C61"/>
    <w:rsid w:val="000D6F32"/>
    <w:rsid w:val="000D6FB3"/>
    <w:rsid w:val="000D722D"/>
    <w:rsid w:val="000D74CE"/>
    <w:rsid w:val="000D750E"/>
    <w:rsid w:val="000E00DE"/>
    <w:rsid w:val="000E0463"/>
    <w:rsid w:val="000E338E"/>
    <w:rsid w:val="000E3AA9"/>
    <w:rsid w:val="000E3D80"/>
    <w:rsid w:val="000E51CE"/>
    <w:rsid w:val="000E66F1"/>
    <w:rsid w:val="000E6AB5"/>
    <w:rsid w:val="000E7BC6"/>
    <w:rsid w:val="000E7CC0"/>
    <w:rsid w:val="000F076B"/>
    <w:rsid w:val="000F0A60"/>
    <w:rsid w:val="000F0ED1"/>
    <w:rsid w:val="000F15F9"/>
    <w:rsid w:val="000F1CAF"/>
    <w:rsid w:val="000F1E5D"/>
    <w:rsid w:val="000F29B9"/>
    <w:rsid w:val="000F3B7E"/>
    <w:rsid w:val="000F3E98"/>
    <w:rsid w:val="000F4699"/>
    <w:rsid w:val="000F48D0"/>
    <w:rsid w:val="000F5BE0"/>
    <w:rsid w:val="000F6B36"/>
    <w:rsid w:val="000F76A0"/>
    <w:rsid w:val="000F7973"/>
    <w:rsid w:val="00102084"/>
    <w:rsid w:val="001024B8"/>
    <w:rsid w:val="00104824"/>
    <w:rsid w:val="00105084"/>
    <w:rsid w:val="001055F9"/>
    <w:rsid w:val="00107BB7"/>
    <w:rsid w:val="00110127"/>
    <w:rsid w:val="00111BC7"/>
    <w:rsid w:val="00111E70"/>
    <w:rsid w:val="00112F4F"/>
    <w:rsid w:val="00112F67"/>
    <w:rsid w:val="00113034"/>
    <w:rsid w:val="001134B3"/>
    <w:rsid w:val="001134F6"/>
    <w:rsid w:val="001137D5"/>
    <w:rsid w:val="001142C6"/>
    <w:rsid w:val="00114408"/>
    <w:rsid w:val="001147C4"/>
    <w:rsid w:val="001148DE"/>
    <w:rsid w:val="0011495D"/>
    <w:rsid w:val="001149C7"/>
    <w:rsid w:val="001151AB"/>
    <w:rsid w:val="00117045"/>
    <w:rsid w:val="001170E2"/>
    <w:rsid w:val="00117311"/>
    <w:rsid w:val="00117516"/>
    <w:rsid w:val="001179C4"/>
    <w:rsid w:val="00120163"/>
    <w:rsid w:val="00120A6F"/>
    <w:rsid w:val="00120A8D"/>
    <w:rsid w:val="001224C7"/>
    <w:rsid w:val="00122FB8"/>
    <w:rsid w:val="001233E5"/>
    <w:rsid w:val="00123482"/>
    <w:rsid w:val="001238C4"/>
    <w:rsid w:val="00123B22"/>
    <w:rsid w:val="00123B7B"/>
    <w:rsid w:val="001240C8"/>
    <w:rsid w:val="00124E4E"/>
    <w:rsid w:val="0012570B"/>
    <w:rsid w:val="00125CE5"/>
    <w:rsid w:val="00126284"/>
    <w:rsid w:val="0012651D"/>
    <w:rsid w:val="00126A2D"/>
    <w:rsid w:val="00127062"/>
    <w:rsid w:val="001271A1"/>
    <w:rsid w:val="00127F3B"/>
    <w:rsid w:val="001307CA"/>
    <w:rsid w:val="00130CC4"/>
    <w:rsid w:val="00131360"/>
    <w:rsid w:val="001316C3"/>
    <w:rsid w:val="00132350"/>
    <w:rsid w:val="001326E0"/>
    <w:rsid w:val="00132712"/>
    <w:rsid w:val="00132930"/>
    <w:rsid w:val="00132F39"/>
    <w:rsid w:val="001338D8"/>
    <w:rsid w:val="00133BE5"/>
    <w:rsid w:val="00133E73"/>
    <w:rsid w:val="00133EFC"/>
    <w:rsid w:val="0013441E"/>
    <w:rsid w:val="00134A49"/>
    <w:rsid w:val="00134D00"/>
    <w:rsid w:val="0013530A"/>
    <w:rsid w:val="001355F6"/>
    <w:rsid w:val="00136B15"/>
    <w:rsid w:val="00137D7A"/>
    <w:rsid w:val="001401F5"/>
    <w:rsid w:val="0014057C"/>
    <w:rsid w:val="00140A15"/>
    <w:rsid w:val="00141605"/>
    <w:rsid w:val="00142037"/>
    <w:rsid w:val="00142077"/>
    <w:rsid w:val="001422C9"/>
    <w:rsid w:val="00142A09"/>
    <w:rsid w:val="00142C7F"/>
    <w:rsid w:val="00143720"/>
    <w:rsid w:val="00144B6D"/>
    <w:rsid w:val="00144BCD"/>
    <w:rsid w:val="00144E2D"/>
    <w:rsid w:val="001454AC"/>
    <w:rsid w:val="00145A86"/>
    <w:rsid w:val="00145F25"/>
    <w:rsid w:val="0014659D"/>
    <w:rsid w:val="00146AE5"/>
    <w:rsid w:val="00147591"/>
    <w:rsid w:val="00150097"/>
    <w:rsid w:val="00150209"/>
    <w:rsid w:val="00150CD5"/>
    <w:rsid w:val="00150E4A"/>
    <w:rsid w:val="00151945"/>
    <w:rsid w:val="0015231E"/>
    <w:rsid w:val="00152705"/>
    <w:rsid w:val="00152726"/>
    <w:rsid w:val="001534EC"/>
    <w:rsid w:val="00153792"/>
    <w:rsid w:val="0015455D"/>
    <w:rsid w:val="00155607"/>
    <w:rsid w:val="0015632F"/>
    <w:rsid w:val="00160F2E"/>
    <w:rsid w:val="00160FB6"/>
    <w:rsid w:val="001614F2"/>
    <w:rsid w:val="0016157A"/>
    <w:rsid w:val="00161842"/>
    <w:rsid w:val="00161F8C"/>
    <w:rsid w:val="00162FFC"/>
    <w:rsid w:val="0016363F"/>
    <w:rsid w:val="00163F3E"/>
    <w:rsid w:val="00164AC4"/>
    <w:rsid w:val="00165797"/>
    <w:rsid w:val="0016635D"/>
    <w:rsid w:val="00166676"/>
    <w:rsid w:val="0016690B"/>
    <w:rsid w:val="00167628"/>
    <w:rsid w:val="00167720"/>
    <w:rsid w:val="001716CE"/>
    <w:rsid w:val="00171738"/>
    <w:rsid w:val="00171746"/>
    <w:rsid w:val="001717F7"/>
    <w:rsid w:val="0017255E"/>
    <w:rsid w:val="001726FE"/>
    <w:rsid w:val="0017380F"/>
    <w:rsid w:val="00174C54"/>
    <w:rsid w:val="00174F7F"/>
    <w:rsid w:val="00181BCE"/>
    <w:rsid w:val="0018218B"/>
    <w:rsid w:val="00182412"/>
    <w:rsid w:val="0018267D"/>
    <w:rsid w:val="0018314D"/>
    <w:rsid w:val="001838F1"/>
    <w:rsid w:val="00184BCB"/>
    <w:rsid w:val="00184EB1"/>
    <w:rsid w:val="00185671"/>
    <w:rsid w:val="00185A3D"/>
    <w:rsid w:val="0018615F"/>
    <w:rsid w:val="00186FD2"/>
    <w:rsid w:val="0018783D"/>
    <w:rsid w:val="0018794B"/>
    <w:rsid w:val="00187EF6"/>
    <w:rsid w:val="0019053B"/>
    <w:rsid w:val="0019072C"/>
    <w:rsid w:val="0019077D"/>
    <w:rsid w:val="001909BA"/>
    <w:rsid w:val="0019271F"/>
    <w:rsid w:val="00192A60"/>
    <w:rsid w:val="0019396C"/>
    <w:rsid w:val="001939AE"/>
    <w:rsid w:val="00194240"/>
    <w:rsid w:val="00195BA9"/>
    <w:rsid w:val="001960A9"/>
    <w:rsid w:val="001967E9"/>
    <w:rsid w:val="00196A68"/>
    <w:rsid w:val="00197550"/>
    <w:rsid w:val="0019760F"/>
    <w:rsid w:val="00197F61"/>
    <w:rsid w:val="001A0A73"/>
    <w:rsid w:val="001A13FC"/>
    <w:rsid w:val="001A143B"/>
    <w:rsid w:val="001A1968"/>
    <w:rsid w:val="001A1B31"/>
    <w:rsid w:val="001A2DA3"/>
    <w:rsid w:val="001A324E"/>
    <w:rsid w:val="001A3467"/>
    <w:rsid w:val="001A363F"/>
    <w:rsid w:val="001A387D"/>
    <w:rsid w:val="001A3AA5"/>
    <w:rsid w:val="001A3FD2"/>
    <w:rsid w:val="001A48FC"/>
    <w:rsid w:val="001A4A35"/>
    <w:rsid w:val="001A5213"/>
    <w:rsid w:val="001A5B8E"/>
    <w:rsid w:val="001A5C5E"/>
    <w:rsid w:val="001A67D4"/>
    <w:rsid w:val="001A6DCE"/>
    <w:rsid w:val="001A6F76"/>
    <w:rsid w:val="001A77BE"/>
    <w:rsid w:val="001A7B01"/>
    <w:rsid w:val="001A7CF7"/>
    <w:rsid w:val="001B007D"/>
    <w:rsid w:val="001B0121"/>
    <w:rsid w:val="001B0A21"/>
    <w:rsid w:val="001B152B"/>
    <w:rsid w:val="001B18BE"/>
    <w:rsid w:val="001B21BE"/>
    <w:rsid w:val="001B23A1"/>
    <w:rsid w:val="001B251B"/>
    <w:rsid w:val="001B3925"/>
    <w:rsid w:val="001B3AD7"/>
    <w:rsid w:val="001B5119"/>
    <w:rsid w:val="001B5124"/>
    <w:rsid w:val="001B7007"/>
    <w:rsid w:val="001C0172"/>
    <w:rsid w:val="001C0CF2"/>
    <w:rsid w:val="001C144B"/>
    <w:rsid w:val="001C2672"/>
    <w:rsid w:val="001C49AF"/>
    <w:rsid w:val="001C4E9B"/>
    <w:rsid w:val="001C55F7"/>
    <w:rsid w:val="001C6141"/>
    <w:rsid w:val="001C6A2F"/>
    <w:rsid w:val="001C6A83"/>
    <w:rsid w:val="001C78F7"/>
    <w:rsid w:val="001D0057"/>
    <w:rsid w:val="001D06F3"/>
    <w:rsid w:val="001D0AA1"/>
    <w:rsid w:val="001D15C3"/>
    <w:rsid w:val="001D231B"/>
    <w:rsid w:val="001D2592"/>
    <w:rsid w:val="001D42CD"/>
    <w:rsid w:val="001D483F"/>
    <w:rsid w:val="001D5302"/>
    <w:rsid w:val="001D598E"/>
    <w:rsid w:val="001D64D9"/>
    <w:rsid w:val="001D6682"/>
    <w:rsid w:val="001D6DE4"/>
    <w:rsid w:val="001D73FD"/>
    <w:rsid w:val="001E0B8C"/>
    <w:rsid w:val="001E255D"/>
    <w:rsid w:val="001E27CB"/>
    <w:rsid w:val="001E2D6C"/>
    <w:rsid w:val="001E2D74"/>
    <w:rsid w:val="001E3BCA"/>
    <w:rsid w:val="001E49D6"/>
    <w:rsid w:val="001E4B7B"/>
    <w:rsid w:val="001E65DC"/>
    <w:rsid w:val="001E6E7C"/>
    <w:rsid w:val="001E6F1A"/>
    <w:rsid w:val="001E7860"/>
    <w:rsid w:val="001F0460"/>
    <w:rsid w:val="001F05B8"/>
    <w:rsid w:val="001F09D6"/>
    <w:rsid w:val="001F0D49"/>
    <w:rsid w:val="001F1567"/>
    <w:rsid w:val="001F22D2"/>
    <w:rsid w:val="001F2512"/>
    <w:rsid w:val="001F2F9E"/>
    <w:rsid w:val="001F3026"/>
    <w:rsid w:val="001F456B"/>
    <w:rsid w:val="001F46F9"/>
    <w:rsid w:val="001F4AFA"/>
    <w:rsid w:val="001F4DE4"/>
    <w:rsid w:val="001F4F55"/>
    <w:rsid w:val="001F608B"/>
    <w:rsid w:val="001F70D3"/>
    <w:rsid w:val="001F7BB3"/>
    <w:rsid w:val="001F7BDC"/>
    <w:rsid w:val="00200441"/>
    <w:rsid w:val="00200819"/>
    <w:rsid w:val="002013BC"/>
    <w:rsid w:val="002013E5"/>
    <w:rsid w:val="002036A5"/>
    <w:rsid w:val="00203C4A"/>
    <w:rsid w:val="00204773"/>
    <w:rsid w:val="002049AE"/>
    <w:rsid w:val="002052B7"/>
    <w:rsid w:val="00205BAB"/>
    <w:rsid w:val="0020697A"/>
    <w:rsid w:val="00207453"/>
    <w:rsid w:val="00210268"/>
    <w:rsid w:val="00210DAD"/>
    <w:rsid w:val="00211A05"/>
    <w:rsid w:val="00211A0D"/>
    <w:rsid w:val="00212271"/>
    <w:rsid w:val="0021270D"/>
    <w:rsid w:val="002129FF"/>
    <w:rsid w:val="00212A3B"/>
    <w:rsid w:val="00212AF9"/>
    <w:rsid w:val="00213AD0"/>
    <w:rsid w:val="00214F55"/>
    <w:rsid w:val="00216756"/>
    <w:rsid w:val="00216950"/>
    <w:rsid w:val="00216966"/>
    <w:rsid w:val="00216BCA"/>
    <w:rsid w:val="0021707D"/>
    <w:rsid w:val="002170EC"/>
    <w:rsid w:val="002200C2"/>
    <w:rsid w:val="0022015F"/>
    <w:rsid w:val="002202EA"/>
    <w:rsid w:val="0022165E"/>
    <w:rsid w:val="0022193D"/>
    <w:rsid w:val="00221C65"/>
    <w:rsid w:val="00221EDF"/>
    <w:rsid w:val="00221F21"/>
    <w:rsid w:val="00222247"/>
    <w:rsid w:val="00222BAE"/>
    <w:rsid w:val="00222EE3"/>
    <w:rsid w:val="00223535"/>
    <w:rsid w:val="002235CB"/>
    <w:rsid w:val="00223C90"/>
    <w:rsid w:val="002259AF"/>
    <w:rsid w:val="00225A98"/>
    <w:rsid w:val="00225F20"/>
    <w:rsid w:val="002270EA"/>
    <w:rsid w:val="002275EC"/>
    <w:rsid w:val="002278D9"/>
    <w:rsid w:val="00227C80"/>
    <w:rsid w:val="00227F5B"/>
    <w:rsid w:val="00231D4B"/>
    <w:rsid w:val="00231E9D"/>
    <w:rsid w:val="00232405"/>
    <w:rsid w:val="00232C63"/>
    <w:rsid w:val="002331C9"/>
    <w:rsid w:val="0023372B"/>
    <w:rsid w:val="002351EA"/>
    <w:rsid w:val="00236C8A"/>
    <w:rsid w:val="00237425"/>
    <w:rsid w:val="00237A9C"/>
    <w:rsid w:val="00241ACC"/>
    <w:rsid w:val="00241BA1"/>
    <w:rsid w:val="00243246"/>
    <w:rsid w:val="00243CA3"/>
    <w:rsid w:val="00244AD1"/>
    <w:rsid w:val="00244AD4"/>
    <w:rsid w:val="002456F3"/>
    <w:rsid w:val="0024598A"/>
    <w:rsid w:val="00246980"/>
    <w:rsid w:val="00247184"/>
    <w:rsid w:val="00250174"/>
    <w:rsid w:val="00250BD5"/>
    <w:rsid w:val="00251624"/>
    <w:rsid w:val="00251CED"/>
    <w:rsid w:val="002520FD"/>
    <w:rsid w:val="00252170"/>
    <w:rsid w:val="00252F6E"/>
    <w:rsid w:val="002534CD"/>
    <w:rsid w:val="00253978"/>
    <w:rsid w:val="00255A81"/>
    <w:rsid w:val="00255D58"/>
    <w:rsid w:val="00256945"/>
    <w:rsid w:val="0025717E"/>
    <w:rsid w:val="00260349"/>
    <w:rsid w:val="0026114F"/>
    <w:rsid w:val="002618E2"/>
    <w:rsid w:val="00261B87"/>
    <w:rsid w:val="00261BB4"/>
    <w:rsid w:val="00262346"/>
    <w:rsid w:val="002630E2"/>
    <w:rsid w:val="00263196"/>
    <w:rsid w:val="0026320E"/>
    <w:rsid w:val="002638AF"/>
    <w:rsid w:val="00263C6C"/>
    <w:rsid w:val="00264383"/>
    <w:rsid w:val="0026486E"/>
    <w:rsid w:val="00264C06"/>
    <w:rsid w:val="00265D96"/>
    <w:rsid w:val="0026610E"/>
    <w:rsid w:val="00266AC4"/>
    <w:rsid w:val="00266DFA"/>
    <w:rsid w:val="00266F01"/>
    <w:rsid w:val="0026722B"/>
    <w:rsid w:val="00267243"/>
    <w:rsid w:val="00270642"/>
    <w:rsid w:val="00270E4F"/>
    <w:rsid w:val="00270EC7"/>
    <w:rsid w:val="002718C4"/>
    <w:rsid w:val="0027191D"/>
    <w:rsid w:val="0027217B"/>
    <w:rsid w:val="002722D4"/>
    <w:rsid w:val="002723C3"/>
    <w:rsid w:val="002732B2"/>
    <w:rsid w:val="0027394D"/>
    <w:rsid w:val="00273DCD"/>
    <w:rsid w:val="00274123"/>
    <w:rsid w:val="00274302"/>
    <w:rsid w:val="00274D4E"/>
    <w:rsid w:val="00275155"/>
    <w:rsid w:val="00276BB7"/>
    <w:rsid w:val="00277247"/>
    <w:rsid w:val="00277B64"/>
    <w:rsid w:val="00277F2E"/>
    <w:rsid w:val="0028073D"/>
    <w:rsid w:val="002807A7"/>
    <w:rsid w:val="00281A5E"/>
    <w:rsid w:val="00284C3C"/>
    <w:rsid w:val="002856A4"/>
    <w:rsid w:val="002856F7"/>
    <w:rsid w:val="00285CBA"/>
    <w:rsid w:val="00285F01"/>
    <w:rsid w:val="002868AF"/>
    <w:rsid w:val="00286EA2"/>
    <w:rsid w:val="00287815"/>
    <w:rsid w:val="002909E2"/>
    <w:rsid w:val="002911A9"/>
    <w:rsid w:val="00291DB1"/>
    <w:rsid w:val="002920DB"/>
    <w:rsid w:val="00292114"/>
    <w:rsid w:val="0029225C"/>
    <w:rsid w:val="00292AE7"/>
    <w:rsid w:val="00295042"/>
    <w:rsid w:val="00295AED"/>
    <w:rsid w:val="00296A25"/>
    <w:rsid w:val="00297117"/>
    <w:rsid w:val="002978F4"/>
    <w:rsid w:val="00297AB2"/>
    <w:rsid w:val="002A17DA"/>
    <w:rsid w:val="002A1DDC"/>
    <w:rsid w:val="002A2C62"/>
    <w:rsid w:val="002A41B5"/>
    <w:rsid w:val="002A4385"/>
    <w:rsid w:val="002A44D8"/>
    <w:rsid w:val="002A45EE"/>
    <w:rsid w:val="002A5D80"/>
    <w:rsid w:val="002A5E32"/>
    <w:rsid w:val="002A683C"/>
    <w:rsid w:val="002A6F12"/>
    <w:rsid w:val="002B01D4"/>
    <w:rsid w:val="002B043E"/>
    <w:rsid w:val="002B0A04"/>
    <w:rsid w:val="002B0A9D"/>
    <w:rsid w:val="002B1491"/>
    <w:rsid w:val="002B1F7C"/>
    <w:rsid w:val="002B2167"/>
    <w:rsid w:val="002B2471"/>
    <w:rsid w:val="002B25E8"/>
    <w:rsid w:val="002B274C"/>
    <w:rsid w:val="002B34ED"/>
    <w:rsid w:val="002B4DBC"/>
    <w:rsid w:val="002B4F29"/>
    <w:rsid w:val="002B59A6"/>
    <w:rsid w:val="002B5B3D"/>
    <w:rsid w:val="002B6D6B"/>
    <w:rsid w:val="002C057C"/>
    <w:rsid w:val="002C13AC"/>
    <w:rsid w:val="002C22ED"/>
    <w:rsid w:val="002C24A8"/>
    <w:rsid w:val="002C349F"/>
    <w:rsid w:val="002C3ED6"/>
    <w:rsid w:val="002C4427"/>
    <w:rsid w:val="002C50BE"/>
    <w:rsid w:val="002C5C2A"/>
    <w:rsid w:val="002C687D"/>
    <w:rsid w:val="002C7E2A"/>
    <w:rsid w:val="002D1031"/>
    <w:rsid w:val="002D1E9F"/>
    <w:rsid w:val="002D201B"/>
    <w:rsid w:val="002D3405"/>
    <w:rsid w:val="002D343C"/>
    <w:rsid w:val="002D38C5"/>
    <w:rsid w:val="002D3A1B"/>
    <w:rsid w:val="002D3B26"/>
    <w:rsid w:val="002D3E21"/>
    <w:rsid w:val="002D3E37"/>
    <w:rsid w:val="002D46F9"/>
    <w:rsid w:val="002D48A6"/>
    <w:rsid w:val="002D50A6"/>
    <w:rsid w:val="002D529F"/>
    <w:rsid w:val="002D5304"/>
    <w:rsid w:val="002D5B22"/>
    <w:rsid w:val="002D5C51"/>
    <w:rsid w:val="002D5E66"/>
    <w:rsid w:val="002D6EDE"/>
    <w:rsid w:val="002D7117"/>
    <w:rsid w:val="002D7348"/>
    <w:rsid w:val="002D7666"/>
    <w:rsid w:val="002E05AA"/>
    <w:rsid w:val="002E12BF"/>
    <w:rsid w:val="002E1F53"/>
    <w:rsid w:val="002E25E2"/>
    <w:rsid w:val="002E2FBD"/>
    <w:rsid w:val="002E3FEA"/>
    <w:rsid w:val="002E4606"/>
    <w:rsid w:val="002E471F"/>
    <w:rsid w:val="002E4F8B"/>
    <w:rsid w:val="002E5058"/>
    <w:rsid w:val="002E5176"/>
    <w:rsid w:val="002E5870"/>
    <w:rsid w:val="002E5A33"/>
    <w:rsid w:val="002E5D97"/>
    <w:rsid w:val="002E67FB"/>
    <w:rsid w:val="002E691A"/>
    <w:rsid w:val="002E6C9E"/>
    <w:rsid w:val="002E7114"/>
    <w:rsid w:val="002E7197"/>
    <w:rsid w:val="002F027B"/>
    <w:rsid w:val="002F0E2F"/>
    <w:rsid w:val="002F0F1A"/>
    <w:rsid w:val="002F10C1"/>
    <w:rsid w:val="002F1AFC"/>
    <w:rsid w:val="002F2254"/>
    <w:rsid w:val="002F2704"/>
    <w:rsid w:val="002F33BA"/>
    <w:rsid w:val="002F3EA4"/>
    <w:rsid w:val="002F3F37"/>
    <w:rsid w:val="002F447A"/>
    <w:rsid w:val="002F4561"/>
    <w:rsid w:val="002F5801"/>
    <w:rsid w:val="002F6577"/>
    <w:rsid w:val="002F7D18"/>
    <w:rsid w:val="00301D4F"/>
    <w:rsid w:val="00302956"/>
    <w:rsid w:val="00302D99"/>
    <w:rsid w:val="003034DA"/>
    <w:rsid w:val="00303747"/>
    <w:rsid w:val="003042B5"/>
    <w:rsid w:val="003043CC"/>
    <w:rsid w:val="003051B4"/>
    <w:rsid w:val="00305A0F"/>
    <w:rsid w:val="00305DF9"/>
    <w:rsid w:val="00306BD3"/>
    <w:rsid w:val="003076CD"/>
    <w:rsid w:val="00307FB2"/>
    <w:rsid w:val="003100CE"/>
    <w:rsid w:val="00310D96"/>
    <w:rsid w:val="003114B2"/>
    <w:rsid w:val="0031151D"/>
    <w:rsid w:val="00311AEF"/>
    <w:rsid w:val="00311C55"/>
    <w:rsid w:val="00311C6A"/>
    <w:rsid w:val="003126DF"/>
    <w:rsid w:val="00313945"/>
    <w:rsid w:val="00314BB2"/>
    <w:rsid w:val="00316BB1"/>
    <w:rsid w:val="00317021"/>
    <w:rsid w:val="003206AE"/>
    <w:rsid w:val="003207FD"/>
    <w:rsid w:val="00320C2B"/>
    <w:rsid w:val="00321CE6"/>
    <w:rsid w:val="00322C87"/>
    <w:rsid w:val="00323BFE"/>
    <w:rsid w:val="00324186"/>
    <w:rsid w:val="00325FD7"/>
    <w:rsid w:val="003268E2"/>
    <w:rsid w:val="00327BD3"/>
    <w:rsid w:val="00330232"/>
    <w:rsid w:val="003305A3"/>
    <w:rsid w:val="0033079C"/>
    <w:rsid w:val="00330BD6"/>
    <w:rsid w:val="00331A9F"/>
    <w:rsid w:val="00331B58"/>
    <w:rsid w:val="003321D1"/>
    <w:rsid w:val="00332657"/>
    <w:rsid w:val="00332B50"/>
    <w:rsid w:val="00333F4C"/>
    <w:rsid w:val="00334E8D"/>
    <w:rsid w:val="00335C63"/>
    <w:rsid w:val="003362E0"/>
    <w:rsid w:val="00336B92"/>
    <w:rsid w:val="00337F86"/>
    <w:rsid w:val="003404CF"/>
    <w:rsid w:val="003409C8"/>
    <w:rsid w:val="00340B2D"/>
    <w:rsid w:val="00341B01"/>
    <w:rsid w:val="00342301"/>
    <w:rsid w:val="003431DD"/>
    <w:rsid w:val="00343844"/>
    <w:rsid w:val="003438EA"/>
    <w:rsid w:val="0034443A"/>
    <w:rsid w:val="00344E98"/>
    <w:rsid w:val="00345A81"/>
    <w:rsid w:val="00345BD0"/>
    <w:rsid w:val="0034767B"/>
    <w:rsid w:val="003477E4"/>
    <w:rsid w:val="00347B21"/>
    <w:rsid w:val="00350050"/>
    <w:rsid w:val="0035015E"/>
    <w:rsid w:val="003509F0"/>
    <w:rsid w:val="00350DEF"/>
    <w:rsid w:val="00351765"/>
    <w:rsid w:val="00351B53"/>
    <w:rsid w:val="00351D19"/>
    <w:rsid w:val="00351D81"/>
    <w:rsid w:val="003526B8"/>
    <w:rsid w:val="00352890"/>
    <w:rsid w:val="003528C4"/>
    <w:rsid w:val="00353BC8"/>
    <w:rsid w:val="00354373"/>
    <w:rsid w:val="00354D76"/>
    <w:rsid w:val="003550D4"/>
    <w:rsid w:val="0035521B"/>
    <w:rsid w:val="0035527C"/>
    <w:rsid w:val="00356B70"/>
    <w:rsid w:val="00357746"/>
    <w:rsid w:val="00357DF4"/>
    <w:rsid w:val="003606D5"/>
    <w:rsid w:val="00360C13"/>
    <w:rsid w:val="00360E0C"/>
    <w:rsid w:val="0036118C"/>
    <w:rsid w:val="0036186D"/>
    <w:rsid w:val="00361D73"/>
    <w:rsid w:val="00362788"/>
    <w:rsid w:val="003631D3"/>
    <w:rsid w:val="00363E11"/>
    <w:rsid w:val="00363F1B"/>
    <w:rsid w:val="0036400D"/>
    <w:rsid w:val="00364926"/>
    <w:rsid w:val="00364F19"/>
    <w:rsid w:val="00366BBF"/>
    <w:rsid w:val="00366C0B"/>
    <w:rsid w:val="00367339"/>
    <w:rsid w:val="00367883"/>
    <w:rsid w:val="003703CF"/>
    <w:rsid w:val="00370A7E"/>
    <w:rsid w:val="00371B0A"/>
    <w:rsid w:val="0037206B"/>
    <w:rsid w:val="00372E97"/>
    <w:rsid w:val="003733D8"/>
    <w:rsid w:val="0037341C"/>
    <w:rsid w:val="00373EDA"/>
    <w:rsid w:val="00374436"/>
    <w:rsid w:val="0037558D"/>
    <w:rsid w:val="00375591"/>
    <w:rsid w:val="00375E09"/>
    <w:rsid w:val="003763E3"/>
    <w:rsid w:val="00376E34"/>
    <w:rsid w:val="00376F6A"/>
    <w:rsid w:val="00377065"/>
    <w:rsid w:val="00377E41"/>
    <w:rsid w:val="00381349"/>
    <w:rsid w:val="00381C45"/>
    <w:rsid w:val="0038374E"/>
    <w:rsid w:val="00383BF8"/>
    <w:rsid w:val="00384D36"/>
    <w:rsid w:val="003853B0"/>
    <w:rsid w:val="003855DB"/>
    <w:rsid w:val="00386C1F"/>
    <w:rsid w:val="00386E9E"/>
    <w:rsid w:val="00386EB6"/>
    <w:rsid w:val="00387619"/>
    <w:rsid w:val="00387718"/>
    <w:rsid w:val="00390142"/>
    <w:rsid w:val="00391DD5"/>
    <w:rsid w:val="00392074"/>
    <w:rsid w:val="0039485A"/>
    <w:rsid w:val="00396947"/>
    <w:rsid w:val="00396A34"/>
    <w:rsid w:val="003978BA"/>
    <w:rsid w:val="00397BC5"/>
    <w:rsid w:val="00397FA9"/>
    <w:rsid w:val="003A07B0"/>
    <w:rsid w:val="003A0860"/>
    <w:rsid w:val="003A133D"/>
    <w:rsid w:val="003A1A94"/>
    <w:rsid w:val="003A1B33"/>
    <w:rsid w:val="003A2B11"/>
    <w:rsid w:val="003A2C9E"/>
    <w:rsid w:val="003A2E5C"/>
    <w:rsid w:val="003A316E"/>
    <w:rsid w:val="003A318A"/>
    <w:rsid w:val="003A35E9"/>
    <w:rsid w:val="003A368B"/>
    <w:rsid w:val="003A3CB3"/>
    <w:rsid w:val="003A3DD6"/>
    <w:rsid w:val="003A3EE8"/>
    <w:rsid w:val="003A423D"/>
    <w:rsid w:val="003A4FD8"/>
    <w:rsid w:val="003A5AC7"/>
    <w:rsid w:val="003A5F97"/>
    <w:rsid w:val="003A6057"/>
    <w:rsid w:val="003A61E3"/>
    <w:rsid w:val="003A6B23"/>
    <w:rsid w:val="003A6F4A"/>
    <w:rsid w:val="003A7087"/>
    <w:rsid w:val="003A7185"/>
    <w:rsid w:val="003A764F"/>
    <w:rsid w:val="003A78F5"/>
    <w:rsid w:val="003B0000"/>
    <w:rsid w:val="003B0404"/>
    <w:rsid w:val="003B1099"/>
    <w:rsid w:val="003B1E04"/>
    <w:rsid w:val="003B241A"/>
    <w:rsid w:val="003B2996"/>
    <w:rsid w:val="003B3C99"/>
    <w:rsid w:val="003C0619"/>
    <w:rsid w:val="003C14CF"/>
    <w:rsid w:val="003C2A4A"/>
    <w:rsid w:val="003C2B44"/>
    <w:rsid w:val="003C2E33"/>
    <w:rsid w:val="003C437B"/>
    <w:rsid w:val="003C4A62"/>
    <w:rsid w:val="003C4D37"/>
    <w:rsid w:val="003C4D94"/>
    <w:rsid w:val="003C5866"/>
    <w:rsid w:val="003C5A8F"/>
    <w:rsid w:val="003C7B61"/>
    <w:rsid w:val="003D01BE"/>
    <w:rsid w:val="003D1692"/>
    <w:rsid w:val="003D1F7B"/>
    <w:rsid w:val="003D2BA4"/>
    <w:rsid w:val="003D2C82"/>
    <w:rsid w:val="003D3C2D"/>
    <w:rsid w:val="003D4CC6"/>
    <w:rsid w:val="003D4DEC"/>
    <w:rsid w:val="003D4ED3"/>
    <w:rsid w:val="003D65E2"/>
    <w:rsid w:val="003D665D"/>
    <w:rsid w:val="003D6ADD"/>
    <w:rsid w:val="003D6FFD"/>
    <w:rsid w:val="003D7721"/>
    <w:rsid w:val="003D78AF"/>
    <w:rsid w:val="003E076C"/>
    <w:rsid w:val="003E0C1F"/>
    <w:rsid w:val="003E0D87"/>
    <w:rsid w:val="003E0E3D"/>
    <w:rsid w:val="003E0FA1"/>
    <w:rsid w:val="003E165D"/>
    <w:rsid w:val="003E34C5"/>
    <w:rsid w:val="003E44D7"/>
    <w:rsid w:val="003E4737"/>
    <w:rsid w:val="003E49B6"/>
    <w:rsid w:val="003E55BD"/>
    <w:rsid w:val="003E5BCA"/>
    <w:rsid w:val="003E6422"/>
    <w:rsid w:val="003E6AA6"/>
    <w:rsid w:val="003E6EDA"/>
    <w:rsid w:val="003E76F3"/>
    <w:rsid w:val="003F00BB"/>
    <w:rsid w:val="003F03D5"/>
    <w:rsid w:val="003F05F3"/>
    <w:rsid w:val="003F0A4A"/>
    <w:rsid w:val="003F1123"/>
    <w:rsid w:val="003F1914"/>
    <w:rsid w:val="003F1E90"/>
    <w:rsid w:val="003F228F"/>
    <w:rsid w:val="003F2311"/>
    <w:rsid w:val="003F25EE"/>
    <w:rsid w:val="003F3247"/>
    <w:rsid w:val="003F35AE"/>
    <w:rsid w:val="003F3D70"/>
    <w:rsid w:val="003F417D"/>
    <w:rsid w:val="003F48FC"/>
    <w:rsid w:val="003F50BD"/>
    <w:rsid w:val="003F55B1"/>
    <w:rsid w:val="003F56FC"/>
    <w:rsid w:val="003F5AE2"/>
    <w:rsid w:val="003F6A31"/>
    <w:rsid w:val="003F6C70"/>
    <w:rsid w:val="003F6E13"/>
    <w:rsid w:val="003F710B"/>
    <w:rsid w:val="003F73A8"/>
    <w:rsid w:val="003F7B10"/>
    <w:rsid w:val="003F7B20"/>
    <w:rsid w:val="003F7B2E"/>
    <w:rsid w:val="003F7BD2"/>
    <w:rsid w:val="004007F5"/>
    <w:rsid w:val="0040097F"/>
    <w:rsid w:val="00400998"/>
    <w:rsid w:val="00401473"/>
    <w:rsid w:val="004016EE"/>
    <w:rsid w:val="00401DDC"/>
    <w:rsid w:val="0040235F"/>
    <w:rsid w:val="004029C6"/>
    <w:rsid w:val="00402AE2"/>
    <w:rsid w:val="004044E1"/>
    <w:rsid w:val="00404DEF"/>
    <w:rsid w:val="0040593D"/>
    <w:rsid w:val="00405CF4"/>
    <w:rsid w:val="00405E7E"/>
    <w:rsid w:val="004072B6"/>
    <w:rsid w:val="0040754C"/>
    <w:rsid w:val="00410684"/>
    <w:rsid w:val="004114B9"/>
    <w:rsid w:val="0041210F"/>
    <w:rsid w:val="00412440"/>
    <w:rsid w:val="00412C7B"/>
    <w:rsid w:val="00414B8B"/>
    <w:rsid w:val="00414F2C"/>
    <w:rsid w:val="00416576"/>
    <w:rsid w:val="0041658A"/>
    <w:rsid w:val="00416FDA"/>
    <w:rsid w:val="0041708C"/>
    <w:rsid w:val="004174D8"/>
    <w:rsid w:val="00420B74"/>
    <w:rsid w:val="00420CB6"/>
    <w:rsid w:val="00420E9F"/>
    <w:rsid w:val="00422370"/>
    <w:rsid w:val="0042360C"/>
    <w:rsid w:val="00423771"/>
    <w:rsid w:val="00424FF8"/>
    <w:rsid w:val="00425810"/>
    <w:rsid w:val="00425CDD"/>
    <w:rsid w:val="00426C4E"/>
    <w:rsid w:val="0042727F"/>
    <w:rsid w:val="0042754E"/>
    <w:rsid w:val="00427748"/>
    <w:rsid w:val="004309F2"/>
    <w:rsid w:val="004309FE"/>
    <w:rsid w:val="0043254B"/>
    <w:rsid w:val="004325C0"/>
    <w:rsid w:val="00432AA9"/>
    <w:rsid w:val="00433369"/>
    <w:rsid w:val="0043347D"/>
    <w:rsid w:val="00435FC5"/>
    <w:rsid w:val="00435FF0"/>
    <w:rsid w:val="004360B0"/>
    <w:rsid w:val="004360CE"/>
    <w:rsid w:val="004361CC"/>
    <w:rsid w:val="00437136"/>
    <w:rsid w:val="004378E6"/>
    <w:rsid w:val="00437E4B"/>
    <w:rsid w:val="00437F0E"/>
    <w:rsid w:val="004405DB"/>
    <w:rsid w:val="00440A96"/>
    <w:rsid w:val="0044201D"/>
    <w:rsid w:val="00443DC0"/>
    <w:rsid w:val="0044402F"/>
    <w:rsid w:val="00444BCE"/>
    <w:rsid w:val="00447951"/>
    <w:rsid w:val="004503AE"/>
    <w:rsid w:val="004505AC"/>
    <w:rsid w:val="004506CC"/>
    <w:rsid w:val="004506FD"/>
    <w:rsid w:val="00451D11"/>
    <w:rsid w:val="00453281"/>
    <w:rsid w:val="00454288"/>
    <w:rsid w:val="00454558"/>
    <w:rsid w:val="0045552D"/>
    <w:rsid w:val="00456B73"/>
    <w:rsid w:val="00457011"/>
    <w:rsid w:val="004571EF"/>
    <w:rsid w:val="004609D7"/>
    <w:rsid w:val="00463175"/>
    <w:rsid w:val="004638D0"/>
    <w:rsid w:val="004644B7"/>
    <w:rsid w:val="00464848"/>
    <w:rsid w:val="00464D71"/>
    <w:rsid w:val="00464E04"/>
    <w:rsid w:val="00464FC5"/>
    <w:rsid w:val="00465F7B"/>
    <w:rsid w:val="004668B9"/>
    <w:rsid w:val="00466D1F"/>
    <w:rsid w:val="0046715E"/>
    <w:rsid w:val="00467B69"/>
    <w:rsid w:val="00470267"/>
    <w:rsid w:val="00471266"/>
    <w:rsid w:val="00472B11"/>
    <w:rsid w:val="00472D33"/>
    <w:rsid w:val="0047470A"/>
    <w:rsid w:val="00474A9C"/>
    <w:rsid w:val="00474B10"/>
    <w:rsid w:val="00475ACF"/>
    <w:rsid w:val="004768F7"/>
    <w:rsid w:val="00476D6E"/>
    <w:rsid w:val="00476F61"/>
    <w:rsid w:val="00477346"/>
    <w:rsid w:val="004777B2"/>
    <w:rsid w:val="00480C5C"/>
    <w:rsid w:val="004810DC"/>
    <w:rsid w:val="00481126"/>
    <w:rsid w:val="004812FC"/>
    <w:rsid w:val="00482663"/>
    <w:rsid w:val="00482681"/>
    <w:rsid w:val="00482B1D"/>
    <w:rsid w:val="0048408C"/>
    <w:rsid w:val="00484A9B"/>
    <w:rsid w:val="00484DEC"/>
    <w:rsid w:val="004859E4"/>
    <w:rsid w:val="00485BB7"/>
    <w:rsid w:val="00486780"/>
    <w:rsid w:val="00486C13"/>
    <w:rsid w:val="00486E3B"/>
    <w:rsid w:val="00491235"/>
    <w:rsid w:val="00491CA5"/>
    <w:rsid w:val="00491D4D"/>
    <w:rsid w:val="00493AD7"/>
    <w:rsid w:val="00493D8F"/>
    <w:rsid w:val="004944DA"/>
    <w:rsid w:val="00494BF1"/>
    <w:rsid w:val="00495798"/>
    <w:rsid w:val="00496329"/>
    <w:rsid w:val="00496BAC"/>
    <w:rsid w:val="0049735E"/>
    <w:rsid w:val="004973BE"/>
    <w:rsid w:val="0049754D"/>
    <w:rsid w:val="004978D6"/>
    <w:rsid w:val="00497B75"/>
    <w:rsid w:val="004A0111"/>
    <w:rsid w:val="004A1138"/>
    <w:rsid w:val="004A13B8"/>
    <w:rsid w:val="004A1667"/>
    <w:rsid w:val="004A1953"/>
    <w:rsid w:val="004A1EA9"/>
    <w:rsid w:val="004A2211"/>
    <w:rsid w:val="004A27FA"/>
    <w:rsid w:val="004A2F27"/>
    <w:rsid w:val="004A2F96"/>
    <w:rsid w:val="004A347F"/>
    <w:rsid w:val="004A3D4D"/>
    <w:rsid w:val="004A4866"/>
    <w:rsid w:val="004A4B95"/>
    <w:rsid w:val="004A4F07"/>
    <w:rsid w:val="004A527B"/>
    <w:rsid w:val="004A529C"/>
    <w:rsid w:val="004A555A"/>
    <w:rsid w:val="004A5F62"/>
    <w:rsid w:val="004A6131"/>
    <w:rsid w:val="004A6389"/>
    <w:rsid w:val="004A6A7C"/>
    <w:rsid w:val="004A7095"/>
    <w:rsid w:val="004A72EA"/>
    <w:rsid w:val="004A76A1"/>
    <w:rsid w:val="004A796F"/>
    <w:rsid w:val="004A7AB7"/>
    <w:rsid w:val="004A7E16"/>
    <w:rsid w:val="004B02BC"/>
    <w:rsid w:val="004B0DEF"/>
    <w:rsid w:val="004B0F63"/>
    <w:rsid w:val="004B1BBD"/>
    <w:rsid w:val="004B1E1A"/>
    <w:rsid w:val="004B511F"/>
    <w:rsid w:val="004B5367"/>
    <w:rsid w:val="004B540E"/>
    <w:rsid w:val="004B67A7"/>
    <w:rsid w:val="004B78CD"/>
    <w:rsid w:val="004B7E94"/>
    <w:rsid w:val="004C06AA"/>
    <w:rsid w:val="004C1866"/>
    <w:rsid w:val="004C1D8D"/>
    <w:rsid w:val="004C20FB"/>
    <w:rsid w:val="004C3FC7"/>
    <w:rsid w:val="004C41FD"/>
    <w:rsid w:val="004C4628"/>
    <w:rsid w:val="004C46DF"/>
    <w:rsid w:val="004C5502"/>
    <w:rsid w:val="004C6726"/>
    <w:rsid w:val="004C6F37"/>
    <w:rsid w:val="004C7734"/>
    <w:rsid w:val="004D05D9"/>
    <w:rsid w:val="004D0D6F"/>
    <w:rsid w:val="004D1124"/>
    <w:rsid w:val="004D1A98"/>
    <w:rsid w:val="004D2549"/>
    <w:rsid w:val="004D3105"/>
    <w:rsid w:val="004D31F6"/>
    <w:rsid w:val="004D3BAF"/>
    <w:rsid w:val="004D49B7"/>
    <w:rsid w:val="004D5046"/>
    <w:rsid w:val="004D55C7"/>
    <w:rsid w:val="004D5855"/>
    <w:rsid w:val="004D5B2D"/>
    <w:rsid w:val="004D66C7"/>
    <w:rsid w:val="004D6C00"/>
    <w:rsid w:val="004D7008"/>
    <w:rsid w:val="004D7245"/>
    <w:rsid w:val="004D7A86"/>
    <w:rsid w:val="004D7F89"/>
    <w:rsid w:val="004E0BF9"/>
    <w:rsid w:val="004E17C4"/>
    <w:rsid w:val="004E1FC7"/>
    <w:rsid w:val="004E2DA3"/>
    <w:rsid w:val="004E2EB4"/>
    <w:rsid w:val="004E313A"/>
    <w:rsid w:val="004E325E"/>
    <w:rsid w:val="004E54C7"/>
    <w:rsid w:val="004E5689"/>
    <w:rsid w:val="004E5725"/>
    <w:rsid w:val="004E6F13"/>
    <w:rsid w:val="004E74BD"/>
    <w:rsid w:val="004E763F"/>
    <w:rsid w:val="004F00BA"/>
    <w:rsid w:val="004F0854"/>
    <w:rsid w:val="004F0BAD"/>
    <w:rsid w:val="004F1212"/>
    <w:rsid w:val="004F2516"/>
    <w:rsid w:val="004F2C74"/>
    <w:rsid w:val="004F2E60"/>
    <w:rsid w:val="004F2EE8"/>
    <w:rsid w:val="004F301B"/>
    <w:rsid w:val="004F3904"/>
    <w:rsid w:val="004F396D"/>
    <w:rsid w:val="004F40D1"/>
    <w:rsid w:val="004F40EA"/>
    <w:rsid w:val="004F43F6"/>
    <w:rsid w:val="004F46A1"/>
    <w:rsid w:val="004F46EB"/>
    <w:rsid w:val="004F55A5"/>
    <w:rsid w:val="004F5FC4"/>
    <w:rsid w:val="004F6437"/>
    <w:rsid w:val="004F6858"/>
    <w:rsid w:val="004F6888"/>
    <w:rsid w:val="004F68F0"/>
    <w:rsid w:val="004F6BBF"/>
    <w:rsid w:val="005008DD"/>
    <w:rsid w:val="00500B97"/>
    <w:rsid w:val="005023E9"/>
    <w:rsid w:val="00502E49"/>
    <w:rsid w:val="00503037"/>
    <w:rsid w:val="005030DC"/>
    <w:rsid w:val="0050431B"/>
    <w:rsid w:val="00504A25"/>
    <w:rsid w:val="00505291"/>
    <w:rsid w:val="005054B8"/>
    <w:rsid w:val="00505BF0"/>
    <w:rsid w:val="00506328"/>
    <w:rsid w:val="00506861"/>
    <w:rsid w:val="00506DF4"/>
    <w:rsid w:val="00507691"/>
    <w:rsid w:val="005109D4"/>
    <w:rsid w:val="00510C68"/>
    <w:rsid w:val="0051183F"/>
    <w:rsid w:val="00511916"/>
    <w:rsid w:val="00511919"/>
    <w:rsid w:val="00511DB0"/>
    <w:rsid w:val="00512317"/>
    <w:rsid w:val="005129FD"/>
    <w:rsid w:val="00512FC4"/>
    <w:rsid w:val="005133F5"/>
    <w:rsid w:val="005145F9"/>
    <w:rsid w:val="00517BD7"/>
    <w:rsid w:val="005215F1"/>
    <w:rsid w:val="00521A74"/>
    <w:rsid w:val="00521EE9"/>
    <w:rsid w:val="00522071"/>
    <w:rsid w:val="005233AD"/>
    <w:rsid w:val="00523BE7"/>
    <w:rsid w:val="005240A9"/>
    <w:rsid w:val="005242EE"/>
    <w:rsid w:val="0052455A"/>
    <w:rsid w:val="00524571"/>
    <w:rsid w:val="00525A6E"/>
    <w:rsid w:val="00525DA2"/>
    <w:rsid w:val="00527E9A"/>
    <w:rsid w:val="00530481"/>
    <w:rsid w:val="00531158"/>
    <w:rsid w:val="005315CF"/>
    <w:rsid w:val="0053237D"/>
    <w:rsid w:val="0053312F"/>
    <w:rsid w:val="005331BA"/>
    <w:rsid w:val="00533300"/>
    <w:rsid w:val="00533732"/>
    <w:rsid w:val="005338D2"/>
    <w:rsid w:val="00533D46"/>
    <w:rsid w:val="00535124"/>
    <w:rsid w:val="00535513"/>
    <w:rsid w:val="005359D2"/>
    <w:rsid w:val="00536444"/>
    <w:rsid w:val="00537456"/>
    <w:rsid w:val="0054297A"/>
    <w:rsid w:val="00542A5E"/>
    <w:rsid w:val="005431FD"/>
    <w:rsid w:val="00545638"/>
    <w:rsid w:val="00545DBF"/>
    <w:rsid w:val="00546125"/>
    <w:rsid w:val="005503BD"/>
    <w:rsid w:val="0055093C"/>
    <w:rsid w:val="00550B45"/>
    <w:rsid w:val="00551584"/>
    <w:rsid w:val="0055162B"/>
    <w:rsid w:val="00551700"/>
    <w:rsid w:val="00551F98"/>
    <w:rsid w:val="00552828"/>
    <w:rsid w:val="00552F19"/>
    <w:rsid w:val="0055308E"/>
    <w:rsid w:val="005532E1"/>
    <w:rsid w:val="005543F7"/>
    <w:rsid w:val="0055530A"/>
    <w:rsid w:val="00556076"/>
    <w:rsid w:val="00556407"/>
    <w:rsid w:val="00557263"/>
    <w:rsid w:val="005576EA"/>
    <w:rsid w:val="005577A7"/>
    <w:rsid w:val="00557BE2"/>
    <w:rsid w:val="005603A5"/>
    <w:rsid w:val="00560820"/>
    <w:rsid w:val="00560A6C"/>
    <w:rsid w:val="00560CDE"/>
    <w:rsid w:val="00562852"/>
    <w:rsid w:val="00563A4E"/>
    <w:rsid w:val="00563C84"/>
    <w:rsid w:val="00563D59"/>
    <w:rsid w:val="0056431A"/>
    <w:rsid w:val="0056453D"/>
    <w:rsid w:val="0056460B"/>
    <w:rsid w:val="00564796"/>
    <w:rsid w:val="005647AC"/>
    <w:rsid w:val="00565595"/>
    <w:rsid w:val="005657BF"/>
    <w:rsid w:val="0056618C"/>
    <w:rsid w:val="005661D4"/>
    <w:rsid w:val="00566566"/>
    <w:rsid w:val="00566595"/>
    <w:rsid w:val="00566A0A"/>
    <w:rsid w:val="00567490"/>
    <w:rsid w:val="00567FF9"/>
    <w:rsid w:val="005705D0"/>
    <w:rsid w:val="00570AF9"/>
    <w:rsid w:val="00571BDC"/>
    <w:rsid w:val="00571EB6"/>
    <w:rsid w:val="00573149"/>
    <w:rsid w:val="005733A3"/>
    <w:rsid w:val="00574756"/>
    <w:rsid w:val="005760C7"/>
    <w:rsid w:val="00576A51"/>
    <w:rsid w:val="00577036"/>
    <w:rsid w:val="005771DB"/>
    <w:rsid w:val="00577259"/>
    <w:rsid w:val="005778CD"/>
    <w:rsid w:val="00577E90"/>
    <w:rsid w:val="00580234"/>
    <w:rsid w:val="00580403"/>
    <w:rsid w:val="0058050A"/>
    <w:rsid w:val="005811E9"/>
    <w:rsid w:val="00581A68"/>
    <w:rsid w:val="005822CB"/>
    <w:rsid w:val="00582901"/>
    <w:rsid w:val="00582CCA"/>
    <w:rsid w:val="005831C4"/>
    <w:rsid w:val="005833BC"/>
    <w:rsid w:val="0058471D"/>
    <w:rsid w:val="00584D41"/>
    <w:rsid w:val="005859EB"/>
    <w:rsid w:val="00586874"/>
    <w:rsid w:val="00587064"/>
    <w:rsid w:val="005871BF"/>
    <w:rsid w:val="00590825"/>
    <w:rsid w:val="00590F6F"/>
    <w:rsid w:val="00591DA2"/>
    <w:rsid w:val="00591E11"/>
    <w:rsid w:val="00594554"/>
    <w:rsid w:val="00594B05"/>
    <w:rsid w:val="00594DE0"/>
    <w:rsid w:val="005953D3"/>
    <w:rsid w:val="00596143"/>
    <w:rsid w:val="00596EA6"/>
    <w:rsid w:val="00597447"/>
    <w:rsid w:val="0059777A"/>
    <w:rsid w:val="00597A4E"/>
    <w:rsid w:val="005A2377"/>
    <w:rsid w:val="005A357E"/>
    <w:rsid w:val="005A3AAA"/>
    <w:rsid w:val="005A45C1"/>
    <w:rsid w:val="005A4BEC"/>
    <w:rsid w:val="005A4F7C"/>
    <w:rsid w:val="005A58B7"/>
    <w:rsid w:val="005A5A71"/>
    <w:rsid w:val="005A711E"/>
    <w:rsid w:val="005B06B0"/>
    <w:rsid w:val="005B1C51"/>
    <w:rsid w:val="005B2311"/>
    <w:rsid w:val="005B233B"/>
    <w:rsid w:val="005B2418"/>
    <w:rsid w:val="005B2488"/>
    <w:rsid w:val="005B297C"/>
    <w:rsid w:val="005B3083"/>
    <w:rsid w:val="005B337D"/>
    <w:rsid w:val="005B3BC9"/>
    <w:rsid w:val="005B3CD5"/>
    <w:rsid w:val="005B40AB"/>
    <w:rsid w:val="005B507F"/>
    <w:rsid w:val="005B570A"/>
    <w:rsid w:val="005B5C53"/>
    <w:rsid w:val="005B798B"/>
    <w:rsid w:val="005B7E2C"/>
    <w:rsid w:val="005C042E"/>
    <w:rsid w:val="005C145F"/>
    <w:rsid w:val="005C17B9"/>
    <w:rsid w:val="005C18CD"/>
    <w:rsid w:val="005C1EE8"/>
    <w:rsid w:val="005C1FD9"/>
    <w:rsid w:val="005C230D"/>
    <w:rsid w:val="005C2907"/>
    <w:rsid w:val="005C2BE9"/>
    <w:rsid w:val="005C2F2D"/>
    <w:rsid w:val="005C3690"/>
    <w:rsid w:val="005C3750"/>
    <w:rsid w:val="005C3FF9"/>
    <w:rsid w:val="005C4036"/>
    <w:rsid w:val="005C54DA"/>
    <w:rsid w:val="005C5AD9"/>
    <w:rsid w:val="005C5F49"/>
    <w:rsid w:val="005C5FFB"/>
    <w:rsid w:val="005C68AF"/>
    <w:rsid w:val="005C7165"/>
    <w:rsid w:val="005D03B6"/>
    <w:rsid w:val="005D0CCD"/>
    <w:rsid w:val="005D1393"/>
    <w:rsid w:val="005D37E8"/>
    <w:rsid w:val="005D3ACB"/>
    <w:rsid w:val="005D3DDE"/>
    <w:rsid w:val="005D4DCB"/>
    <w:rsid w:val="005D5520"/>
    <w:rsid w:val="005D585A"/>
    <w:rsid w:val="005D6163"/>
    <w:rsid w:val="005D6502"/>
    <w:rsid w:val="005D6A0B"/>
    <w:rsid w:val="005D6DCD"/>
    <w:rsid w:val="005D7AA2"/>
    <w:rsid w:val="005E03F6"/>
    <w:rsid w:val="005E0AFD"/>
    <w:rsid w:val="005E2121"/>
    <w:rsid w:val="005E29DD"/>
    <w:rsid w:val="005E2AD3"/>
    <w:rsid w:val="005E304F"/>
    <w:rsid w:val="005E331A"/>
    <w:rsid w:val="005E3822"/>
    <w:rsid w:val="005E398C"/>
    <w:rsid w:val="005E5503"/>
    <w:rsid w:val="005E6282"/>
    <w:rsid w:val="005E6727"/>
    <w:rsid w:val="005E691B"/>
    <w:rsid w:val="005E6AC1"/>
    <w:rsid w:val="005E6E15"/>
    <w:rsid w:val="005E71D2"/>
    <w:rsid w:val="005E71D7"/>
    <w:rsid w:val="005E78E6"/>
    <w:rsid w:val="005E7DE9"/>
    <w:rsid w:val="005F05E7"/>
    <w:rsid w:val="005F12F9"/>
    <w:rsid w:val="005F13CF"/>
    <w:rsid w:val="005F16F3"/>
    <w:rsid w:val="005F20B5"/>
    <w:rsid w:val="005F20D5"/>
    <w:rsid w:val="005F234A"/>
    <w:rsid w:val="005F2385"/>
    <w:rsid w:val="005F320A"/>
    <w:rsid w:val="005F3512"/>
    <w:rsid w:val="005F4B78"/>
    <w:rsid w:val="005F5003"/>
    <w:rsid w:val="005F5758"/>
    <w:rsid w:val="005F62A7"/>
    <w:rsid w:val="005F7F71"/>
    <w:rsid w:val="006007F7"/>
    <w:rsid w:val="00604CB8"/>
    <w:rsid w:val="00604E1A"/>
    <w:rsid w:val="00605326"/>
    <w:rsid w:val="00605B30"/>
    <w:rsid w:val="00606D61"/>
    <w:rsid w:val="00606EEF"/>
    <w:rsid w:val="00607644"/>
    <w:rsid w:val="00607E3C"/>
    <w:rsid w:val="006118C4"/>
    <w:rsid w:val="00614141"/>
    <w:rsid w:val="00614987"/>
    <w:rsid w:val="00616357"/>
    <w:rsid w:val="00620495"/>
    <w:rsid w:val="00620759"/>
    <w:rsid w:val="00620903"/>
    <w:rsid w:val="00621E0D"/>
    <w:rsid w:val="0062222B"/>
    <w:rsid w:val="006222B1"/>
    <w:rsid w:val="00623AE7"/>
    <w:rsid w:val="0062477A"/>
    <w:rsid w:val="00624B58"/>
    <w:rsid w:val="00624D33"/>
    <w:rsid w:val="00625E81"/>
    <w:rsid w:val="00626810"/>
    <w:rsid w:val="00630C72"/>
    <w:rsid w:val="0063188B"/>
    <w:rsid w:val="006319B4"/>
    <w:rsid w:val="0063202C"/>
    <w:rsid w:val="00632286"/>
    <w:rsid w:val="006341A5"/>
    <w:rsid w:val="00634978"/>
    <w:rsid w:val="00634B5D"/>
    <w:rsid w:val="00634B91"/>
    <w:rsid w:val="00634FF7"/>
    <w:rsid w:val="00636D70"/>
    <w:rsid w:val="00636F3F"/>
    <w:rsid w:val="006404AC"/>
    <w:rsid w:val="006406EE"/>
    <w:rsid w:val="006409C9"/>
    <w:rsid w:val="00640AFD"/>
    <w:rsid w:val="00641BDB"/>
    <w:rsid w:val="00642D95"/>
    <w:rsid w:val="00642E21"/>
    <w:rsid w:val="0064396E"/>
    <w:rsid w:val="00643F89"/>
    <w:rsid w:val="00644D06"/>
    <w:rsid w:val="00644EF6"/>
    <w:rsid w:val="0064563C"/>
    <w:rsid w:val="006459E3"/>
    <w:rsid w:val="006503C8"/>
    <w:rsid w:val="0065155D"/>
    <w:rsid w:val="00651EB6"/>
    <w:rsid w:val="00652CCF"/>
    <w:rsid w:val="0065310F"/>
    <w:rsid w:val="0065350E"/>
    <w:rsid w:val="006535FE"/>
    <w:rsid w:val="00653A9C"/>
    <w:rsid w:val="00653D19"/>
    <w:rsid w:val="00653E7A"/>
    <w:rsid w:val="006546D5"/>
    <w:rsid w:val="00654DB1"/>
    <w:rsid w:val="006552F9"/>
    <w:rsid w:val="006555D1"/>
    <w:rsid w:val="00656028"/>
    <w:rsid w:val="00656330"/>
    <w:rsid w:val="0065701E"/>
    <w:rsid w:val="006573EA"/>
    <w:rsid w:val="006576AF"/>
    <w:rsid w:val="006577D7"/>
    <w:rsid w:val="0066015B"/>
    <w:rsid w:val="006607FD"/>
    <w:rsid w:val="00660BB8"/>
    <w:rsid w:val="00661A9A"/>
    <w:rsid w:val="00661C2C"/>
    <w:rsid w:val="00662ED1"/>
    <w:rsid w:val="00662F27"/>
    <w:rsid w:val="006644C6"/>
    <w:rsid w:val="00664529"/>
    <w:rsid w:val="006649EF"/>
    <w:rsid w:val="00664B7E"/>
    <w:rsid w:val="00665B55"/>
    <w:rsid w:val="006662DB"/>
    <w:rsid w:val="00666A69"/>
    <w:rsid w:val="006672AD"/>
    <w:rsid w:val="006672C2"/>
    <w:rsid w:val="006672F5"/>
    <w:rsid w:val="00667EEB"/>
    <w:rsid w:val="00670AD2"/>
    <w:rsid w:val="00671762"/>
    <w:rsid w:val="0067183E"/>
    <w:rsid w:val="00671FC8"/>
    <w:rsid w:val="0067323B"/>
    <w:rsid w:val="00673E6B"/>
    <w:rsid w:val="00673FD2"/>
    <w:rsid w:val="00674532"/>
    <w:rsid w:val="00674649"/>
    <w:rsid w:val="00674875"/>
    <w:rsid w:val="00674A72"/>
    <w:rsid w:val="00675CA4"/>
    <w:rsid w:val="00675F58"/>
    <w:rsid w:val="0067640C"/>
    <w:rsid w:val="0067647C"/>
    <w:rsid w:val="0067649C"/>
    <w:rsid w:val="00676EA9"/>
    <w:rsid w:val="00677B8D"/>
    <w:rsid w:val="00677C86"/>
    <w:rsid w:val="00677D5D"/>
    <w:rsid w:val="006809CD"/>
    <w:rsid w:val="00680AAC"/>
    <w:rsid w:val="00680B86"/>
    <w:rsid w:val="00680C27"/>
    <w:rsid w:val="006816D7"/>
    <w:rsid w:val="00681D35"/>
    <w:rsid w:val="006827D5"/>
    <w:rsid w:val="00683182"/>
    <w:rsid w:val="00683476"/>
    <w:rsid w:val="0068374B"/>
    <w:rsid w:val="00684FF6"/>
    <w:rsid w:val="006858AD"/>
    <w:rsid w:val="0068596A"/>
    <w:rsid w:val="00686177"/>
    <w:rsid w:val="00686988"/>
    <w:rsid w:val="00686EF7"/>
    <w:rsid w:val="00687C42"/>
    <w:rsid w:val="00690146"/>
    <w:rsid w:val="006903A4"/>
    <w:rsid w:val="00690D84"/>
    <w:rsid w:val="00690F3E"/>
    <w:rsid w:val="00691682"/>
    <w:rsid w:val="00692D33"/>
    <w:rsid w:val="006932BA"/>
    <w:rsid w:val="00693B76"/>
    <w:rsid w:val="0069422B"/>
    <w:rsid w:val="0069495B"/>
    <w:rsid w:val="00694E25"/>
    <w:rsid w:val="00695293"/>
    <w:rsid w:val="006953F8"/>
    <w:rsid w:val="00695BBB"/>
    <w:rsid w:val="0069627B"/>
    <w:rsid w:val="00696F2E"/>
    <w:rsid w:val="00697000"/>
    <w:rsid w:val="0069747D"/>
    <w:rsid w:val="00697959"/>
    <w:rsid w:val="00697D16"/>
    <w:rsid w:val="006A05B5"/>
    <w:rsid w:val="006A0FB8"/>
    <w:rsid w:val="006A1C4A"/>
    <w:rsid w:val="006A1D83"/>
    <w:rsid w:val="006A2162"/>
    <w:rsid w:val="006A2289"/>
    <w:rsid w:val="006A2F9A"/>
    <w:rsid w:val="006A46DF"/>
    <w:rsid w:val="006A55AF"/>
    <w:rsid w:val="006A561C"/>
    <w:rsid w:val="006A6154"/>
    <w:rsid w:val="006A64AD"/>
    <w:rsid w:val="006A692E"/>
    <w:rsid w:val="006A6A5E"/>
    <w:rsid w:val="006A7224"/>
    <w:rsid w:val="006A7E81"/>
    <w:rsid w:val="006B19F6"/>
    <w:rsid w:val="006B3742"/>
    <w:rsid w:val="006B3B44"/>
    <w:rsid w:val="006B4074"/>
    <w:rsid w:val="006B41C6"/>
    <w:rsid w:val="006B480B"/>
    <w:rsid w:val="006B48B1"/>
    <w:rsid w:val="006B5744"/>
    <w:rsid w:val="006B5B36"/>
    <w:rsid w:val="006B6D10"/>
    <w:rsid w:val="006B7467"/>
    <w:rsid w:val="006C024E"/>
    <w:rsid w:val="006C0CA0"/>
    <w:rsid w:val="006C27F7"/>
    <w:rsid w:val="006C2CA0"/>
    <w:rsid w:val="006C2F7B"/>
    <w:rsid w:val="006C3702"/>
    <w:rsid w:val="006C4D09"/>
    <w:rsid w:val="006C54BB"/>
    <w:rsid w:val="006C552A"/>
    <w:rsid w:val="006C5AB2"/>
    <w:rsid w:val="006C5C25"/>
    <w:rsid w:val="006C64F3"/>
    <w:rsid w:val="006C72BA"/>
    <w:rsid w:val="006C749B"/>
    <w:rsid w:val="006C7904"/>
    <w:rsid w:val="006D048C"/>
    <w:rsid w:val="006D0E79"/>
    <w:rsid w:val="006D1C9E"/>
    <w:rsid w:val="006D24D7"/>
    <w:rsid w:val="006D318C"/>
    <w:rsid w:val="006D3482"/>
    <w:rsid w:val="006D4BC6"/>
    <w:rsid w:val="006D6647"/>
    <w:rsid w:val="006D666C"/>
    <w:rsid w:val="006D6B9A"/>
    <w:rsid w:val="006D7287"/>
    <w:rsid w:val="006D7288"/>
    <w:rsid w:val="006E0C00"/>
    <w:rsid w:val="006E12F4"/>
    <w:rsid w:val="006E1496"/>
    <w:rsid w:val="006E16D5"/>
    <w:rsid w:val="006E3230"/>
    <w:rsid w:val="006E3716"/>
    <w:rsid w:val="006E3BF8"/>
    <w:rsid w:val="006E3D7D"/>
    <w:rsid w:val="006E4BDF"/>
    <w:rsid w:val="006E5173"/>
    <w:rsid w:val="006F0E70"/>
    <w:rsid w:val="006F1995"/>
    <w:rsid w:val="006F2277"/>
    <w:rsid w:val="006F301B"/>
    <w:rsid w:val="006F4C9A"/>
    <w:rsid w:val="006F52A7"/>
    <w:rsid w:val="006F539C"/>
    <w:rsid w:val="006F53DA"/>
    <w:rsid w:val="006F7A71"/>
    <w:rsid w:val="00700174"/>
    <w:rsid w:val="00700FD3"/>
    <w:rsid w:val="00701470"/>
    <w:rsid w:val="0070175C"/>
    <w:rsid w:val="00701C46"/>
    <w:rsid w:val="00701C75"/>
    <w:rsid w:val="00701C9E"/>
    <w:rsid w:val="0070352B"/>
    <w:rsid w:val="0070408C"/>
    <w:rsid w:val="00704AEF"/>
    <w:rsid w:val="00704FB2"/>
    <w:rsid w:val="00705BD7"/>
    <w:rsid w:val="00705EA9"/>
    <w:rsid w:val="00705FB2"/>
    <w:rsid w:val="0070799C"/>
    <w:rsid w:val="00707B5F"/>
    <w:rsid w:val="00707E26"/>
    <w:rsid w:val="00710078"/>
    <w:rsid w:val="00710AEE"/>
    <w:rsid w:val="007114AB"/>
    <w:rsid w:val="00712D4B"/>
    <w:rsid w:val="00714498"/>
    <w:rsid w:val="00714BB4"/>
    <w:rsid w:val="00714DC9"/>
    <w:rsid w:val="00714FC3"/>
    <w:rsid w:val="007153B2"/>
    <w:rsid w:val="0071547F"/>
    <w:rsid w:val="00715952"/>
    <w:rsid w:val="00717709"/>
    <w:rsid w:val="00720EF1"/>
    <w:rsid w:val="007211D8"/>
    <w:rsid w:val="00721B0C"/>
    <w:rsid w:val="00722A20"/>
    <w:rsid w:val="0072338D"/>
    <w:rsid w:val="00723FF4"/>
    <w:rsid w:val="007241AF"/>
    <w:rsid w:val="00724A4E"/>
    <w:rsid w:val="00724E3F"/>
    <w:rsid w:val="00725138"/>
    <w:rsid w:val="007251B4"/>
    <w:rsid w:val="007253AB"/>
    <w:rsid w:val="00725F77"/>
    <w:rsid w:val="00726148"/>
    <w:rsid w:val="007262F7"/>
    <w:rsid w:val="00727029"/>
    <w:rsid w:val="007271AC"/>
    <w:rsid w:val="00727BBA"/>
    <w:rsid w:val="00727D77"/>
    <w:rsid w:val="00727FE4"/>
    <w:rsid w:val="00730468"/>
    <w:rsid w:val="00730519"/>
    <w:rsid w:val="0073175B"/>
    <w:rsid w:val="007318A2"/>
    <w:rsid w:val="00731A66"/>
    <w:rsid w:val="00731E9D"/>
    <w:rsid w:val="007324F9"/>
    <w:rsid w:val="00732631"/>
    <w:rsid w:val="00732938"/>
    <w:rsid w:val="0073358C"/>
    <w:rsid w:val="00733BBD"/>
    <w:rsid w:val="007340F9"/>
    <w:rsid w:val="00734980"/>
    <w:rsid w:val="00734C53"/>
    <w:rsid w:val="007360E3"/>
    <w:rsid w:val="007360F1"/>
    <w:rsid w:val="007363E7"/>
    <w:rsid w:val="00736A89"/>
    <w:rsid w:val="00736FD2"/>
    <w:rsid w:val="00737538"/>
    <w:rsid w:val="007404AE"/>
    <w:rsid w:val="007414C3"/>
    <w:rsid w:val="00741A38"/>
    <w:rsid w:val="007422F4"/>
    <w:rsid w:val="0074259A"/>
    <w:rsid w:val="00742989"/>
    <w:rsid w:val="00742D08"/>
    <w:rsid w:val="007447E8"/>
    <w:rsid w:val="00745074"/>
    <w:rsid w:val="00745643"/>
    <w:rsid w:val="00746203"/>
    <w:rsid w:val="00747AB4"/>
    <w:rsid w:val="00747AD6"/>
    <w:rsid w:val="00747FDF"/>
    <w:rsid w:val="00751BF3"/>
    <w:rsid w:val="00752F77"/>
    <w:rsid w:val="00754725"/>
    <w:rsid w:val="007564EC"/>
    <w:rsid w:val="00756FA4"/>
    <w:rsid w:val="007571BA"/>
    <w:rsid w:val="0076087E"/>
    <w:rsid w:val="00760BAE"/>
    <w:rsid w:val="00760BBC"/>
    <w:rsid w:val="007612BE"/>
    <w:rsid w:val="0076299E"/>
    <w:rsid w:val="0076332C"/>
    <w:rsid w:val="0076399D"/>
    <w:rsid w:val="00763DD9"/>
    <w:rsid w:val="007643A2"/>
    <w:rsid w:val="00764E5B"/>
    <w:rsid w:val="00764FED"/>
    <w:rsid w:val="0076598F"/>
    <w:rsid w:val="00765FF5"/>
    <w:rsid w:val="0076713E"/>
    <w:rsid w:val="007701AA"/>
    <w:rsid w:val="007704A5"/>
    <w:rsid w:val="007704C2"/>
    <w:rsid w:val="00770748"/>
    <w:rsid w:val="00770D71"/>
    <w:rsid w:val="00770D88"/>
    <w:rsid w:val="00771985"/>
    <w:rsid w:val="00771B74"/>
    <w:rsid w:val="007749FC"/>
    <w:rsid w:val="00775161"/>
    <w:rsid w:val="0077516C"/>
    <w:rsid w:val="00775845"/>
    <w:rsid w:val="00775A6A"/>
    <w:rsid w:val="00775C48"/>
    <w:rsid w:val="00776631"/>
    <w:rsid w:val="007767A9"/>
    <w:rsid w:val="00776D34"/>
    <w:rsid w:val="00776F49"/>
    <w:rsid w:val="00777EEB"/>
    <w:rsid w:val="00777FBD"/>
    <w:rsid w:val="007808BA"/>
    <w:rsid w:val="007813A6"/>
    <w:rsid w:val="007813A8"/>
    <w:rsid w:val="00781493"/>
    <w:rsid w:val="0078151D"/>
    <w:rsid w:val="007816FB"/>
    <w:rsid w:val="007818FE"/>
    <w:rsid w:val="007829C1"/>
    <w:rsid w:val="007837D8"/>
    <w:rsid w:val="0078464F"/>
    <w:rsid w:val="00784A03"/>
    <w:rsid w:val="00784EAE"/>
    <w:rsid w:val="00785032"/>
    <w:rsid w:val="0078561E"/>
    <w:rsid w:val="00785E59"/>
    <w:rsid w:val="00786BEC"/>
    <w:rsid w:val="00787632"/>
    <w:rsid w:val="00787C03"/>
    <w:rsid w:val="00787C86"/>
    <w:rsid w:val="0079097A"/>
    <w:rsid w:val="0079170B"/>
    <w:rsid w:val="00791DFC"/>
    <w:rsid w:val="00792382"/>
    <w:rsid w:val="007924ED"/>
    <w:rsid w:val="00793B3B"/>
    <w:rsid w:val="00795EFE"/>
    <w:rsid w:val="00796C59"/>
    <w:rsid w:val="0079752D"/>
    <w:rsid w:val="007A0157"/>
    <w:rsid w:val="007A0E48"/>
    <w:rsid w:val="007A105B"/>
    <w:rsid w:val="007A2AA1"/>
    <w:rsid w:val="007A2D07"/>
    <w:rsid w:val="007A30EC"/>
    <w:rsid w:val="007A3C8C"/>
    <w:rsid w:val="007A4FAF"/>
    <w:rsid w:val="007A509A"/>
    <w:rsid w:val="007A51EC"/>
    <w:rsid w:val="007A618B"/>
    <w:rsid w:val="007A7B91"/>
    <w:rsid w:val="007A7C22"/>
    <w:rsid w:val="007B013D"/>
    <w:rsid w:val="007B09F4"/>
    <w:rsid w:val="007B150D"/>
    <w:rsid w:val="007B1B37"/>
    <w:rsid w:val="007B272F"/>
    <w:rsid w:val="007B2900"/>
    <w:rsid w:val="007B2A49"/>
    <w:rsid w:val="007B34F1"/>
    <w:rsid w:val="007B3784"/>
    <w:rsid w:val="007B3944"/>
    <w:rsid w:val="007B42BE"/>
    <w:rsid w:val="007B4878"/>
    <w:rsid w:val="007B4D05"/>
    <w:rsid w:val="007B5E3B"/>
    <w:rsid w:val="007B64A6"/>
    <w:rsid w:val="007B6538"/>
    <w:rsid w:val="007B663D"/>
    <w:rsid w:val="007B7178"/>
    <w:rsid w:val="007B7201"/>
    <w:rsid w:val="007B783A"/>
    <w:rsid w:val="007B7A55"/>
    <w:rsid w:val="007B7AA8"/>
    <w:rsid w:val="007B7C67"/>
    <w:rsid w:val="007B7E80"/>
    <w:rsid w:val="007B7F32"/>
    <w:rsid w:val="007C08E5"/>
    <w:rsid w:val="007C0EAD"/>
    <w:rsid w:val="007C0ED4"/>
    <w:rsid w:val="007C190F"/>
    <w:rsid w:val="007C1B14"/>
    <w:rsid w:val="007C1C52"/>
    <w:rsid w:val="007C1C6A"/>
    <w:rsid w:val="007C1F20"/>
    <w:rsid w:val="007C1F57"/>
    <w:rsid w:val="007C2FE7"/>
    <w:rsid w:val="007C3FD6"/>
    <w:rsid w:val="007C47BE"/>
    <w:rsid w:val="007C4A6C"/>
    <w:rsid w:val="007C5460"/>
    <w:rsid w:val="007C5521"/>
    <w:rsid w:val="007C5789"/>
    <w:rsid w:val="007C5894"/>
    <w:rsid w:val="007C658D"/>
    <w:rsid w:val="007C70E7"/>
    <w:rsid w:val="007C7663"/>
    <w:rsid w:val="007C77D4"/>
    <w:rsid w:val="007D0865"/>
    <w:rsid w:val="007D0E33"/>
    <w:rsid w:val="007D1748"/>
    <w:rsid w:val="007D1BE1"/>
    <w:rsid w:val="007D247E"/>
    <w:rsid w:val="007D316D"/>
    <w:rsid w:val="007D47A4"/>
    <w:rsid w:val="007D6315"/>
    <w:rsid w:val="007D6433"/>
    <w:rsid w:val="007D6DDD"/>
    <w:rsid w:val="007D764F"/>
    <w:rsid w:val="007D7834"/>
    <w:rsid w:val="007D7848"/>
    <w:rsid w:val="007D78E9"/>
    <w:rsid w:val="007E06BB"/>
    <w:rsid w:val="007E13AF"/>
    <w:rsid w:val="007E15E6"/>
    <w:rsid w:val="007E1E2B"/>
    <w:rsid w:val="007E25A0"/>
    <w:rsid w:val="007E25AD"/>
    <w:rsid w:val="007E3F2A"/>
    <w:rsid w:val="007E41AA"/>
    <w:rsid w:val="007E4A44"/>
    <w:rsid w:val="007E563D"/>
    <w:rsid w:val="007E667C"/>
    <w:rsid w:val="007E69FF"/>
    <w:rsid w:val="007E6B6E"/>
    <w:rsid w:val="007E76E2"/>
    <w:rsid w:val="007F10A0"/>
    <w:rsid w:val="007F1503"/>
    <w:rsid w:val="007F1AA1"/>
    <w:rsid w:val="007F296B"/>
    <w:rsid w:val="007F29DB"/>
    <w:rsid w:val="007F3027"/>
    <w:rsid w:val="007F3134"/>
    <w:rsid w:val="007F39DB"/>
    <w:rsid w:val="007F3CEE"/>
    <w:rsid w:val="007F3F9E"/>
    <w:rsid w:val="007F42C5"/>
    <w:rsid w:val="00802B00"/>
    <w:rsid w:val="0080346C"/>
    <w:rsid w:val="008042F9"/>
    <w:rsid w:val="008043A4"/>
    <w:rsid w:val="00805256"/>
    <w:rsid w:val="008052EF"/>
    <w:rsid w:val="008059CE"/>
    <w:rsid w:val="008063F2"/>
    <w:rsid w:val="008071E5"/>
    <w:rsid w:val="00810F09"/>
    <w:rsid w:val="00811235"/>
    <w:rsid w:val="00811553"/>
    <w:rsid w:val="00811D98"/>
    <w:rsid w:val="00812318"/>
    <w:rsid w:val="00812319"/>
    <w:rsid w:val="008138C6"/>
    <w:rsid w:val="00814035"/>
    <w:rsid w:val="00814109"/>
    <w:rsid w:val="0081542D"/>
    <w:rsid w:val="00815712"/>
    <w:rsid w:val="008171B7"/>
    <w:rsid w:val="00817401"/>
    <w:rsid w:val="0081744F"/>
    <w:rsid w:val="00817F62"/>
    <w:rsid w:val="00820331"/>
    <w:rsid w:val="008208CB"/>
    <w:rsid w:val="00820BFE"/>
    <w:rsid w:val="00820C24"/>
    <w:rsid w:val="00821516"/>
    <w:rsid w:val="00821B7B"/>
    <w:rsid w:val="00821BA2"/>
    <w:rsid w:val="00821E69"/>
    <w:rsid w:val="00821FFA"/>
    <w:rsid w:val="00822D98"/>
    <w:rsid w:val="008232C9"/>
    <w:rsid w:val="00823F00"/>
    <w:rsid w:val="00825C15"/>
    <w:rsid w:val="00825DDB"/>
    <w:rsid w:val="00825EB6"/>
    <w:rsid w:val="00826CC7"/>
    <w:rsid w:val="00826D20"/>
    <w:rsid w:val="00826DCA"/>
    <w:rsid w:val="008274DA"/>
    <w:rsid w:val="00827821"/>
    <w:rsid w:val="008279C4"/>
    <w:rsid w:val="00827D18"/>
    <w:rsid w:val="00830489"/>
    <w:rsid w:val="00830FD5"/>
    <w:rsid w:val="00831964"/>
    <w:rsid w:val="00832090"/>
    <w:rsid w:val="0083349B"/>
    <w:rsid w:val="008337EA"/>
    <w:rsid w:val="00833DD9"/>
    <w:rsid w:val="0083413D"/>
    <w:rsid w:val="0083429E"/>
    <w:rsid w:val="008342CC"/>
    <w:rsid w:val="00834395"/>
    <w:rsid w:val="008352C6"/>
    <w:rsid w:val="00835D86"/>
    <w:rsid w:val="0083649C"/>
    <w:rsid w:val="008370BC"/>
    <w:rsid w:val="008373B8"/>
    <w:rsid w:val="008376FE"/>
    <w:rsid w:val="00840737"/>
    <w:rsid w:val="00840968"/>
    <w:rsid w:val="00840DBC"/>
    <w:rsid w:val="00840FB5"/>
    <w:rsid w:val="00841815"/>
    <w:rsid w:val="008421DD"/>
    <w:rsid w:val="00843D76"/>
    <w:rsid w:val="00844201"/>
    <w:rsid w:val="00844468"/>
    <w:rsid w:val="008451C1"/>
    <w:rsid w:val="008451C5"/>
    <w:rsid w:val="0084663D"/>
    <w:rsid w:val="00846CE7"/>
    <w:rsid w:val="0084747A"/>
    <w:rsid w:val="00847DB9"/>
    <w:rsid w:val="0085022A"/>
    <w:rsid w:val="0085096B"/>
    <w:rsid w:val="00851AE4"/>
    <w:rsid w:val="00851B56"/>
    <w:rsid w:val="00851F2A"/>
    <w:rsid w:val="008520F3"/>
    <w:rsid w:val="00852BFB"/>
    <w:rsid w:val="00854A6A"/>
    <w:rsid w:val="008558D9"/>
    <w:rsid w:val="00855D85"/>
    <w:rsid w:val="0085630E"/>
    <w:rsid w:val="0085641D"/>
    <w:rsid w:val="00860C13"/>
    <w:rsid w:val="00860E15"/>
    <w:rsid w:val="00861816"/>
    <w:rsid w:val="00861848"/>
    <w:rsid w:val="00861E80"/>
    <w:rsid w:val="00862367"/>
    <w:rsid w:val="0086255D"/>
    <w:rsid w:val="00863846"/>
    <w:rsid w:val="00864508"/>
    <w:rsid w:val="00864522"/>
    <w:rsid w:val="00866416"/>
    <w:rsid w:val="00866E43"/>
    <w:rsid w:val="00867618"/>
    <w:rsid w:val="008703A0"/>
    <w:rsid w:val="008703DD"/>
    <w:rsid w:val="00870B7D"/>
    <w:rsid w:val="00870C36"/>
    <w:rsid w:val="00871A72"/>
    <w:rsid w:val="00872C09"/>
    <w:rsid w:val="00873677"/>
    <w:rsid w:val="00874457"/>
    <w:rsid w:val="008747EA"/>
    <w:rsid w:val="00874834"/>
    <w:rsid w:val="00875353"/>
    <w:rsid w:val="00875458"/>
    <w:rsid w:val="008756A1"/>
    <w:rsid w:val="008761B3"/>
    <w:rsid w:val="008768E8"/>
    <w:rsid w:val="00876DA8"/>
    <w:rsid w:val="0087755D"/>
    <w:rsid w:val="00880904"/>
    <w:rsid w:val="0088190E"/>
    <w:rsid w:val="00881C4D"/>
    <w:rsid w:val="00882983"/>
    <w:rsid w:val="0088340F"/>
    <w:rsid w:val="008858B7"/>
    <w:rsid w:val="00885C95"/>
    <w:rsid w:val="00885ECF"/>
    <w:rsid w:val="008866D3"/>
    <w:rsid w:val="00886D6D"/>
    <w:rsid w:val="00886E6F"/>
    <w:rsid w:val="00887276"/>
    <w:rsid w:val="0088757B"/>
    <w:rsid w:val="00887ADE"/>
    <w:rsid w:val="00887B17"/>
    <w:rsid w:val="008907A9"/>
    <w:rsid w:val="008908FF"/>
    <w:rsid w:val="00891336"/>
    <w:rsid w:val="008924FC"/>
    <w:rsid w:val="00893577"/>
    <w:rsid w:val="00893DF6"/>
    <w:rsid w:val="008948D9"/>
    <w:rsid w:val="00894A14"/>
    <w:rsid w:val="00894A1B"/>
    <w:rsid w:val="00894EDC"/>
    <w:rsid w:val="0089529B"/>
    <w:rsid w:val="0089640F"/>
    <w:rsid w:val="008966F6"/>
    <w:rsid w:val="00896725"/>
    <w:rsid w:val="0089733C"/>
    <w:rsid w:val="00897A05"/>
    <w:rsid w:val="008A0103"/>
    <w:rsid w:val="008A2796"/>
    <w:rsid w:val="008A2879"/>
    <w:rsid w:val="008A2FB0"/>
    <w:rsid w:val="008A3B70"/>
    <w:rsid w:val="008A45CB"/>
    <w:rsid w:val="008A4D50"/>
    <w:rsid w:val="008A4DBF"/>
    <w:rsid w:val="008A4F8D"/>
    <w:rsid w:val="008A5F9A"/>
    <w:rsid w:val="008A6B3E"/>
    <w:rsid w:val="008A6F98"/>
    <w:rsid w:val="008A6F9A"/>
    <w:rsid w:val="008A712E"/>
    <w:rsid w:val="008A7D2A"/>
    <w:rsid w:val="008A7E0F"/>
    <w:rsid w:val="008B03CB"/>
    <w:rsid w:val="008B21BB"/>
    <w:rsid w:val="008B28E8"/>
    <w:rsid w:val="008B2F7E"/>
    <w:rsid w:val="008B360E"/>
    <w:rsid w:val="008B37F1"/>
    <w:rsid w:val="008B39D6"/>
    <w:rsid w:val="008B4CDB"/>
    <w:rsid w:val="008B5865"/>
    <w:rsid w:val="008B5B7A"/>
    <w:rsid w:val="008B6049"/>
    <w:rsid w:val="008B620E"/>
    <w:rsid w:val="008B6C2E"/>
    <w:rsid w:val="008B7254"/>
    <w:rsid w:val="008C01EC"/>
    <w:rsid w:val="008C034E"/>
    <w:rsid w:val="008C05BD"/>
    <w:rsid w:val="008C075E"/>
    <w:rsid w:val="008C1164"/>
    <w:rsid w:val="008C161D"/>
    <w:rsid w:val="008C1A74"/>
    <w:rsid w:val="008C2F7D"/>
    <w:rsid w:val="008C3209"/>
    <w:rsid w:val="008C36E5"/>
    <w:rsid w:val="008C3A54"/>
    <w:rsid w:val="008C4301"/>
    <w:rsid w:val="008C43B3"/>
    <w:rsid w:val="008C57B4"/>
    <w:rsid w:val="008C60DB"/>
    <w:rsid w:val="008C6AD0"/>
    <w:rsid w:val="008C6C93"/>
    <w:rsid w:val="008C6FF2"/>
    <w:rsid w:val="008C7031"/>
    <w:rsid w:val="008C74CC"/>
    <w:rsid w:val="008C772E"/>
    <w:rsid w:val="008D0EF1"/>
    <w:rsid w:val="008D223B"/>
    <w:rsid w:val="008D22F4"/>
    <w:rsid w:val="008D2CA1"/>
    <w:rsid w:val="008D2DDF"/>
    <w:rsid w:val="008D2EDB"/>
    <w:rsid w:val="008D3189"/>
    <w:rsid w:val="008D369F"/>
    <w:rsid w:val="008D3C5C"/>
    <w:rsid w:val="008D3EAE"/>
    <w:rsid w:val="008D445B"/>
    <w:rsid w:val="008D4B30"/>
    <w:rsid w:val="008D4E03"/>
    <w:rsid w:val="008D55FD"/>
    <w:rsid w:val="008D5F6D"/>
    <w:rsid w:val="008D63A0"/>
    <w:rsid w:val="008D6C5D"/>
    <w:rsid w:val="008E1520"/>
    <w:rsid w:val="008E18C4"/>
    <w:rsid w:val="008E2261"/>
    <w:rsid w:val="008E29BF"/>
    <w:rsid w:val="008E312B"/>
    <w:rsid w:val="008E4BFD"/>
    <w:rsid w:val="008E4F3E"/>
    <w:rsid w:val="008E5C2A"/>
    <w:rsid w:val="008E62EA"/>
    <w:rsid w:val="008E726D"/>
    <w:rsid w:val="008E7446"/>
    <w:rsid w:val="008F149B"/>
    <w:rsid w:val="008F1630"/>
    <w:rsid w:val="008F2D87"/>
    <w:rsid w:val="008F34C2"/>
    <w:rsid w:val="008F3B7F"/>
    <w:rsid w:val="008F5967"/>
    <w:rsid w:val="008F640A"/>
    <w:rsid w:val="008F77BB"/>
    <w:rsid w:val="0090061F"/>
    <w:rsid w:val="00900A3F"/>
    <w:rsid w:val="00901C18"/>
    <w:rsid w:val="00902C4A"/>
    <w:rsid w:val="00903619"/>
    <w:rsid w:val="0090371F"/>
    <w:rsid w:val="00904525"/>
    <w:rsid w:val="0090468C"/>
    <w:rsid w:val="00904931"/>
    <w:rsid w:val="00904DF9"/>
    <w:rsid w:val="00905F67"/>
    <w:rsid w:val="009065E7"/>
    <w:rsid w:val="009070A3"/>
    <w:rsid w:val="009074D7"/>
    <w:rsid w:val="00907681"/>
    <w:rsid w:val="0090774E"/>
    <w:rsid w:val="009119C7"/>
    <w:rsid w:val="009123F6"/>
    <w:rsid w:val="00912AFA"/>
    <w:rsid w:val="00912C22"/>
    <w:rsid w:val="0091364F"/>
    <w:rsid w:val="00913854"/>
    <w:rsid w:val="009144AC"/>
    <w:rsid w:val="009154F1"/>
    <w:rsid w:val="009155B8"/>
    <w:rsid w:val="00916088"/>
    <w:rsid w:val="009177F8"/>
    <w:rsid w:val="009208BA"/>
    <w:rsid w:val="009212BE"/>
    <w:rsid w:val="0092178B"/>
    <w:rsid w:val="00921EDE"/>
    <w:rsid w:val="0092250E"/>
    <w:rsid w:val="00923226"/>
    <w:rsid w:val="009238CC"/>
    <w:rsid w:val="00923B95"/>
    <w:rsid w:val="009241F5"/>
    <w:rsid w:val="00924254"/>
    <w:rsid w:val="009242EB"/>
    <w:rsid w:val="00926CE2"/>
    <w:rsid w:val="00927C59"/>
    <w:rsid w:val="009309DC"/>
    <w:rsid w:val="00930F81"/>
    <w:rsid w:val="00931408"/>
    <w:rsid w:val="00931DC1"/>
    <w:rsid w:val="009320F2"/>
    <w:rsid w:val="00932286"/>
    <w:rsid w:val="0093231A"/>
    <w:rsid w:val="0093277E"/>
    <w:rsid w:val="00934344"/>
    <w:rsid w:val="009343E8"/>
    <w:rsid w:val="00934BAD"/>
    <w:rsid w:val="00936EEA"/>
    <w:rsid w:val="0093704A"/>
    <w:rsid w:val="009372F9"/>
    <w:rsid w:val="00937787"/>
    <w:rsid w:val="00937C3E"/>
    <w:rsid w:val="00937DC2"/>
    <w:rsid w:val="00941FEE"/>
    <w:rsid w:val="009422BC"/>
    <w:rsid w:val="009424FF"/>
    <w:rsid w:val="0094262E"/>
    <w:rsid w:val="0094297A"/>
    <w:rsid w:val="00942A0B"/>
    <w:rsid w:val="00942A74"/>
    <w:rsid w:val="00943E0A"/>
    <w:rsid w:val="00943E74"/>
    <w:rsid w:val="00943FAC"/>
    <w:rsid w:val="00944395"/>
    <w:rsid w:val="00944505"/>
    <w:rsid w:val="00944FA2"/>
    <w:rsid w:val="00945602"/>
    <w:rsid w:val="009467EA"/>
    <w:rsid w:val="00946A11"/>
    <w:rsid w:val="00946DD4"/>
    <w:rsid w:val="00947A7B"/>
    <w:rsid w:val="00951558"/>
    <w:rsid w:val="00951EE9"/>
    <w:rsid w:val="00953614"/>
    <w:rsid w:val="009540C2"/>
    <w:rsid w:val="00955B81"/>
    <w:rsid w:val="00955FA6"/>
    <w:rsid w:val="00960BDE"/>
    <w:rsid w:val="0096249C"/>
    <w:rsid w:val="00962788"/>
    <w:rsid w:val="00965710"/>
    <w:rsid w:val="009657E2"/>
    <w:rsid w:val="00966DAF"/>
    <w:rsid w:val="009675D9"/>
    <w:rsid w:val="00967DFF"/>
    <w:rsid w:val="0097002B"/>
    <w:rsid w:val="009700E5"/>
    <w:rsid w:val="00970236"/>
    <w:rsid w:val="00970263"/>
    <w:rsid w:val="0097072A"/>
    <w:rsid w:val="00971334"/>
    <w:rsid w:val="00971469"/>
    <w:rsid w:val="0097169B"/>
    <w:rsid w:val="00972E86"/>
    <w:rsid w:val="00973949"/>
    <w:rsid w:val="00975893"/>
    <w:rsid w:val="00975A21"/>
    <w:rsid w:val="00976973"/>
    <w:rsid w:val="00977660"/>
    <w:rsid w:val="009776F6"/>
    <w:rsid w:val="009778A0"/>
    <w:rsid w:val="0098024C"/>
    <w:rsid w:val="0098176E"/>
    <w:rsid w:val="00982846"/>
    <w:rsid w:val="00982B03"/>
    <w:rsid w:val="00983314"/>
    <w:rsid w:val="00983EE1"/>
    <w:rsid w:val="00983F2D"/>
    <w:rsid w:val="00984724"/>
    <w:rsid w:val="00984944"/>
    <w:rsid w:val="00985323"/>
    <w:rsid w:val="009856A1"/>
    <w:rsid w:val="00985782"/>
    <w:rsid w:val="00985E0A"/>
    <w:rsid w:val="0098605F"/>
    <w:rsid w:val="009860BD"/>
    <w:rsid w:val="009868DC"/>
    <w:rsid w:val="00986FFC"/>
    <w:rsid w:val="00990089"/>
    <w:rsid w:val="0099018E"/>
    <w:rsid w:val="009911DB"/>
    <w:rsid w:val="00991D0B"/>
    <w:rsid w:val="009920EF"/>
    <w:rsid w:val="00992670"/>
    <w:rsid w:val="00992903"/>
    <w:rsid w:val="0099293E"/>
    <w:rsid w:val="00993224"/>
    <w:rsid w:val="00993644"/>
    <w:rsid w:val="00994B17"/>
    <w:rsid w:val="00995217"/>
    <w:rsid w:val="00995607"/>
    <w:rsid w:val="009960B7"/>
    <w:rsid w:val="00996896"/>
    <w:rsid w:val="009A0AE3"/>
    <w:rsid w:val="009A0D6B"/>
    <w:rsid w:val="009A0E31"/>
    <w:rsid w:val="009A26FF"/>
    <w:rsid w:val="009A2A0F"/>
    <w:rsid w:val="009A30BE"/>
    <w:rsid w:val="009A36AF"/>
    <w:rsid w:val="009A404A"/>
    <w:rsid w:val="009A462D"/>
    <w:rsid w:val="009A469D"/>
    <w:rsid w:val="009A48DA"/>
    <w:rsid w:val="009A4CC7"/>
    <w:rsid w:val="009A5FA4"/>
    <w:rsid w:val="009A67D9"/>
    <w:rsid w:val="009A7C65"/>
    <w:rsid w:val="009B00D3"/>
    <w:rsid w:val="009B0295"/>
    <w:rsid w:val="009B069F"/>
    <w:rsid w:val="009B2145"/>
    <w:rsid w:val="009B28AA"/>
    <w:rsid w:val="009B6700"/>
    <w:rsid w:val="009B6A84"/>
    <w:rsid w:val="009C1241"/>
    <w:rsid w:val="009C1293"/>
    <w:rsid w:val="009C12A0"/>
    <w:rsid w:val="009C1765"/>
    <w:rsid w:val="009C2651"/>
    <w:rsid w:val="009C306E"/>
    <w:rsid w:val="009C3096"/>
    <w:rsid w:val="009C3D90"/>
    <w:rsid w:val="009C3EB9"/>
    <w:rsid w:val="009C43C1"/>
    <w:rsid w:val="009C43EB"/>
    <w:rsid w:val="009C55FB"/>
    <w:rsid w:val="009C5ECE"/>
    <w:rsid w:val="009C7D6B"/>
    <w:rsid w:val="009D0A22"/>
    <w:rsid w:val="009D10D6"/>
    <w:rsid w:val="009D12EC"/>
    <w:rsid w:val="009D18D5"/>
    <w:rsid w:val="009D27B5"/>
    <w:rsid w:val="009D334C"/>
    <w:rsid w:val="009D3D27"/>
    <w:rsid w:val="009D4017"/>
    <w:rsid w:val="009D47E3"/>
    <w:rsid w:val="009D5471"/>
    <w:rsid w:val="009D577A"/>
    <w:rsid w:val="009D57DA"/>
    <w:rsid w:val="009D6ECD"/>
    <w:rsid w:val="009D70D2"/>
    <w:rsid w:val="009D742C"/>
    <w:rsid w:val="009D7634"/>
    <w:rsid w:val="009D7DD2"/>
    <w:rsid w:val="009E0A4C"/>
    <w:rsid w:val="009E0E99"/>
    <w:rsid w:val="009E1341"/>
    <w:rsid w:val="009E2319"/>
    <w:rsid w:val="009E28E0"/>
    <w:rsid w:val="009E2F1F"/>
    <w:rsid w:val="009E39F3"/>
    <w:rsid w:val="009E3F26"/>
    <w:rsid w:val="009E473F"/>
    <w:rsid w:val="009E4B62"/>
    <w:rsid w:val="009E4C9F"/>
    <w:rsid w:val="009E5C80"/>
    <w:rsid w:val="009E6C38"/>
    <w:rsid w:val="009E7B7F"/>
    <w:rsid w:val="009F023B"/>
    <w:rsid w:val="009F049A"/>
    <w:rsid w:val="009F085B"/>
    <w:rsid w:val="009F2A2C"/>
    <w:rsid w:val="009F2AC7"/>
    <w:rsid w:val="009F3720"/>
    <w:rsid w:val="009F3E42"/>
    <w:rsid w:val="009F5300"/>
    <w:rsid w:val="009F5E34"/>
    <w:rsid w:val="009F62D6"/>
    <w:rsid w:val="009F644C"/>
    <w:rsid w:val="009F70E5"/>
    <w:rsid w:val="00A019F2"/>
    <w:rsid w:val="00A01E05"/>
    <w:rsid w:val="00A020AB"/>
    <w:rsid w:val="00A02BC9"/>
    <w:rsid w:val="00A02C22"/>
    <w:rsid w:val="00A03081"/>
    <w:rsid w:val="00A039D9"/>
    <w:rsid w:val="00A039FC"/>
    <w:rsid w:val="00A03CBE"/>
    <w:rsid w:val="00A0410B"/>
    <w:rsid w:val="00A042C6"/>
    <w:rsid w:val="00A04CFE"/>
    <w:rsid w:val="00A067BD"/>
    <w:rsid w:val="00A06EC9"/>
    <w:rsid w:val="00A0772B"/>
    <w:rsid w:val="00A07978"/>
    <w:rsid w:val="00A07E1E"/>
    <w:rsid w:val="00A07F2D"/>
    <w:rsid w:val="00A1021F"/>
    <w:rsid w:val="00A102EA"/>
    <w:rsid w:val="00A1048E"/>
    <w:rsid w:val="00A11393"/>
    <w:rsid w:val="00A11919"/>
    <w:rsid w:val="00A11F7F"/>
    <w:rsid w:val="00A12930"/>
    <w:rsid w:val="00A13540"/>
    <w:rsid w:val="00A1464C"/>
    <w:rsid w:val="00A14970"/>
    <w:rsid w:val="00A14D32"/>
    <w:rsid w:val="00A15B61"/>
    <w:rsid w:val="00A16056"/>
    <w:rsid w:val="00A16387"/>
    <w:rsid w:val="00A1668E"/>
    <w:rsid w:val="00A16FBA"/>
    <w:rsid w:val="00A177F6"/>
    <w:rsid w:val="00A17CF1"/>
    <w:rsid w:val="00A21523"/>
    <w:rsid w:val="00A2215E"/>
    <w:rsid w:val="00A223F2"/>
    <w:rsid w:val="00A231C9"/>
    <w:rsid w:val="00A23A39"/>
    <w:rsid w:val="00A2458F"/>
    <w:rsid w:val="00A247FC"/>
    <w:rsid w:val="00A24DB9"/>
    <w:rsid w:val="00A25741"/>
    <w:rsid w:val="00A257BA"/>
    <w:rsid w:val="00A257E3"/>
    <w:rsid w:val="00A260D9"/>
    <w:rsid w:val="00A26532"/>
    <w:rsid w:val="00A26AF7"/>
    <w:rsid w:val="00A3009E"/>
    <w:rsid w:val="00A30D92"/>
    <w:rsid w:val="00A31D28"/>
    <w:rsid w:val="00A32489"/>
    <w:rsid w:val="00A334FC"/>
    <w:rsid w:val="00A33611"/>
    <w:rsid w:val="00A33A65"/>
    <w:rsid w:val="00A33D01"/>
    <w:rsid w:val="00A3488A"/>
    <w:rsid w:val="00A35185"/>
    <w:rsid w:val="00A35DF3"/>
    <w:rsid w:val="00A402B8"/>
    <w:rsid w:val="00A41FFC"/>
    <w:rsid w:val="00A432C2"/>
    <w:rsid w:val="00A441F0"/>
    <w:rsid w:val="00A44EBC"/>
    <w:rsid w:val="00A45035"/>
    <w:rsid w:val="00A45328"/>
    <w:rsid w:val="00A459B8"/>
    <w:rsid w:val="00A45E53"/>
    <w:rsid w:val="00A46295"/>
    <w:rsid w:val="00A50A8D"/>
    <w:rsid w:val="00A5136A"/>
    <w:rsid w:val="00A5151F"/>
    <w:rsid w:val="00A52013"/>
    <w:rsid w:val="00A52BFC"/>
    <w:rsid w:val="00A52E74"/>
    <w:rsid w:val="00A53F01"/>
    <w:rsid w:val="00A54A79"/>
    <w:rsid w:val="00A55A53"/>
    <w:rsid w:val="00A562F9"/>
    <w:rsid w:val="00A563AF"/>
    <w:rsid w:val="00A56A9F"/>
    <w:rsid w:val="00A571B2"/>
    <w:rsid w:val="00A57587"/>
    <w:rsid w:val="00A57CA7"/>
    <w:rsid w:val="00A6002B"/>
    <w:rsid w:val="00A60378"/>
    <w:rsid w:val="00A61459"/>
    <w:rsid w:val="00A61A0B"/>
    <w:rsid w:val="00A625D8"/>
    <w:rsid w:val="00A62B7C"/>
    <w:rsid w:val="00A63DC4"/>
    <w:rsid w:val="00A64195"/>
    <w:rsid w:val="00A65248"/>
    <w:rsid w:val="00A65FF9"/>
    <w:rsid w:val="00A66538"/>
    <w:rsid w:val="00A66AD3"/>
    <w:rsid w:val="00A70A9F"/>
    <w:rsid w:val="00A71248"/>
    <w:rsid w:val="00A71561"/>
    <w:rsid w:val="00A71BAD"/>
    <w:rsid w:val="00A71C31"/>
    <w:rsid w:val="00A73030"/>
    <w:rsid w:val="00A734F3"/>
    <w:rsid w:val="00A73A7C"/>
    <w:rsid w:val="00A73BF0"/>
    <w:rsid w:val="00A74986"/>
    <w:rsid w:val="00A74A12"/>
    <w:rsid w:val="00A75827"/>
    <w:rsid w:val="00A767A2"/>
    <w:rsid w:val="00A76816"/>
    <w:rsid w:val="00A768E5"/>
    <w:rsid w:val="00A8018C"/>
    <w:rsid w:val="00A80363"/>
    <w:rsid w:val="00A80FCC"/>
    <w:rsid w:val="00A81395"/>
    <w:rsid w:val="00A818C3"/>
    <w:rsid w:val="00A81BFD"/>
    <w:rsid w:val="00A81E93"/>
    <w:rsid w:val="00A82600"/>
    <w:rsid w:val="00A8355A"/>
    <w:rsid w:val="00A83A1E"/>
    <w:rsid w:val="00A851F9"/>
    <w:rsid w:val="00A85DD2"/>
    <w:rsid w:val="00A8615C"/>
    <w:rsid w:val="00A866A6"/>
    <w:rsid w:val="00A86A41"/>
    <w:rsid w:val="00A871ED"/>
    <w:rsid w:val="00A873A0"/>
    <w:rsid w:val="00A87577"/>
    <w:rsid w:val="00A87E5D"/>
    <w:rsid w:val="00A90F21"/>
    <w:rsid w:val="00A910BF"/>
    <w:rsid w:val="00A914F1"/>
    <w:rsid w:val="00A92F90"/>
    <w:rsid w:val="00A9353D"/>
    <w:rsid w:val="00A93ADC"/>
    <w:rsid w:val="00A93B1A"/>
    <w:rsid w:val="00A93E3D"/>
    <w:rsid w:val="00A9419B"/>
    <w:rsid w:val="00A94317"/>
    <w:rsid w:val="00A955E1"/>
    <w:rsid w:val="00A958E6"/>
    <w:rsid w:val="00A95D13"/>
    <w:rsid w:val="00A9721B"/>
    <w:rsid w:val="00A97558"/>
    <w:rsid w:val="00A975FF"/>
    <w:rsid w:val="00A97888"/>
    <w:rsid w:val="00AA081D"/>
    <w:rsid w:val="00AA0C71"/>
    <w:rsid w:val="00AA0FCB"/>
    <w:rsid w:val="00AA17EA"/>
    <w:rsid w:val="00AA3322"/>
    <w:rsid w:val="00AA38E7"/>
    <w:rsid w:val="00AA3901"/>
    <w:rsid w:val="00AA3B3D"/>
    <w:rsid w:val="00AA4A0A"/>
    <w:rsid w:val="00AA4E0A"/>
    <w:rsid w:val="00AA6400"/>
    <w:rsid w:val="00AA6449"/>
    <w:rsid w:val="00AA64F5"/>
    <w:rsid w:val="00AA74EF"/>
    <w:rsid w:val="00AA75A3"/>
    <w:rsid w:val="00AB0037"/>
    <w:rsid w:val="00AB0547"/>
    <w:rsid w:val="00AB081B"/>
    <w:rsid w:val="00AB0A2A"/>
    <w:rsid w:val="00AB3581"/>
    <w:rsid w:val="00AB37E3"/>
    <w:rsid w:val="00AB39C6"/>
    <w:rsid w:val="00AB4582"/>
    <w:rsid w:val="00AB47E3"/>
    <w:rsid w:val="00AB4F1C"/>
    <w:rsid w:val="00AB56A3"/>
    <w:rsid w:val="00AB5D4C"/>
    <w:rsid w:val="00AB60AA"/>
    <w:rsid w:val="00AB6D3E"/>
    <w:rsid w:val="00AB6F61"/>
    <w:rsid w:val="00AB7940"/>
    <w:rsid w:val="00AB7BB8"/>
    <w:rsid w:val="00AB7D97"/>
    <w:rsid w:val="00AB7FA5"/>
    <w:rsid w:val="00AC049B"/>
    <w:rsid w:val="00AC0E6B"/>
    <w:rsid w:val="00AC123D"/>
    <w:rsid w:val="00AC1599"/>
    <w:rsid w:val="00AC1784"/>
    <w:rsid w:val="00AC182F"/>
    <w:rsid w:val="00AC39A5"/>
    <w:rsid w:val="00AC3D61"/>
    <w:rsid w:val="00AC4C64"/>
    <w:rsid w:val="00AC4F7E"/>
    <w:rsid w:val="00AC5088"/>
    <w:rsid w:val="00AC5B0D"/>
    <w:rsid w:val="00AC7A01"/>
    <w:rsid w:val="00AD1775"/>
    <w:rsid w:val="00AD1A5A"/>
    <w:rsid w:val="00AD221B"/>
    <w:rsid w:val="00AD26A0"/>
    <w:rsid w:val="00AD28FE"/>
    <w:rsid w:val="00AD314C"/>
    <w:rsid w:val="00AD375A"/>
    <w:rsid w:val="00AD3C23"/>
    <w:rsid w:val="00AD46A7"/>
    <w:rsid w:val="00AD50DE"/>
    <w:rsid w:val="00AD52BE"/>
    <w:rsid w:val="00AD57A2"/>
    <w:rsid w:val="00AD582E"/>
    <w:rsid w:val="00AD5EC1"/>
    <w:rsid w:val="00AD67E0"/>
    <w:rsid w:val="00AD6B10"/>
    <w:rsid w:val="00AD73C1"/>
    <w:rsid w:val="00AD770E"/>
    <w:rsid w:val="00AD7F02"/>
    <w:rsid w:val="00AE0923"/>
    <w:rsid w:val="00AE19BC"/>
    <w:rsid w:val="00AE2890"/>
    <w:rsid w:val="00AE3570"/>
    <w:rsid w:val="00AE4DD6"/>
    <w:rsid w:val="00AE5795"/>
    <w:rsid w:val="00AE5E6F"/>
    <w:rsid w:val="00AE60BD"/>
    <w:rsid w:val="00AE6AD2"/>
    <w:rsid w:val="00AE6B06"/>
    <w:rsid w:val="00AE6D2C"/>
    <w:rsid w:val="00AE6F32"/>
    <w:rsid w:val="00AE732F"/>
    <w:rsid w:val="00AE770E"/>
    <w:rsid w:val="00AE7D24"/>
    <w:rsid w:val="00AF178A"/>
    <w:rsid w:val="00AF179E"/>
    <w:rsid w:val="00AF1912"/>
    <w:rsid w:val="00AF2DA7"/>
    <w:rsid w:val="00AF30BC"/>
    <w:rsid w:val="00AF30F4"/>
    <w:rsid w:val="00AF3306"/>
    <w:rsid w:val="00AF3A63"/>
    <w:rsid w:val="00AF3B69"/>
    <w:rsid w:val="00AF3EDE"/>
    <w:rsid w:val="00AF48B5"/>
    <w:rsid w:val="00AF48BE"/>
    <w:rsid w:val="00AF57F9"/>
    <w:rsid w:val="00AF5A9C"/>
    <w:rsid w:val="00AF6A8E"/>
    <w:rsid w:val="00AF70E8"/>
    <w:rsid w:val="00B0007E"/>
    <w:rsid w:val="00B00765"/>
    <w:rsid w:val="00B00C14"/>
    <w:rsid w:val="00B01D53"/>
    <w:rsid w:val="00B01DCD"/>
    <w:rsid w:val="00B0207E"/>
    <w:rsid w:val="00B023A6"/>
    <w:rsid w:val="00B023BC"/>
    <w:rsid w:val="00B024D1"/>
    <w:rsid w:val="00B02E00"/>
    <w:rsid w:val="00B03095"/>
    <w:rsid w:val="00B04002"/>
    <w:rsid w:val="00B043A8"/>
    <w:rsid w:val="00B047A7"/>
    <w:rsid w:val="00B054ED"/>
    <w:rsid w:val="00B05EFE"/>
    <w:rsid w:val="00B061D6"/>
    <w:rsid w:val="00B06399"/>
    <w:rsid w:val="00B0695D"/>
    <w:rsid w:val="00B1018B"/>
    <w:rsid w:val="00B104CE"/>
    <w:rsid w:val="00B10A1C"/>
    <w:rsid w:val="00B10ECA"/>
    <w:rsid w:val="00B1173C"/>
    <w:rsid w:val="00B11803"/>
    <w:rsid w:val="00B12382"/>
    <w:rsid w:val="00B125E0"/>
    <w:rsid w:val="00B12A0F"/>
    <w:rsid w:val="00B12CBA"/>
    <w:rsid w:val="00B16717"/>
    <w:rsid w:val="00B169D6"/>
    <w:rsid w:val="00B17074"/>
    <w:rsid w:val="00B1743D"/>
    <w:rsid w:val="00B17464"/>
    <w:rsid w:val="00B17A9F"/>
    <w:rsid w:val="00B17C38"/>
    <w:rsid w:val="00B20B92"/>
    <w:rsid w:val="00B20BAD"/>
    <w:rsid w:val="00B21894"/>
    <w:rsid w:val="00B2250E"/>
    <w:rsid w:val="00B22FE3"/>
    <w:rsid w:val="00B23282"/>
    <w:rsid w:val="00B233AD"/>
    <w:rsid w:val="00B237E3"/>
    <w:rsid w:val="00B2432F"/>
    <w:rsid w:val="00B2550A"/>
    <w:rsid w:val="00B25780"/>
    <w:rsid w:val="00B26876"/>
    <w:rsid w:val="00B26A44"/>
    <w:rsid w:val="00B26D2E"/>
    <w:rsid w:val="00B27B22"/>
    <w:rsid w:val="00B27B45"/>
    <w:rsid w:val="00B30BA1"/>
    <w:rsid w:val="00B31712"/>
    <w:rsid w:val="00B31D41"/>
    <w:rsid w:val="00B32177"/>
    <w:rsid w:val="00B32743"/>
    <w:rsid w:val="00B3308C"/>
    <w:rsid w:val="00B336B4"/>
    <w:rsid w:val="00B33A86"/>
    <w:rsid w:val="00B33DF3"/>
    <w:rsid w:val="00B34DBC"/>
    <w:rsid w:val="00B352C3"/>
    <w:rsid w:val="00B35D41"/>
    <w:rsid w:val="00B3662E"/>
    <w:rsid w:val="00B36EA4"/>
    <w:rsid w:val="00B36F53"/>
    <w:rsid w:val="00B40256"/>
    <w:rsid w:val="00B42A78"/>
    <w:rsid w:val="00B42D99"/>
    <w:rsid w:val="00B42DA6"/>
    <w:rsid w:val="00B43783"/>
    <w:rsid w:val="00B43AC5"/>
    <w:rsid w:val="00B44432"/>
    <w:rsid w:val="00B444FE"/>
    <w:rsid w:val="00B45800"/>
    <w:rsid w:val="00B468A4"/>
    <w:rsid w:val="00B469EF"/>
    <w:rsid w:val="00B46BB7"/>
    <w:rsid w:val="00B4712E"/>
    <w:rsid w:val="00B51B99"/>
    <w:rsid w:val="00B522C4"/>
    <w:rsid w:val="00B52BAC"/>
    <w:rsid w:val="00B54B82"/>
    <w:rsid w:val="00B55CCC"/>
    <w:rsid w:val="00B55D05"/>
    <w:rsid w:val="00B55F2D"/>
    <w:rsid w:val="00B5695D"/>
    <w:rsid w:val="00B56AB7"/>
    <w:rsid w:val="00B61201"/>
    <w:rsid w:val="00B61A84"/>
    <w:rsid w:val="00B620AD"/>
    <w:rsid w:val="00B62183"/>
    <w:rsid w:val="00B62268"/>
    <w:rsid w:val="00B65552"/>
    <w:rsid w:val="00B657EB"/>
    <w:rsid w:val="00B65BC7"/>
    <w:rsid w:val="00B67308"/>
    <w:rsid w:val="00B675E1"/>
    <w:rsid w:val="00B67AC0"/>
    <w:rsid w:val="00B700B4"/>
    <w:rsid w:val="00B7126A"/>
    <w:rsid w:val="00B71CDD"/>
    <w:rsid w:val="00B72755"/>
    <w:rsid w:val="00B72BAE"/>
    <w:rsid w:val="00B72FA0"/>
    <w:rsid w:val="00B744A2"/>
    <w:rsid w:val="00B7501C"/>
    <w:rsid w:val="00B7557B"/>
    <w:rsid w:val="00B75A32"/>
    <w:rsid w:val="00B75D2F"/>
    <w:rsid w:val="00B77AC2"/>
    <w:rsid w:val="00B80719"/>
    <w:rsid w:val="00B81062"/>
    <w:rsid w:val="00B8139B"/>
    <w:rsid w:val="00B8171B"/>
    <w:rsid w:val="00B81945"/>
    <w:rsid w:val="00B82F7B"/>
    <w:rsid w:val="00B8310F"/>
    <w:rsid w:val="00B83BD8"/>
    <w:rsid w:val="00B84005"/>
    <w:rsid w:val="00B84C4B"/>
    <w:rsid w:val="00B84D19"/>
    <w:rsid w:val="00B84F7B"/>
    <w:rsid w:val="00B852A1"/>
    <w:rsid w:val="00B86119"/>
    <w:rsid w:val="00B8643C"/>
    <w:rsid w:val="00B865F5"/>
    <w:rsid w:val="00B87A82"/>
    <w:rsid w:val="00B9086C"/>
    <w:rsid w:val="00B91A23"/>
    <w:rsid w:val="00B91D19"/>
    <w:rsid w:val="00B922DB"/>
    <w:rsid w:val="00B92804"/>
    <w:rsid w:val="00B9395A"/>
    <w:rsid w:val="00B94234"/>
    <w:rsid w:val="00B945D6"/>
    <w:rsid w:val="00B957C1"/>
    <w:rsid w:val="00B95BE4"/>
    <w:rsid w:val="00B95BF9"/>
    <w:rsid w:val="00B95DB2"/>
    <w:rsid w:val="00B95F95"/>
    <w:rsid w:val="00B972F2"/>
    <w:rsid w:val="00B975B2"/>
    <w:rsid w:val="00B975E2"/>
    <w:rsid w:val="00BA0060"/>
    <w:rsid w:val="00BA07C6"/>
    <w:rsid w:val="00BA0A4A"/>
    <w:rsid w:val="00BA383D"/>
    <w:rsid w:val="00BA3C33"/>
    <w:rsid w:val="00BA4B64"/>
    <w:rsid w:val="00BA5AA9"/>
    <w:rsid w:val="00BA5BD1"/>
    <w:rsid w:val="00BA6809"/>
    <w:rsid w:val="00BA7188"/>
    <w:rsid w:val="00BA7267"/>
    <w:rsid w:val="00BA72D1"/>
    <w:rsid w:val="00BA7701"/>
    <w:rsid w:val="00BA7921"/>
    <w:rsid w:val="00BA7AAC"/>
    <w:rsid w:val="00BA7DF9"/>
    <w:rsid w:val="00BB1048"/>
    <w:rsid w:val="00BB175D"/>
    <w:rsid w:val="00BB29EA"/>
    <w:rsid w:val="00BB35A8"/>
    <w:rsid w:val="00BB3E61"/>
    <w:rsid w:val="00BB4018"/>
    <w:rsid w:val="00BB44BD"/>
    <w:rsid w:val="00BB4BBA"/>
    <w:rsid w:val="00BB5081"/>
    <w:rsid w:val="00BB68D1"/>
    <w:rsid w:val="00BC00C4"/>
    <w:rsid w:val="00BC2023"/>
    <w:rsid w:val="00BC2C91"/>
    <w:rsid w:val="00BC400F"/>
    <w:rsid w:val="00BC4043"/>
    <w:rsid w:val="00BC4572"/>
    <w:rsid w:val="00BC47CC"/>
    <w:rsid w:val="00BC5589"/>
    <w:rsid w:val="00BC57A9"/>
    <w:rsid w:val="00BC5C62"/>
    <w:rsid w:val="00BC62EA"/>
    <w:rsid w:val="00BC6590"/>
    <w:rsid w:val="00BC7B19"/>
    <w:rsid w:val="00BD1973"/>
    <w:rsid w:val="00BD1B56"/>
    <w:rsid w:val="00BD4286"/>
    <w:rsid w:val="00BD4E6B"/>
    <w:rsid w:val="00BD599F"/>
    <w:rsid w:val="00BD66A2"/>
    <w:rsid w:val="00BD7042"/>
    <w:rsid w:val="00BD7209"/>
    <w:rsid w:val="00BD7624"/>
    <w:rsid w:val="00BD7847"/>
    <w:rsid w:val="00BD7F97"/>
    <w:rsid w:val="00BE04AD"/>
    <w:rsid w:val="00BE0A4A"/>
    <w:rsid w:val="00BE0CCB"/>
    <w:rsid w:val="00BE0F6F"/>
    <w:rsid w:val="00BE1520"/>
    <w:rsid w:val="00BE16B7"/>
    <w:rsid w:val="00BE29E5"/>
    <w:rsid w:val="00BE2AE0"/>
    <w:rsid w:val="00BE2BA9"/>
    <w:rsid w:val="00BE3654"/>
    <w:rsid w:val="00BE39D5"/>
    <w:rsid w:val="00BE4DF6"/>
    <w:rsid w:val="00BE4EE6"/>
    <w:rsid w:val="00BE5793"/>
    <w:rsid w:val="00BE6669"/>
    <w:rsid w:val="00BE66A7"/>
    <w:rsid w:val="00BE6910"/>
    <w:rsid w:val="00BE7F03"/>
    <w:rsid w:val="00BF10FD"/>
    <w:rsid w:val="00BF144A"/>
    <w:rsid w:val="00BF1597"/>
    <w:rsid w:val="00BF1769"/>
    <w:rsid w:val="00BF1D04"/>
    <w:rsid w:val="00BF245A"/>
    <w:rsid w:val="00BF3314"/>
    <w:rsid w:val="00BF7315"/>
    <w:rsid w:val="00C00503"/>
    <w:rsid w:val="00C01437"/>
    <w:rsid w:val="00C0150F"/>
    <w:rsid w:val="00C01704"/>
    <w:rsid w:val="00C01DBE"/>
    <w:rsid w:val="00C03D70"/>
    <w:rsid w:val="00C03F63"/>
    <w:rsid w:val="00C04038"/>
    <w:rsid w:val="00C045B7"/>
    <w:rsid w:val="00C04B04"/>
    <w:rsid w:val="00C04D6C"/>
    <w:rsid w:val="00C05138"/>
    <w:rsid w:val="00C0696C"/>
    <w:rsid w:val="00C06ABF"/>
    <w:rsid w:val="00C077AE"/>
    <w:rsid w:val="00C07B34"/>
    <w:rsid w:val="00C07F12"/>
    <w:rsid w:val="00C1040A"/>
    <w:rsid w:val="00C11804"/>
    <w:rsid w:val="00C11957"/>
    <w:rsid w:val="00C131E5"/>
    <w:rsid w:val="00C13860"/>
    <w:rsid w:val="00C13952"/>
    <w:rsid w:val="00C13DA6"/>
    <w:rsid w:val="00C13E76"/>
    <w:rsid w:val="00C1422F"/>
    <w:rsid w:val="00C143C5"/>
    <w:rsid w:val="00C144CB"/>
    <w:rsid w:val="00C1472A"/>
    <w:rsid w:val="00C14965"/>
    <w:rsid w:val="00C15D29"/>
    <w:rsid w:val="00C15E96"/>
    <w:rsid w:val="00C160B2"/>
    <w:rsid w:val="00C161EB"/>
    <w:rsid w:val="00C167E1"/>
    <w:rsid w:val="00C17908"/>
    <w:rsid w:val="00C17D7E"/>
    <w:rsid w:val="00C17DF5"/>
    <w:rsid w:val="00C20630"/>
    <w:rsid w:val="00C21A3A"/>
    <w:rsid w:val="00C22558"/>
    <w:rsid w:val="00C23BA0"/>
    <w:rsid w:val="00C23E6E"/>
    <w:rsid w:val="00C247E0"/>
    <w:rsid w:val="00C24871"/>
    <w:rsid w:val="00C24CF8"/>
    <w:rsid w:val="00C26654"/>
    <w:rsid w:val="00C26A96"/>
    <w:rsid w:val="00C270C1"/>
    <w:rsid w:val="00C277E9"/>
    <w:rsid w:val="00C27951"/>
    <w:rsid w:val="00C2796F"/>
    <w:rsid w:val="00C31436"/>
    <w:rsid w:val="00C316B6"/>
    <w:rsid w:val="00C3230E"/>
    <w:rsid w:val="00C32599"/>
    <w:rsid w:val="00C32EB4"/>
    <w:rsid w:val="00C33D03"/>
    <w:rsid w:val="00C33F35"/>
    <w:rsid w:val="00C34A6D"/>
    <w:rsid w:val="00C34FA7"/>
    <w:rsid w:val="00C3517F"/>
    <w:rsid w:val="00C3544A"/>
    <w:rsid w:val="00C3547B"/>
    <w:rsid w:val="00C3704F"/>
    <w:rsid w:val="00C370F6"/>
    <w:rsid w:val="00C3763D"/>
    <w:rsid w:val="00C37922"/>
    <w:rsid w:val="00C40CED"/>
    <w:rsid w:val="00C40FA4"/>
    <w:rsid w:val="00C4119F"/>
    <w:rsid w:val="00C41884"/>
    <w:rsid w:val="00C41E99"/>
    <w:rsid w:val="00C42A60"/>
    <w:rsid w:val="00C431D7"/>
    <w:rsid w:val="00C4398E"/>
    <w:rsid w:val="00C4440A"/>
    <w:rsid w:val="00C44C1A"/>
    <w:rsid w:val="00C4602A"/>
    <w:rsid w:val="00C46E35"/>
    <w:rsid w:val="00C46FB9"/>
    <w:rsid w:val="00C477E4"/>
    <w:rsid w:val="00C50188"/>
    <w:rsid w:val="00C5042C"/>
    <w:rsid w:val="00C50F26"/>
    <w:rsid w:val="00C5233D"/>
    <w:rsid w:val="00C52A63"/>
    <w:rsid w:val="00C52DA6"/>
    <w:rsid w:val="00C53734"/>
    <w:rsid w:val="00C5382F"/>
    <w:rsid w:val="00C54369"/>
    <w:rsid w:val="00C5472F"/>
    <w:rsid w:val="00C54B40"/>
    <w:rsid w:val="00C55B78"/>
    <w:rsid w:val="00C5647E"/>
    <w:rsid w:val="00C56B06"/>
    <w:rsid w:val="00C56E90"/>
    <w:rsid w:val="00C57BD7"/>
    <w:rsid w:val="00C605D9"/>
    <w:rsid w:val="00C6063A"/>
    <w:rsid w:val="00C618D4"/>
    <w:rsid w:val="00C6193E"/>
    <w:rsid w:val="00C63105"/>
    <w:rsid w:val="00C639C9"/>
    <w:rsid w:val="00C63FC7"/>
    <w:rsid w:val="00C654A0"/>
    <w:rsid w:val="00C6640C"/>
    <w:rsid w:val="00C66AD9"/>
    <w:rsid w:val="00C67488"/>
    <w:rsid w:val="00C6757E"/>
    <w:rsid w:val="00C67B1E"/>
    <w:rsid w:val="00C71893"/>
    <w:rsid w:val="00C7217F"/>
    <w:rsid w:val="00C72BDF"/>
    <w:rsid w:val="00C758BE"/>
    <w:rsid w:val="00C76381"/>
    <w:rsid w:val="00C76478"/>
    <w:rsid w:val="00C764FD"/>
    <w:rsid w:val="00C7663A"/>
    <w:rsid w:val="00C76FBB"/>
    <w:rsid w:val="00C77BCF"/>
    <w:rsid w:val="00C77D7E"/>
    <w:rsid w:val="00C81204"/>
    <w:rsid w:val="00C81DAC"/>
    <w:rsid w:val="00C81E67"/>
    <w:rsid w:val="00C8227B"/>
    <w:rsid w:val="00C826AD"/>
    <w:rsid w:val="00C82933"/>
    <w:rsid w:val="00C842A3"/>
    <w:rsid w:val="00C847BF"/>
    <w:rsid w:val="00C848D6"/>
    <w:rsid w:val="00C84B29"/>
    <w:rsid w:val="00C84C9C"/>
    <w:rsid w:val="00C8501D"/>
    <w:rsid w:val="00C85453"/>
    <w:rsid w:val="00C855FC"/>
    <w:rsid w:val="00C86327"/>
    <w:rsid w:val="00C8787B"/>
    <w:rsid w:val="00C87CD4"/>
    <w:rsid w:val="00C9065C"/>
    <w:rsid w:val="00C90792"/>
    <w:rsid w:val="00C90C32"/>
    <w:rsid w:val="00C94530"/>
    <w:rsid w:val="00C94A56"/>
    <w:rsid w:val="00C94CF9"/>
    <w:rsid w:val="00C95768"/>
    <w:rsid w:val="00C95B42"/>
    <w:rsid w:val="00C95F44"/>
    <w:rsid w:val="00C96511"/>
    <w:rsid w:val="00C96CEF"/>
    <w:rsid w:val="00C977A9"/>
    <w:rsid w:val="00CA05BE"/>
    <w:rsid w:val="00CA06B8"/>
    <w:rsid w:val="00CA1AEF"/>
    <w:rsid w:val="00CA2A4D"/>
    <w:rsid w:val="00CA2D2B"/>
    <w:rsid w:val="00CA338D"/>
    <w:rsid w:val="00CA48B4"/>
    <w:rsid w:val="00CA6737"/>
    <w:rsid w:val="00CA7A77"/>
    <w:rsid w:val="00CA7CE3"/>
    <w:rsid w:val="00CB0738"/>
    <w:rsid w:val="00CB0850"/>
    <w:rsid w:val="00CB0E58"/>
    <w:rsid w:val="00CB0E62"/>
    <w:rsid w:val="00CB1153"/>
    <w:rsid w:val="00CB1B15"/>
    <w:rsid w:val="00CB21CA"/>
    <w:rsid w:val="00CB220C"/>
    <w:rsid w:val="00CB2549"/>
    <w:rsid w:val="00CB2AA8"/>
    <w:rsid w:val="00CB2DC4"/>
    <w:rsid w:val="00CB374B"/>
    <w:rsid w:val="00CB408E"/>
    <w:rsid w:val="00CB4798"/>
    <w:rsid w:val="00CB47BC"/>
    <w:rsid w:val="00CB52B2"/>
    <w:rsid w:val="00CB556F"/>
    <w:rsid w:val="00CB59C0"/>
    <w:rsid w:val="00CB5FFD"/>
    <w:rsid w:val="00CB61C2"/>
    <w:rsid w:val="00CB68C4"/>
    <w:rsid w:val="00CB7439"/>
    <w:rsid w:val="00CB7990"/>
    <w:rsid w:val="00CB7DA2"/>
    <w:rsid w:val="00CC1C71"/>
    <w:rsid w:val="00CC1C97"/>
    <w:rsid w:val="00CC34DC"/>
    <w:rsid w:val="00CC389C"/>
    <w:rsid w:val="00CC3941"/>
    <w:rsid w:val="00CC43B2"/>
    <w:rsid w:val="00CC4AC8"/>
    <w:rsid w:val="00CC53AA"/>
    <w:rsid w:val="00CC5725"/>
    <w:rsid w:val="00CC58B0"/>
    <w:rsid w:val="00CC6706"/>
    <w:rsid w:val="00CC6956"/>
    <w:rsid w:val="00CD0E50"/>
    <w:rsid w:val="00CD217D"/>
    <w:rsid w:val="00CD25F7"/>
    <w:rsid w:val="00CD2636"/>
    <w:rsid w:val="00CD34F8"/>
    <w:rsid w:val="00CD3700"/>
    <w:rsid w:val="00CD3735"/>
    <w:rsid w:val="00CD3F8A"/>
    <w:rsid w:val="00CD4039"/>
    <w:rsid w:val="00CD6440"/>
    <w:rsid w:val="00CD6DD1"/>
    <w:rsid w:val="00CD6EB7"/>
    <w:rsid w:val="00CD7087"/>
    <w:rsid w:val="00CE0DEF"/>
    <w:rsid w:val="00CE0E8C"/>
    <w:rsid w:val="00CE115D"/>
    <w:rsid w:val="00CE16B4"/>
    <w:rsid w:val="00CE1AE1"/>
    <w:rsid w:val="00CE1B78"/>
    <w:rsid w:val="00CE1D0D"/>
    <w:rsid w:val="00CE29DC"/>
    <w:rsid w:val="00CE34E3"/>
    <w:rsid w:val="00CE3875"/>
    <w:rsid w:val="00CE4C3D"/>
    <w:rsid w:val="00CE4CF9"/>
    <w:rsid w:val="00CE50D5"/>
    <w:rsid w:val="00CE59B4"/>
    <w:rsid w:val="00CE62E0"/>
    <w:rsid w:val="00CE7162"/>
    <w:rsid w:val="00CE7A25"/>
    <w:rsid w:val="00CF0257"/>
    <w:rsid w:val="00CF0CED"/>
    <w:rsid w:val="00CF0DBC"/>
    <w:rsid w:val="00CF1F67"/>
    <w:rsid w:val="00CF2111"/>
    <w:rsid w:val="00CF2C3A"/>
    <w:rsid w:val="00CF2E0D"/>
    <w:rsid w:val="00CF36E3"/>
    <w:rsid w:val="00CF3C97"/>
    <w:rsid w:val="00CF4D82"/>
    <w:rsid w:val="00CF4FD5"/>
    <w:rsid w:val="00CF51AC"/>
    <w:rsid w:val="00CF6131"/>
    <w:rsid w:val="00CF62EA"/>
    <w:rsid w:val="00CF68B8"/>
    <w:rsid w:val="00CF6A9A"/>
    <w:rsid w:val="00CF6F3D"/>
    <w:rsid w:val="00D00FAF"/>
    <w:rsid w:val="00D00FD0"/>
    <w:rsid w:val="00D012B1"/>
    <w:rsid w:val="00D017F0"/>
    <w:rsid w:val="00D0253E"/>
    <w:rsid w:val="00D02C11"/>
    <w:rsid w:val="00D02E21"/>
    <w:rsid w:val="00D03AD0"/>
    <w:rsid w:val="00D03BF6"/>
    <w:rsid w:val="00D05397"/>
    <w:rsid w:val="00D05AF1"/>
    <w:rsid w:val="00D06247"/>
    <w:rsid w:val="00D06690"/>
    <w:rsid w:val="00D06CE6"/>
    <w:rsid w:val="00D07240"/>
    <w:rsid w:val="00D10A28"/>
    <w:rsid w:val="00D12738"/>
    <w:rsid w:val="00D127DC"/>
    <w:rsid w:val="00D13F89"/>
    <w:rsid w:val="00D14B97"/>
    <w:rsid w:val="00D14E20"/>
    <w:rsid w:val="00D16AD3"/>
    <w:rsid w:val="00D16BE5"/>
    <w:rsid w:val="00D17026"/>
    <w:rsid w:val="00D17130"/>
    <w:rsid w:val="00D17219"/>
    <w:rsid w:val="00D17492"/>
    <w:rsid w:val="00D200F3"/>
    <w:rsid w:val="00D20316"/>
    <w:rsid w:val="00D2086A"/>
    <w:rsid w:val="00D20F73"/>
    <w:rsid w:val="00D21A28"/>
    <w:rsid w:val="00D224A1"/>
    <w:rsid w:val="00D2272C"/>
    <w:rsid w:val="00D22ED1"/>
    <w:rsid w:val="00D22FE7"/>
    <w:rsid w:val="00D24730"/>
    <w:rsid w:val="00D249CD"/>
    <w:rsid w:val="00D252D0"/>
    <w:rsid w:val="00D256D1"/>
    <w:rsid w:val="00D26445"/>
    <w:rsid w:val="00D26A96"/>
    <w:rsid w:val="00D26FA4"/>
    <w:rsid w:val="00D30012"/>
    <w:rsid w:val="00D30850"/>
    <w:rsid w:val="00D30A44"/>
    <w:rsid w:val="00D30B6C"/>
    <w:rsid w:val="00D30E06"/>
    <w:rsid w:val="00D30E25"/>
    <w:rsid w:val="00D31B32"/>
    <w:rsid w:val="00D327F2"/>
    <w:rsid w:val="00D32AA1"/>
    <w:rsid w:val="00D330E6"/>
    <w:rsid w:val="00D33196"/>
    <w:rsid w:val="00D3396D"/>
    <w:rsid w:val="00D341A4"/>
    <w:rsid w:val="00D34487"/>
    <w:rsid w:val="00D345C4"/>
    <w:rsid w:val="00D34A99"/>
    <w:rsid w:val="00D35754"/>
    <w:rsid w:val="00D36994"/>
    <w:rsid w:val="00D370F0"/>
    <w:rsid w:val="00D403D9"/>
    <w:rsid w:val="00D40430"/>
    <w:rsid w:val="00D406F9"/>
    <w:rsid w:val="00D41B8D"/>
    <w:rsid w:val="00D42E28"/>
    <w:rsid w:val="00D43769"/>
    <w:rsid w:val="00D45DFA"/>
    <w:rsid w:val="00D46116"/>
    <w:rsid w:val="00D46A84"/>
    <w:rsid w:val="00D46D0C"/>
    <w:rsid w:val="00D47237"/>
    <w:rsid w:val="00D51028"/>
    <w:rsid w:val="00D51124"/>
    <w:rsid w:val="00D51D97"/>
    <w:rsid w:val="00D52D54"/>
    <w:rsid w:val="00D538B7"/>
    <w:rsid w:val="00D5409F"/>
    <w:rsid w:val="00D54424"/>
    <w:rsid w:val="00D54B56"/>
    <w:rsid w:val="00D54C6E"/>
    <w:rsid w:val="00D5572E"/>
    <w:rsid w:val="00D570CC"/>
    <w:rsid w:val="00D5783F"/>
    <w:rsid w:val="00D57E60"/>
    <w:rsid w:val="00D60946"/>
    <w:rsid w:val="00D612F3"/>
    <w:rsid w:val="00D61BD0"/>
    <w:rsid w:val="00D64499"/>
    <w:rsid w:val="00D649D1"/>
    <w:rsid w:val="00D64F33"/>
    <w:rsid w:val="00D65E42"/>
    <w:rsid w:val="00D6703D"/>
    <w:rsid w:val="00D676DA"/>
    <w:rsid w:val="00D7028C"/>
    <w:rsid w:val="00D71304"/>
    <w:rsid w:val="00D71448"/>
    <w:rsid w:val="00D7153D"/>
    <w:rsid w:val="00D715FC"/>
    <w:rsid w:val="00D71E54"/>
    <w:rsid w:val="00D730A3"/>
    <w:rsid w:val="00D730B0"/>
    <w:rsid w:val="00D731B7"/>
    <w:rsid w:val="00D737A1"/>
    <w:rsid w:val="00D74B69"/>
    <w:rsid w:val="00D75F6C"/>
    <w:rsid w:val="00D7608B"/>
    <w:rsid w:val="00D7624F"/>
    <w:rsid w:val="00D776F3"/>
    <w:rsid w:val="00D779A6"/>
    <w:rsid w:val="00D77A4E"/>
    <w:rsid w:val="00D802B9"/>
    <w:rsid w:val="00D809AB"/>
    <w:rsid w:val="00D80A45"/>
    <w:rsid w:val="00D813C5"/>
    <w:rsid w:val="00D819A6"/>
    <w:rsid w:val="00D81E56"/>
    <w:rsid w:val="00D81F0C"/>
    <w:rsid w:val="00D8251B"/>
    <w:rsid w:val="00D82769"/>
    <w:rsid w:val="00D82968"/>
    <w:rsid w:val="00D82FCC"/>
    <w:rsid w:val="00D84569"/>
    <w:rsid w:val="00D85350"/>
    <w:rsid w:val="00D8598D"/>
    <w:rsid w:val="00D85AA6"/>
    <w:rsid w:val="00D85AE7"/>
    <w:rsid w:val="00D85B4A"/>
    <w:rsid w:val="00D85DD7"/>
    <w:rsid w:val="00D86052"/>
    <w:rsid w:val="00D864A5"/>
    <w:rsid w:val="00D86D61"/>
    <w:rsid w:val="00D86F7F"/>
    <w:rsid w:val="00D8783B"/>
    <w:rsid w:val="00D87CF5"/>
    <w:rsid w:val="00D9098F"/>
    <w:rsid w:val="00D9156F"/>
    <w:rsid w:val="00D91924"/>
    <w:rsid w:val="00D91D19"/>
    <w:rsid w:val="00D921B0"/>
    <w:rsid w:val="00D924E9"/>
    <w:rsid w:val="00D92FD3"/>
    <w:rsid w:val="00D932EC"/>
    <w:rsid w:val="00D93419"/>
    <w:rsid w:val="00D936CA"/>
    <w:rsid w:val="00D93B75"/>
    <w:rsid w:val="00D93C0A"/>
    <w:rsid w:val="00D93D36"/>
    <w:rsid w:val="00D93F8A"/>
    <w:rsid w:val="00D94119"/>
    <w:rsid w:val="00D945C6"/>
    <w:rsid w:val="00D9522C"/>
    <w:rsid w:val="00D9568B"/>
    <w:rsid w:val="00D956A1"/>
    <w:rsid w:val="00D960BF"/>
    <w:rsid w:val="00D96265"/>
    <w:rsid w:val="00D962A4"/>
    <w:rsid w:val="00D963FF"/>
    <w:rsid w:val="00D965FE"/>
    <w:rsid w:val="00D967FC"/>
    <w:rsid w:val="00DA0492"/>
    <w:rsid w:val="00DA098C"/>
    <w:rsid w:val="00DA0B5B"/>
    <w:rsid w:val="00DA2003"/>
    <w:rsid w:val="00DA278E"/>
    <w:rsid w:val="00DA2AF2"/>
    <w:rsid w:val="00DA323E"/>
    <w:rsid w:val="00DA3D93"/>
    <w:rsid w:val="00DA4460"/>
    <w:rsid w:val="00DA4901"/>
    <w:rsid w:val="00DA4C08"/>
    <w:rsid w:val="00DA557C"/>
    <w:rsid w:val="00DA6248"/>
    <w:rsid w:val="00DA6741"/>
    <w:rsid w:val="00DA7ADC"/>
    <w:rsid w:val="00DA7F5C"/>
    <w:rsid w:val="00DB069D"/>
    <w:rsid w:val="00DB0C86"/>
    <w:rsid w:val="00DB0C9A"/>
    <w:rsid w:val="00DB1A7A"/>
    <w:rsid w:val="00DB1DC1"/>
    <w:rsid w:val="00DB26F4"/>
    <w:rsid w:val="00DB2CD0"/>
    <w:rsid w:val="00DB2F95"/>
    <w:rsid w:val="00DB30AB"/>
    <w:rsid w:val="00DB3199"/>
    <w:rsid w:val="00DB344C"/>
    <w:rsid w:val="00DB4016"/>
    <w:rsid w:val="00DB4B76"/>
    <w:rsid w:val="00DB508B"/>
    <w:rsid w:val="00DB532C"/>
    <w:rsid w:val="00DB7B65"/>
    <w:rsid w:val="00DC0EAD"/>
    <w:rsid w:val="00DC2073"/>
    <w:rsid w:val="00DC30B5"/>
    <w:rsid w:val="00DC3885"/>
    <w:rsid w:val="00DC3A45"/>
    <w:rsid w:val="00DC4EA8"/>
    <w:rsid w:val="00DC5161"/>
    <w:rsid w:val="00DC670A"/>
    <w:rsid w:val="00DC67FF"/>
    <w:rsid w:val="00DC7126"/>
    <w:rsid w:val="00DD1491"/>
    <w:rsid w:val="00DD29E5"/>
    <w:rsid w:val="00DD3C4C"/>
    <w:rsid w:val="00DD4417"/>
    <w:rsid w:val="00DD48AC"/>
    <w:rsid w:val="00DD49F5"/>
    <w:rsid w:val="00DD5156"/>
    <w:rsid w:val="00DD52CA"/>
    <w:rsid w:val="00DD52DD"/>
    <w:rsid w:val="00DD5F0F"/>
    <w:rsid w:val="00DD606A"/>
    <w:rsid w:val="00DD7DD7"/>
    <w:rsid w:val="00DE051C"/>
    <w:rsid w:val="00DE0CA3"/>
    <w:rsid w:val="00DE1038"/>
    <w:rsid w:val="00DE1223"/>
    <w:rsid w:val="00DE1A2D"/>
    <w:rsid w:val="00DE21AD"/>
    <w:rsid w:val="00DE4AA4"/>
    <w:rsid w:val="00DE4CED"/>
    <w:rsid w:val="00DE4E5E"/>
    <w:rsid w:val="00DE5049"/>
    <w:rsid w:val="00DE5123"/>
    <w:rsid w:val="00DE7A6F"/>
    <w:rsid w:val="00DF11E3"/>
    <w:rsid w:val="00DF1318"/>
    <w:rsid w:val="00DF1AA1"/>
    <w:rsid w:val="00DF1B1B"/>
    <w:rsid w:val="00DF1C47"/>
    <w:rsid w:val="00DF2559"/>
    <w:rsid w:val="00DF50B5"/>
    <w:rsid w:val="00DF58A1"/>
    <w:rsid w:val="00DF5BC3"/>
    <w:rsid w:val="00DF5D9D"/>
    <w:rsid w:val="00DF6871"/>
    <w:rsid w:val="00DF69CA"/>
    <w:rsid w:val="00DF6E72"/>
    <w:rsid w:val="00DF7108"/>
    <w:rsid w:val="00DF7892"/>
    <w:rsid w:val="00E00597"/>
    <w:rsid w:val="00E02C3F"/>
    <w:rsid w:val="00E02F8F"/>
    <w:rsid w:val="00E034AB"/>
    <w:rsid w:val="00E05264"/>
    <w:rsid w:val="00E05880"/>
    <w:rsid w:val="00E06FF2"/>
    <w:rsid w:val="00E0750B"/>
    <w:rsid w:val="00E078DA"/>
    <w:rsid w:val="00E07CBC"/>
    <w:rsid w:val="00E103E6"/>
    <w:rsid w:val="00E10445"/>
    <w:rsid w:val="00E1177F"/>
    <w:rsid w:val="00E12A86"/>
    <w:rsid w:val="00E133F6"/>
    <w:rsid w:val="00E13AB5"/>
    <w:rsid w:val="00E14076"/>
    <w:rsid w:val="00E15394"/>
    <w:rsid w:val="00E15730"/>
    <w:rsid w:val="00E20509"/>
    <w:rsid w:val="00E212CE"/>
    <w:rsid w:val="00E21862"/>
    <w:rsid w:val="00E2188C"/>
    <w:rsid w:val="00E224D5"/>
    <w:rsid w:val="00E23975"/>
    <w:rsid w:val="00E24283"/>
    <w:rsid w:val="00E24484"/>
    <w:rsid w:val="00E24D9C"/>
    <w:rsid w:val="00E25358"/>
    <w:rsid w:val="00E25A89"/>
    <w:rsid w:val="00E26D30"/>
    <w:rsid w:val="00E27C10"/>
    <w:rsid w:val="00E3097E"/>
    <w:rsid w:val="00E30AC6"/>
    <w:rsid w:val="00E30B12"/>
    <w:rsid w:val="00E318F3"/>
    <w:rsid w:val="00E32560"/>
    <w:rsid w:val="00E32D4E"/>
    <w:rsid w:val="00E33CC1"/>
    <w:rsid w:val="00E34593"/>
    <w:rsid w:val="00E34856"/>
    <w:rsid w:val="00E35957"/>
    <w:rsid w:val="00E36F4B"/>
    <w:rsid w:val="00E37B28"/>
    <w:rsid w:val="00E402F6"/>
    <w:rsid w:val="00E414B6"/>
    <w:rsid w:val="00E41B05"/>
    <w:rsid w:val="00E42F4B"/>
    <w:rsid w:val="00E4306F"/>
    <w:rsid w:val="00E43358"/>
    <w:rsid w:val="00E43620"/>
    <w:rsid w:val="00E43B28"/>
    <w:rsid w:val="00E43CC4"/>
    <w:rsid w:val="00E43E28"/>
    <w:rsid w:val="00E43E97"/>
    <w:rsid w:val="00E45203"/>
    <w:rsid w:val="00E45290"/>
    <w:rsid w:val="00E4670F"/>
    <w:rsid w:val="00E479E0"/>
    <w:rsid w:val="00E47EA0"/>
    <w:rsid w:val="00E51D26"/>
    <w:rsid w:val="00E523EF"/>
    <w:rsid w:val="00E53477"/>
    <w:rsid w:val="00E53A52"/>
    <w:rsid w:val="00E55433"/>
    <w:rsid w:val="00E55774"/>
    <w:rsid w:val="00E56428"/>
    <w:rsid w:val="00E57562"/>
    <w:rsid w:val="00E5798E"/>
    <w:rsid w:val="00E57B06"/>
    <w:rsid w:val="00E57FB0"/>
    <w:rsid w:val="00E6087D"/>
    <w:rsid w:val="00E619A9"/>
    <w:rsid w:val="00E61B30"/>
    <w:rsid w:val="00E61B89"/>
    <w:rsid w:val="00E6208C"/>
    <w:rsid w:val="00E62A6F"/>
    <w:rsid w:val="00E6388F"/>
    <w:rsid w:val="00E63F4E"/>
    <w:rsid w:val="00E653BD"/>
    <w:rsid w:val="00E65D42"/>
    <w:rsid w:val="00E65EF7"/>
    <w:rsid w:val="00E663E2"/>
    <w:rsid w:val="00E6710F"/>
    <w:rsid w:val="00E673E0"/>
    <w:rsid w:val="00E676AA"/>
    <w:rsid w:val="00E67B42"/>
    <w:rsid w:val="00E702DB"/>
    <w:rsid w:val="00E708AE"/>
    <w:rsid w:val="00E70A18"/>
    <w:rsid w:val="00E70F42"/>
    <w:rsid w:val="00E71309"/>
    <w:rsid w:val="00E72123"/>
    <w:rsid w:val="00E7243E"/>
    <w:rsid w:val="00E732E6"/>
    <w:rsid w:val="00E73450"/>
    <w:rsid w:val="00E73516"/>
    <w:rsid w:val="00E735A5"/>
    <w:rsid w:val="00E74001"/>
    <w:rsid w:val="00E74030"/>
    <w:rsid w:val="00E7464A"/>
    <w:rsid w:val="00E76D93"/>
    <w:rsid w:val="00E76D9C"/>
    <w:rsid w:val="00E7710E"/>
    <w:rsid w:val="00E77A67"/>
    <w:rsid w:val="00E77B71"/>
    <w:rsid w:val="00E80086"/>
    <w:rsid w:val="00E80B7F"/>
    <w:rsid w:val="00E81E19"/>
    <w:rsid w:val="00E82DE2"/>
    <w:rsid w:val="00E83775"/>
    <w:rsid w:val="00E838FE"/>
    <w:rsid w:val="00E843B4"/>
    <w:rsid w:val="00E843DF"/>
    <w:rsid w:val="00E84A72"/>
    <w:rsid w:val="00E856EB"/>
    <w:rsid w:val="00E86489"/>
    <w:rsid w:val="00E86B6C"/>
    <w:rsid w:val="00E86F4C"/>
    <w:rsid w:val="00E87055"/>
    <w:rsid w:val="00E90A88"/>
    <w:rsid w:val="00E90AE8"/>
    <w:rsid w:val="00E90FD6"/>
    <w:rsid w:val="00E91600"/>
    <w:rsid w:val="00E9219D"/>
    <w:rsid w:val="00E925E5"/>
    <w:rsid w:val="00E92701"/>
    <w:rsid w:val="00E92B62"/>
    <w:rsid w:val="00E9301A"/>
    <w:rsid w:val="00E93156"/>
    <w:rsid w:val="00E93763"/>
    <w:rsid w:val="00E940B8"/>
    <w:rsid w:val="00E9423C"/>
    <w:rsid w:val="00E943C1"/>
    <w:rsid w:val="00E9440D"/>
    <w:rsid w:val="00E94E6C"/>
    <w:rsid w:val="00E953B1"/>
    <w:rsid w:val="00E96D84"/>
    <w:rsid w:val="00E970AD"/>
    <w:rsid w:val="00EA0316"/>
    <w:rsid w:val="00EA07DA"/>
    <w:rsid w:val="00EA0F44"/>
    <w:rsid w:val="00EA1C0D"/>
    <w:rsid w:val="00EA30F3"/>
    <w:rsid w:val="00EA3822"/>
    <w:rsid w:val="00EA4B45"/>
    <w:rsid w:val="00EA52D8"/>
    <w:rsid w:val="00EA5869"/>
    <w:rsid w:val="00EA62D5"/>
    <w:rsid w:val="00EA6945"/>
    <w:rsid w:val="00EA6F8F"/>
    <w:rsid w:val="00EA72CF"/>
    <w:rsid w:val="00EB024D"/>
    <w:rsid w:val="00EB0647"/>
    <w:rsid w:val="00EB0943"/>
    <w:rsid w:val="00EB0B32"/>
    <w:rsid w:val="00EB0D8A"/>
    <w:rsid w:val="00EB181D"/>
    <w:rsid w:val="00EB199C"/>
    <w:rsid w:val="00EB1BF2"/>
    <w:rsid w:val="00EB1C25"/>
    <w:rsid w:val="00EB21ED"/>
    <w:rsid w:val="00EB2AD9"/>
    <w:rsid w:val="00EB3327"/>
    <w:rsid w:val="00EB43B6"/>
    <w:rsid w:val="00EB5794"/>
    <w:rsid w:val="00EB5A3E"/>
    <w:rsid w:val="00EB5F6F"/>
    <w:rsid w:val="00EB6432"/>
    <w:rsid w:val="00EB66F7"/>
    <w:rsid w:val="00EB71ED"/>
    <w:rsid w:val="00EB748D"/>
    <w:rsid w:val="00EB77C7"/>
    <w:rsid w:val="00EB78C1"/>
    <w:rsid w:val="00EB7A8F"/>
    <w:rsid w:val="00EB7CF0"/>
    <w:rsid w:val="00EC0911"/>
    <w:rsid w:val="00EC14AF"/>
    <w:rsid w:val="00EC1A79"/>
    <w:rsid w:val="00EC1D07"/>
    <w:rsid w:val="00EC212E"/>
    <w:rsid w:val="00EC266B"/>
    <w:rsid w:val="00EC3789"/>
    <w:rsid w:val="00EC3ACB"/>
    <w:rsid w:val="00EC3E96"/>
    <w:rsid w:val="00EC4716"/>
    <w:rsid w:val="00EC4B98"/>
    <w:rsid w:val="00EC4F43"/>
    <w:rsid w:val="00EC5AEC"/>
    <w:rsid w:val="00EC5D3B"/>
    <w:rsid w:val="00EC5F3D"/>
    <w:rsid w:val="00EC607D"/>
    <w:rsid w:val="00EC686D"/>
    <w:rsid w:val="00EC698B"/>
    <w:rsid w:val="00EC7959"/>
    <w:rsid w:val="00ED0A7B"/>
    <w:rsid w:val="00ED1A32"/>
    <w:rsid w:val="00ED25BC"/>
    <w:rsid w:val="00ED26DD"/>
    <w:rsid w:val="00ED38C1"/>
    <w:rsid w:val="00ED3B01"/>
    <w:rsid w:val="00ED44BB"/>
    <w:rsid w:val="00ED4529"/>
    <w:rsid w:val="00ED464B"/>
    <w:rsid w:val="00ED4908"/>
    <w:rsid w:val="00ED75BD"/>
    <w:rsid w:val="00EE167A"/>
    <w:rsid w:val="00EE1B39"/>
    <w:rsid w:val="00EE1C16"/>
    <w:rsid w:val="00EE24C7"/>
    <w:rsid w:val="00EE24CC"/>
    <w:rsid w:val="00EE301C"/>
    <w:rsid w:val="00EE3D91"/>
    <w:rsid w:val="00EE4FB9"/>
    <w:rsid w:val="00EE58BE"/>
    <w:rsid w:val="00EE5990"/>
    <w:rsid w:val="00EE5F80"/>
    <w:rsid w:val="00EE713E"/>
    <w:rsid w:val="00EE7BA8"/>
    <w:rsid w:val="00EE7E6E"/>
    <w:rsid w:val="00EF1438"/>
    <w:rsid w:val="00EF15D7"/>
    <w:rsid w:val="00EF19B0"/>
    <w:rsid w:val="00EF291C"/>
    <w:rsid w:val="00EF2FED"/>
    <w:rsid w:val="00EF3661"/>
    <w:rsid w:val="00EF5487"/>
    <w:rsid w:val="00EF645E"/>
    <w:rsid w:val="00F01380"/>
    <w:rsid w:val="00F01740"/>
    <w:rsid w:val="00F01E4D"/>
    <w:rsid w:val="00F01F38"/>
    <w:rsid w:val="00F02871"/>
    <w:rsid w:val="00F04355"/>
    <w:rsid w:val="00F054A4"/>
    <w:rsid w:val="00F05701"/>
    <w:rsid w:val="00F05BE3"/>
    <w:rsid w:val="00F05EAE"/>
    <w:rsid w:val="00F06215"/>
    <w:rsid w:val="00F063BA"/>
    <w:rsid w:val="00F06453"/>
    <w:rsid w:val="00F11524"/>
    <w:rsid w:val="00F12A04"/>
    <w:rsid w:val="00F138AF"/>
    <w:rsid w:val="00F16651"/>
    <w:rsid w:val="00F16A6E"/>
    <w:rsid w:val="00F1705F"/>
    <w:rsid w:val="00F174F2"/>
    <w:rsid w:val="00F178A9"/>
    <w:rsid w:val="00F178E8"/>
    <w:rsid w:val="00F17E31"/>
    <w:rsid w:val="00F20182"/>
    <w:rsid w:val="00F20235"/>
    <w:rsid w:val="00F2037F"/>
    <w:rsid w:val="00F21276"/>
    <w:rsid w:val="00F21511"/>
    <w:rsid w:val="00F219AB"/>
    <w:rsid w:val="00F24B3D"/>
    <w:rsid w:val="00F24F53"/>
    <w:rsid w:val="00F25399"/>
    <w:rsid w:val="00F259B5"/>
    <w:rsid w:val="00F260EE"/>
    <w:rsid w:val="00F26341"/>
    <w:rsid w:val="00F2782F"/>
    <w:rsid w:val="00F27878"/>
    <w:rsid w:val="00F308CD"/>
    <w:rsid w:val="00F30A73"/>
    <w:rsid w:val="00F3153E"/>
    <w:rsid w:val="00F3194A"/>
    <w:rsid w:val="00F31E68"/>
    <w:rsid w:val="00F327AC"/>
    <w:rsid w:val="00F332D5"/>
    <w:rsid w:val="00F33C0E"/>
    <w:rsid w:val="00F34F55"/>
    <w:rsid w:val="00F35B53"/>
    <w:rsid w:val="00F35D65"/>
    <w:rsid w:val="00F35DA1"/>
    <w:rsid w:val="00F3670C"/>
    <w:rsid w:val="00F373F2"/>
    <w:rsid w:val="00F412B1"/>
    <w:rsid w:val="00F41634"/>
    <w:rsid w:val="00F41E4A"/>
    <w:rsid w:val="00F41EB3"/>
    <w:rsid w:val="00F42025"/>
    <w:rsid w:val="00F44256"/>
    <w:rsid w:val="00F442EB"/>
    <w:rsid w:val="00F449C9"/>
    <w:rsid w:val="00F44F45"/>
    <w:rsid w:val="00F45664"/>
    <w:rsid w:val="00F45EDB"/>
    <w:rsid w:val="00F4677F"/>
    <w:rsid w:val="00F47F6D"/>
    <w:rsid w:val="00F50263"/>
    <w:rsid w:val="00F50C10"/>
    <w:rsid w:val="00F50EFD"/>
    <w:rsid w:val="00F5101B"/>
    <w:rsid w:val="00F5182C"/>
    <w:rsid w:val="00F525D7"/>
    <w:rsid w:val="00F52CE2"/>
    <w:rsid w:val="00F52E41"/>
    <w:rsid w:val="00F53D2A"/>
    <w:rsid w:val="00F54FB0"/>
    <w:rsid w:val="00F55050"/>
    <w:rsid w:val="00F558CF"/>
    <w:rsid w:val="00F55AFF"/>
    <w:rsid w:val="00F55C85"/>
    <w:rsid w:val="00F561AE"/>
    <w:rsid w:val="00F56EEE"/>
    <w:rsid w:val="00F579EF"/>
    <w:rsid w:val="00F61B0E"/>
    <w:rsid w:val="00F6200F"/>
    <w:rsid w:val="00F6331D"/>
    <w:rsid w:val="00F63B35"/>
    <w:rsid w:val="00F64040"/>
    <w:rsid w:val="00F64373"/>
    <w:rsid w:val="00F64BEF"/>
    <w:rsid w:val="00F65235"/>
    <w:rsid w:val="00F65B90"/>
    <w:rsid w:val="00F66090"/>
    <w:rsid w:val="00F67E88"/>
    <w:rsid w:val="00F70C4D"/>
    <w:rsid w:val="00F7117F"/>
    <w:rsid w:val="00F71285"/>
    <w:rsid w:val="00F71715"/>
    <w:rsid w:val="00F71D2C"/>
    <w:rsid w:val="00F71DBA"/>
    <w:rsid w:val="00F72132"/>
    <w:rsid w:val="00F72702"/>
    <w:rsid w:val="00F72E61"/>
    <w:rsid w:val="00F73027"/>
    <w:rsid w:val="00F7327E"/>
    <w:rsid w:val="00F733C3"/>
    <w:rsid w:val="00F7349C"/>
    <w:rsid w:val="00F73795"/>
    <w:rsid w:val="00F73BF0"/>
    <w:rsid w:val="00F73C05"/>
    <w:rsid w:val="00F741B5"/>
    <w:rsid w:val="00F74368"/>
    <w:rsid w:val="00F74450"/>
    <w:rsid w:val="00F775EB"/>
    <w:rsid w:val="00F802E4"/>
    <w:rsid w:val="00F80399"/>
    <w:rsid w:val="00F80E01"/>
    <w:rsid w:val="00F81C6B"/>
    <w:rsid w:val="00F81ED4"/>
    <w:rsid w:val="00F82BE7"/>
    <w:rsid w:val="00F83281"/>
    <w:rsid w:val="00F84069"/>
    <w:rsid w:val="00F86671"/>
    <w:rsid w:val="00F87B56"/>
    <w:rsid w:val="00F90ED8"/>
    <w:rsid w:val="00F93097"/>
    <w:rsid w:val="00F94158"/>
    <w:rsid w:val="00F94CC0"/>
    <w:rsid w:val="00F953AA"/>
    <w:rsid w:val="00F957F7"/>
    <w:rsid w:val="00F958E6"/>
    <w:rsid w:val="00F9638D"/>
    <w:rsid w:val="00F96596"/>
    <w:rsid w:val="00F96E4A"/>
    <w:rsid w:val="00F96E51"/>
    <w:rsid w:val="00F97B63"/>
    <w:rsid w:val="00F97EA6"/>
    <w:rsid w:val="00FA01D5"/>
    <w:rsid w:val="00FA0967"/>
    <w:rsid w:val="00FA0B30"/>
    <w:rsid w:val="00FA0F77"/>
    <w:rsid w:val="00FA136F"/>
    <w:rsid w:val="00FA1B2B"/>
    <w:rsid w:val="00FA1C12"/>
    <w:rsid w:val="00FA1FB6"/>
    <w:rsid w:val="00FA2807"/>
    <w:rsid w:val="00FA2EFC"/>
    <w:rsid w:val="00FA4789"/>
    <w:rsid w:val="00FA5C75"/>
    <w:rsid w:val="00FA64EA"/>
    <w:rsid w:val="00FA7753"/>
    <w:rsid w:val="00FA78E2"/>
    <w:rsid w:val="00FA7F1D"/>
    <w:rsid w:val="00FB0F8E"/>
    <w:rsid w:val="00FB110C"/>
    <w:rsid w:val="00FB1A67"/>
    <w:rsid w:val="00FB21C0"/>
    <w:rsid w:val="00FB2409"/>
    <w:rsid w:val="00FB333C"/>
    <w:rsid w:val="00FB3E80"/>
    <w:rsid w:val="00FB4BF8"/>
    <w:rsid w:val="00FB6352"/>
    <w:rsid w:val="00FB63A8"/>
    <w:rsid w:val="00FB64B7"/>
    <w:rsid w:val="00FB6920"/>
    <w:rsid w:val="00FB6B9A"/>
    <w:rsid w:val="00FB6DE4"/>
    <w:rsid w:val="00FB78A7"/>
    <w:rsid w:val="00FB7E3B"/>
    <w:rsid w:val="00FC0440"/>
    <w:rsid w:val="00FC1679"/>
    <w:rsid w:val="00FC19E4"/>
    <w:rsid w:val="00FC2772"/>
    <w:rsid w:val="00FC2831"/>
    <w:rsid w:val="00FC35D5"/>
    <w:rsid w:val="00FC4061"/>
    <w:rsid w:val="00FC4A0D"/>
    <w:rsid w:val="00FC59E2"/>
    <w:rsid w:val="00FC602F"/>
    <w:rsid w:val="00FC655A"/>
    <w:rsid w:val="00FC6D63"/>
    <w:rsid w:val="00FC72A9"/>
    <w:rsid w:val="00FC73CC"/>
    <w:rsid w:val="00FC78D6"/>
    <w:rsid w:val="00FD0FB2"/>
    <w:rsid w:val="00FD1144"/>
    <w:rsid w:val="00FD1866"/>
    <w:rsid w:val="00FD2AF6"/>
    <w:rsid w:val="00FD2C4C"/>
    <w:rsid w:val="00FD2DC3"/>
    <w:rsid w:val="00FD32D0"/>
    <w:rsid w:val="00FD56DD"/>
    <w:rsid w:val="00FD6D59"/>
    <w:rsid w:val="00FD6FCE"/>
    <w:rsid w:val="00FD72B9"/>
    <w:rsid w:val="00FE0439"/>
    <w:rsid w:val="00FE2952"/>
    <w:rsid w:val="00FE306C"/>
    <w:rsid w:val="00FE3090"/>
    <w:rsid w:val="00FE3C54"/>
    <w:rsid w:val="00FE4B4A"/>
    <w:rsid w:val="00FE4C9D"/>
    <w:rsid w:val="00FE4E56"/>
    <w:rsid w:val="00FE5966"/>
    <w:rsid w:val="00FE60BE"/>
    <w:rsid w:val="00FE61BB"/>
    <w:rsid w:val="00FE69AA"/>
    <w:rsid w:val="00FE6E6A"/>
    <w:rsid w:val="00FE6E83"/>
    <w:rsid w:val="00FE790F"/>
    <w:rsid w:val="00FF0306"/>
    <w:rsid w:val="00FF06E8"/>
    <w:rsid w:val="00FF0CB1"/>
    <w:rsid w:val="00FF0F48"/>
    <w:rsid w:val="00FF103B"/>
    <w:rsid w:val="00FF16D1"/>
    <w:rsid w:val="00FF17F3"/>
    <w:rsid w:val="00FF18F0"/>
    <w:rsid w:val="00FF1FB5"/>
    <w:rsid w:val="00FF2BEB"/>
    <w:rsid w:val="00FF38AD"/>
    <w:rsid w:val="00FF3D52"/>
    <w:rsid w:val="00FF4688"/>
    <w:rsid w:val="00FF4F56"/>
    <w:rsid w:val="00FF603E"/>
    <w:rsid w:val="00FF6A53"/>
    <w:rsid w:val="00FF6D3A"/>
    <w:rsid w:val="00FF76CE"/>
    <w:rsid w:val="00FF7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8D2B93F"/>
  <w15:docId w15:val="{30DF6BB4-13E8-478B-A88D-8C8D43C54A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MS Mincho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25D8"/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0000"/>
    <w:pPr>
      <w:keepNext/>
      <w:keepLines/>
      <w:widowControl w:val="0"/>
      <w:outlineLvl w:val="0"/>
    </w:pPr>
    <w:rPr>
      <w:rFonts w:ascii="Calibri Light" w:eastAsia="MS Gothic" w:hAnsi="Calibri Light"/>
      <w:bCs/>
      <w:color w:val="DC2A52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B0000"/>
    <w:pPr>
      <w:keepNext/>
      <w:keepLines/>
      <w:outlineLvl w:val="1"/>
    </w:pPr>
    <w:rPr>
      <w:rFonts w:ascii="Calibri Light" w:eastAsia="MS Gothic" w:hAnsi="Calibri Light"/>
      <w:bCs/>
      <w:color w:val="DC2A52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B0000"/>
    <w:pPr>
      <w:outlineLvl w:val="2"/>
    </w:pPr>
    <w:rPr>
      <w:rFonts w:asciiTheme="minorHAnsi" w:eastAsia="MS Gothic" w:hAnsiTheme="minorHAnsi" w:cstheme="minorHAnsi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20495"/>
    <w:pPr>
      <w:keepNext/>
      <w:keepLines/>
      <w:outlineLvl w:val="3"/>
    </w:pPr>
    <w:rPr>
      <w:rFonts w:eastAsia="MS Gothic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A76A1"/>
    <w:pPr>
      <w:keepNext/>
      <w:keepLines/>
      <w:spacing w:before="200"/>
      <w:outlineLvl w:val="4"/>
    </w:pPr>
    <w:rPr>
      <w:rFonts w:ascii="Cambria" w:eastAsia="MS Gothic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A76A1"/>
    <w:pPr>
      <w:keepNext/>
      <w:keepLines/>
      <w:spacing w:before="200"/>
      <w:outlineLvl w:val="5"/>
    </w:pPr>
    <w:rPr>
      <w:rFonts w:ascii="Cambria" w:eastAsia="MS Gothic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A76A1"/>
    <w:pPr>
      <w:keepNext/>
      <w:keepLines/>
      <w:spacing w:before="200"/>
      <w:outlineLvl w:val="6"/>
    </w:pPr>
    <w:rPr>
      <w:rFonts w:ascii="Cambria" w:eastAsia="MS Gothic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A76A1"/>
    <w:pPr>
      <w:keepNext/>
      <w:keepLines/>
      <w:spacing w:before="200"/>
      <w:outlineLvl w:val="7"/>
    </w:pPr>
    <w:rPr>
      <w:rFonts w:ascii="Cambria" w:eastAsia="MS Gothic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A76A1"/>
    <w:pPr>
      <w:keepNext/>
      <w:keepLines/>
      <w:spacing w:before="200"/>
      <w:outlineLvl w:val="8"/>
    </w:pPr>
    <w:rPr>
      <w:rFonts w:ascii="Cambria" w:eastAsia="MS Gothic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B0000"/>
    <w:rPr>
      <w:rFonts w:ascii="Calibri Light" w:eastAsia="MS Gothic" w:hAnsi="Calibri Light"/>
      <w:bCs/>
      <w:color w:val="DC2A52"/>
      <w:sz w:val="32"/>
      <w:szCs w:val="28"/>
    </w:rPr>
  </w:style>
  <w:style w:type="paragraph" w:styleId="BlockText">
    <w:name w:val="Block Text"/>
    <w:basedOn w:val="Normal"/>
    <w:uiPriority w:val="99"/>
    <w:unhideWhenUsed/>
    <w:rsid w:val="00C04038"/>
    <w:pPr>
      <w:spacing w:before="21"/>
      <w:ind w:left="1012" w:right="-20"/>
    </w:pPr>
    <w:rPr>
      <w:rFonts w:ascii="Maiandra GD" w:eastAsia="Maiandra GD" w:hAnsi="Maiandra GD" w:cs="Maiandra GD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728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D728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528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2890"/>
  </w:style>
  <w:style w:type="paragraph" w:styleId="Footer">
    <w:name w:val="footer"/>
    <w:basedOn w:val="Normal"/>
    <w:link w:val="FooterChar"/>
    <w:uiPriority w:val="99"/>
    <w:unhideWhenUsed/>
    <w:rsid w:val="003528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2890"/>
  </w:style>
  <w:style w:type="paragraph" w:styleId="ListParagraph">
    <w:name w:val="List Paragraph"/>
    <w:basedOn w:val="Normal"/>
    <w:uiPriority w:val="34"/>
    <w:qFormat/>
    <w:rsid w:val="004A76A1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827D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27D18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827D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7D1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27D18"/>
    <w:rPr>
      <w:b/>
      <w:bCs/>
      <w:sz w:val="20"/>
      <w:szCs w:val="20"/>
    </w:rPr>
  </w:style>
  <w:style w:type="paragraph" w:styleId="NoSpacing">
    <w:name w:val="No Spacing"/>
    <w:uiPriority w:val="1"/>
    <w:qFormat/>
    <w:rsid w:val="004A76A1"/>
    <w:rPr>
      <w:sz w:val="22"/>
      <w:szCs w:val="22"/>
    </w:rPr>
  </w:style>
  <w:style w:type="character" w:styleId="Hyperlink">
    <w:name w:val="Hyperlink"/>
    <w:uiPriority w:val="99"/>
    <w:unhideWhenUsed/>
    <w:rsid w:val="00851AE4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851AE4"/>
    <w:rPr>
      <w:color w:val="800080"/>
      <w:u w:val="single"/>
    </w:rPr>
  </w:style>
  <w:style w:type="table" w:customStyle="1" w:styleId="LightGrid-Accent11">
    <w:name w:val="Light Grid - Accent 11"/>
    <w:basedOn w:val="TableNormal"/>
    <w:uiPriority w:val="62"/>
    <w:rsid w:val="00E034AB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Marlett" w:eastAsia="MS Gothic" w:hAnsi="Marlett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Marlett" w:eastAsia="MS Gothic" w:hAnsi="Marlett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Marlett" w:eastAsia="MS Gothic" w:hAnsi="Marlett" w:cs="Times New Roman"/>
        <w:b/>
        <w:bCs/>
      </w:rPr>
    </w:tblStylePr>
    <w:tblStylePr w:type="lastCol">
      <w:rPr>
        <w:rFonts w:ascii="Marlett" w:eastAsia="MS Gothic" w:hAnsi="Marlett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Verdana8">
    <w:name w:val="Verdana 8"/>
    <w:basedOn w:val="Normal"/>
    <w:link w:val="Verdana8Char"/>
    <w:rsid w:val="00231D4B"/>
    <w:rPr>
      <w:rFonts w:ascii="Verdana" w:eastAsia="Times New Roman" w:hAnsi="Verdana"/>
      <w:sz w:val="16"/>
      <w:szCs w:val="20"/>
    </w:rPr>
  </w:style>
  <w:style w:type="character" w:customStyle="1" w:styleId="Verdana8Char">
    <w:name w:val="Verdana 8 Char"/>
    <w:link w:val="Verdana8"/>
    <w:rsid w:val="00231D4B"/>
    <w:rPr>
      <w:rFonts w:ascii="Verdana" w:eastAsia="Times New Roman" w:hAnsi="Verdana" w:cs="Times New Roman"/>
      <w:sz w:val="16"/>
      <w:szCs w:val="20"/>
    </w:rPr>
  </w:style>
  <w:style w:type="paragraph" w:styleId="BodyTextIndent">
    <w:name w:val="Body Text Indent"/>
    <w:basedOn w:val="Normal"/>
    <w:link w:val="BodyTextIndentChar"/>
    <w:rsid w:val="00231D4B"/>
    <w:pPr>
      <w:ind w:left="720"/>
    </w:pPr>
    <w:rPr>
      <w:rFonts w:ascii="Times New Roman" w:eastAsia="Times New Roman" w:hAnsi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231D4B"/>
    <w:rPr>
      <w:rFonts w:ascii="Times New Roman" w:eastAsia="Times New Roman" w:hAnsi="Times New Roman" w:cs="Times New Roman"/>
      <w:sz w:val="24"/>
      <w:szCs w:val="24"/>
    </w:rPr>
  </w:style>
  <w:style w:type="character" w:customStyle="1" w:styleId="apple-style-span">
    <w:name w:val="apple-style-span"/>
    <w:basedOn w:val="DefaultParagraphFont"/>
    <w:rsid w:val="00231D4B"/>
  </w:style>
  <w:style w:type="character" w:customStyle="1" w:styleId="apple-converted-space">
    <w:name w:val="apple-converted-space"/>
    <w:basedOn w:val="DefaultParagraphFont"/>
    <w:rsid w:val="00231D4B"/>
  </w:style>
  <w:style w:type="character" w:customStyle="1" w:styleId="Date1">
    <w:name w:val="Date1"/>
    <w:basedOn w:val="DefaultParagraphFont"/>
    <w:rsid w:val="00F34F55"/>
  </w:style>
  <w:style w:type="character" w:customStyle="1" w:styleId="fn">
    <w:name w:val="fn"/>
    <w:basedOn w:val="DefaultParagraphFont"/>
    <w:rsid w:val="00F34F55"/>
  </w:style>
  <w:style w:type="character" w:customStyle="1" w:styleId="post-comments1">
    <w:name w:val="post-comments1"/>
    <w:rsid w:val="00F34F55"/>
    <w:rPr>
      <w:color w:val="333333"/>
    </w:rPr>
  </w:style>
  <w:style w:type="paragraph" w:styleId="BodyText">
    <w:name w:val="Body Text"/>
    <w:basedOn w:val="Normal"/>
    <w:link w:val="BodyTextChar"/>
    <w:uiPriority w:val="99"/>
    <w:unhideWhenUsed/>
    <w:rsid w:val="004A555A"/>
    <w:pPr>
      <w:spacing w:before="100" w:beforeAutospacing="1" w:after="300"/>
    </w:pPr>
    <w:rPr>
      <w:rFonts w:ascii="Open Sans" w:hAnsi="Open Sans"/>
      <w:color w:val="333333"/>
      <w:sz w:val="32"/>
      <w:szCs w:val="32"/>
    </w:rPr>
  </w:style>
  <w:style w:type="character" w:customStyle="1" w:styleId="BodyTextChar">
    <w:name w:val="Body Text Char"/>
    <w:link w:val="BodyText"/>
    <w:uiPriority w:val="99"/>
    <w:rsid w:val="004A555A"/>
    <w:rPr>
      <w:rFonts w:ascii="Open Sans" w:hAnsi="Open Sans"/>
      <w:color w:val="333333"/>
      <w:sz w:val="32"/>
      <w:szCs w:val="32"/>
    </w:rPr>
  </w:style>
  <w:style w:type="paragraph" w:styleId="NormalWeb">
    <w:name w:val="Normal (Web)"/>
    <w:basedOn w:val="Normal"/>
    <w:uiPriority w:val="99"/>
    <w:unhideWhenUsed/>
    <w:rsid w:val="00B744A2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4A76A1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944395"/>
    <w:pPr>
      <w:tabs>
        <w:tab w:val="right" w:leader="dot" w:pos="9360"/>
      </w:tabs>
      <w:spacing w:before="240" w:after="120"/>
    </w:pPr>
    <w:rPr>
      <w:noProof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CE7A25"/>
    <w:pPr>
      <w:tabs>
        <w:tab w:val="right" w:leader="dot" w:pos="9360"/>
      </w:tabs>
      <w:ind w:left="216"/>
    </w:pPr>
  </w:style>
  <w:style w:type="paragraph" w:styleId="TOC3">
    <w:name w:val="toc 3"/>
    <w:basedOn w:val="Normal"/>
    <w:next w:val="Normal"/>
    <w:autoRedefine/>
    <w:uiPriority w:val="39"/>
    <w:unhideWhenUsed/>
    <w:rsid w:val="003A5F97"/>
    <w:pPr>
      <w:tabs>
        <w:tab w:val="right" w:pos="9350"/>
      </w:tabs>
      <w:ind w:left="220"/>
    </w:pPr>
  </w:style>
  <w:style w:type="paragraph" w:styleId="TOC4">
    <w:name w:val="toc 4"/>
    <w:basedOn w:val="Normal"/>
    <w:next w:val="Normal"/>
    <w:autoRedefine/>
    <w:uiPriority w:val="39"/>
    <w:unhideWhenUsed/>
    <w:rsid w:val="003A5F97"/>
    <w:pPr>
      <w:pBdr>
        <w:between w:val="double" w:sz="6" w:space="0" w:color="auto"/>
      </w:pBdr>
      <w:ind w:left="440"/>
    </w:pPr>
    <w:rPr>
      <w:i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C56E90"/>
    <w:pPr>
      <w:pBdr>
        <w:between w:val="double" w:sz="6" w:space="0" w:color="auto"/>
      </w:pBdr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C56E90"/>
    <w:pPr>
      <w:pBdr>
        <w:between w:val="double" w:sz="6" w:space="0" w:color="auto"/>
      </w:pBdr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C56E90"/>
    <w:pPr>
      <w:pBdr>
        <w:between w:val="double" w:sz="6" w:space="0" w:color="auto"/>
      </w:pBdr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C56E90"/>
    <w:pPr>
      <w:pBdr>
        <w:between w:val="double" w:sz="6" w:space="0" w:color="auto"/>
      </w:pBdr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C56E90"/>
    <w:pPr>
      <w:pBdr>
        <w:between w:val="double" w:sz="6" w:space="0" w:color="auto"/>
      </w:pBdr>
      <w:ind w:left="1540"/>
    </w:pPr>
    <w:rPr>
      <w:sz w:val="20"/>
      <w:szCs w:val="20"/>
    </w:rPr>
  </w:style>
  <w:style w:type="character" w:customStyle="1" w:styleId="Heading2Char">
    <w:name w:val="Heading 2 Char"/>
    <w:link w:val="Heading2"/>
    <w:uiPriority w:val="9"/>
    <w:rsid w:val="003B0000"/>
    <w:rPr>
      <w:rFonts w:ascii="Calibri Light" w:eastAsia="MS Gothic" w:hAnsi="Calibri Light"/>
      <w:bCs/>
      <w:color w:val="DC2A52"/>
      <w:sz w:val="26"/>
      <w:szCs w:val="26"/>
    </w:rPr>
  </w:style>
  <w:style w:type="character" w:customStyle="1" w:styleId="Heading3Char">
    <w:name w:val="Heading 3 Char"/>
    <w:link w:val="Heading3"/>
    <w:uiPriority w:val="9"/>
    <w:rsid w:val="003B0000"/>
    <w:rPr>
      <w:rFonts w:asciiTheme="minorHAnsi" w:eastAsia="MS Gothic" w:hAnsiTheme="minorHAnsi" w:cstheme="minorHAnsi"/>
      <w:b/>
      <w:bCs/>
      <w:color w:val="4F81BD"/>
      <w:sz w:val="22"/>
      <w:szCs w:val="22"/>
    </w:rPr>
  </w:style>
  <w:style w:type="character" w:customStyle="1" w:styleId="Heading4Char">
    <w:name w:val="Heading 4 Char"/>
    <w:link w:val="Heading4"/>
    <w:uiPriority w:val="9"/>
    <w:rsid w:val="00620495"/>
    <w:rPr>
      <w:rFonts w:eastAsia="MS Gothic"/>
      <w:b/>
      <w:bCs/>
      <w:i/>
      <w:iCs/>
      <w:color w:val="4F81BD"/>
      <w:sz w:val="22"/>
      <w:szCs w:val="22"/>
    </w:rPr>
  </w:style>
  <w:style w:type="character" w:customStyle="1" w:styleId="Heading5Char">
    <w:name w:val="Heading 5 Char"/>
    <w:link w:val="Heading5"/>
    <w:uiPriority w:val="9"/>
    <w:semiHidden/>
    <w:rsid w:val="004A76A1"/>
    <w:rPr>
      <w:rFonts w:ascii="Cambria" w:eastAsia="MS Gothic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4A76A1"/>
    <w:rPr>
      <w:rFonts w:ascii="Cambria" w:eastAsia="MS Gothic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4A76A1"/>
    <w:rPr>
      <w:rFonts w:ascii="Cambria" w:eastAsia="MS Gothic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4A76A1"/>
    <w:rPr>
      <w:rFonts w:ascii="Cambria" w:eastAsia="MS Gothic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4A76A1"/>
    <w:rPr>
      <w:rFonts w:ascii="Cambria" w:eastAsia="MS Gothic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A76A1"/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A76A1"/>
    <w:pPr>
      <w:pBdr>
        <w:bottom w:val="single" w:sz="8" w:space="4" w:color="4F81BD"/>
      </w:pBdr>
      <w:spacing w:after="300"/>
      <w:contextualSpacing/>
    </w:pPr>
    <w:rPr>
      <w:rFonts w:ascii="Cambria" w:eastAsia="MS Gothic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4A76A1"/>
    <w:rPr>
      <w:rFonts w:ascii="Cambria" w:eastAsia="MS Gothic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A76A1"/>
    <w:pPr>
      <w:numPr>
        <w:ilvl w:val="1"/>
      </w:numPr>
    </w:pPr>
    <w:rPr>
      <w:rFonts w:ascii="Cambria" w:eastAsia="MS Gothic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4A76A1"/>
    <w:rPr>
      <w:rFonts w:ascii="Cambria" w:eastAsia="MS Gothic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uiPriority w:val="22"/>
    <w:qFormat/>
    <w:rsid w:val="004A76A1"/>
    <w:rPr>
      <w:b/>
      <w:bCs/>
    </w:rPr>
  </w:style>
  <w:style w:type="character" w:styleId="Emphasis">
    <w:name w:val="Emphasis"/>
    <w:uiPriority w:val="20"/>
    <w:qFormat/>
    <w:rsid w:val="004A76A1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4A76A1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4A76A1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A76A1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4A76A1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4A76A1"/>
    <w:rPr>
      <w:i/>
      <w:iCs/>
      <w:color w:val="808080"/>
    </w:rPr>
  </w:style>
  <w:style w:type="character" w:styleId="IntenseEmphasis">
    <w:name w:val="Intense Emphasis"/>
    <w:uiPriority w:val="21"/>
    <w:qFormat/>
    <w:rsid w:val="004A76A1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4A76A1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4A76A1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4A76A1"/>
    <w:rPr>
      <w:b/>
      <w:bCs/>
      <w:smallCaps/>
      <w:spacing w:val="5"/>
    </w:rPr>
  </w:style>
  <w:style w:type="table" w:styleId="TableGrid">
    <w:name w:val="Table Grid"/>
    <w:basedOn w:val="TableNormal"/>
    <w:uiPriority w:val="39"/>
    <w:rsid w:val="006322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1">
    <w:name w:val="Light Shading Accent 1"/>
    <w:basedOn w:val="TableNormal"/>
    <w:uiPriority w:val="60"/>
    <w:rsid w:val="00632286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">
    <w:name w:val="Light Shading"/>
    <w:basedOn w:val="TableNormal"/>
    <w:uiPriority w:val="60"/>
    <w:rsid w:val="00632286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PageNumber">
    <w:name w:val="page number"/>
    <w:basedOn w:val="DefaultParagraphFont"/>
    <w:rsid w:val="00FB64B7"/>
  </w:style>
  <w:style w:type="paragraph" w:styleId="Revision">
    <w:name w:val="Revision"/>
    <w:hidden/>
    <w:uiPriority w:val="99"/>
    <w:semiHidden/>
    <w:rsid w:val="00377065"/>
    <w:rPr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unhideWhenUsed/>
    <w:rsid w:val="00793B3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93B3B"/>
  </w:style>
  <w:style w:type="character" w:styleId="FootnoteReference">
    <w:name w:val="footnote reference"/>
    <w:basedOn w:val="DefaultParagraphFont"/>
    <w:uiPriority w:val="99"/>
    <w:semiHidden/>
    <w:unhideWhenUsed/>
    <w:rsid w:val="00793B3B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13E76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13E76"/>
  </w:style>
  <w:style w:type="character" w:styleId="EndnoteReference">
    <w:name w:val="endnote reference"/>
    <w:basedOn w:val="DefaultParagraphFont"/>
    <w:uiPriority w:val="99"/>
    <w:semiHidden/>
    <w:unhideWhenUsed/>
    <w:rsid w:val="00C13E76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5647A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0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38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49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79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516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30311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0959264">
                              <w:marLeft w:val="0"/>
                              <w:marRight w:val="0"/>
                              <w:marTop w:val="0"/>
                              <w:marBottom w:val="6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30980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804090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15" w:color="DDDDDD"/>
                                    <w:right w:val="none" w:sz="0" w:space="0" w:color="auto"/>
                                  </w:divBdr>
                                </w:div>
                                <w:div w:id="19014034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11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97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57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08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483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9958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75953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48772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9603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49240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65902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89575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0126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580456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13252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788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9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0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4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52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7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3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8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1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1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6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0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2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2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2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9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8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1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80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17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0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73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9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8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64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8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94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0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0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6DDA9C-E7F6-43AF-84D9-4492C669121A}"/>
      </w:docPartPr>
      <w:docPartBody>
        <w:p w:rsidR="00D07A5B" w:rsidRDefault="00EE460C"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64239CFD9E4864BAC316D98C6FA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E38E08-5511-44B1-8383-2FBD31C7F090}"/>
      </w:docPartPr>
      <w:docPartBody>
        <w:p w:rsidR="00D07A5B" w:rsidRDefault="00EE460C" w:rsidP="00EE460C">
          <w:pPr>
            <w:pStyle w:val="CF64239CFD9E4864BAC316D98C6FAEA2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967C13212048F09D4E3DC632B9BD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656205-1B46-4034-A17A-50B79F4F80F0}"/>
      </w:docPartPr>
      <w:docPartBody>
        <w:p w:rsidR="00D07A5B" w:rsidRDefault="00EE460C" w:rsidP="00EE460C">
          <w:pPr>
            <w:pStyle w:val="E8967C13212048F09D4E3DC632B9BD7F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DD44ECC299458F846F61DFB16D91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FDBB7D-D294-467C-9CD5-186FFCD11477}"/>
      </w:docPartPr>
      <w:docPartBody>
        <w:p w:rsidR="00D07A5B" w:rsidRDefault="00EE460C" w:rsidP="00EE460C">
          <w:pPr>
            <w:pStyle w:val="05DD44ECC299458F846F61DFB16D9173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4D88E532AC4D978D10A33678E4D4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EA76F-3A06-4512-A3CB-C1208973559B}"/>
      </w:docPartPr>
      <w:docPartBody>
        <w:p w:rsidR="00D07A5B" w:rsidRDefault="00EE460C" w:rsidP="00EE460C">
          <w:pPr>
            <w:pStyle w:val="444D88E532AC4D978D10A33678E4D425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0E0A21F05144C490A642B99A5E5A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5A7A3C-4D1A-4A0C-B8E8-2E1C817ABEF3}"/>
      </w:docPartPr>
      <w:docPartBody>
        <w:p w:rsidR="00D07A5B" w:rsidRDefault="00EE460C" w:rsidP="00EE460C">
          <w:pPr>
            <w:pStyle w:val="200E0A21F05144C490A642B99A5E5A2F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2DB197AA0D4E50B63FCC5DE1BE80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41D532-2864-424B-81FF-3A4A13B7DE20}"/>
      </w:docPartPr>
      <w:docPartBody>
        <w:p w:rsidR="00D07A5B" w:rsidRDefault="00EE460C" w:rsidP="00EE460C">
          <w:pPr>
            <w:pStyle w:val="9B2DB197AA0D4E50B63FCC5DE1BE80AE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F6CADEE63C4B92A70787307C2235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78C2C8-5518-4AF3-95EE-AD63A1DFC7F6}"/>
      </w:docPartPr>
      <w:docPartBody>
        <w:p w:rsidR="00D07A5B" w:rsidRDefault="00EE460C" w:rsidP="00EE460C">
          <w:pPr>
            <w:pStyle w:val="C4F6CADEE63C4B92A70787307C2235FB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BCA25B57FB450CB5CC17AB3C7D42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C4AF16-E22B-4C31-B630-BA1EA333134F}"/>
      </w:docPartPr>
      <w:docPartBody>
        <w:p w:rsidR="00D07A5B" w:rsidRDefault="00EE460C" w:rsidP="00EE460C">
          <w:pPr>
            <w:pStyle w:val="6ABCA25B57FB450CB5CC17AB3C7D421F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5A6EC227DC4D47AC88F0D6A7871C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150B3E-A0A5-4787-8219-E8ECA0D1637A}"/>
      </w:docPartPr>
      <w:docPartBody>
        <w:p w:rsidR="00D07A5B" w:rsidRDefault="00EE460C" w:rsidP="00EE460C">
          <w:pPr>
            <w:pStyle w:val="9E5A6EC227DC4D47AC88F0D6A7871C0C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CDCC5B27F94980851F18D061AF05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BBB5BC-B92F-4984-B9E2-73D99315FD11}"/>
      </w:docPartPr>
      <w:docPartBody>
        <w:p w:rsidR="00D07A5B" w:rsidRDefault="00EE460C" w:rsidP="00EE460C">
          <w:pPr>
            <w:pStyle w:val="CACDCC5B27F94980851F18D061AF05FC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D88C53CE5EF4AE9A89A877FF46590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DECD08-CB8B-4535-8BE9-54A9E1783F73}"/>
      </w:docPartPr>
      <w:docPartBody>
        <w:p w:rsidR="00D07A5B" w:rsidRDefault="00EE460C" w:rsidP="00EE460C">
          <w:pPr>
            <w:pStyle w:val="9D88C53CE5EF4AE9A89A877FF46590FB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17813C95C74183868E1A7EF3AACC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242732-F3C4-4E2E-BF2C-F53F7ACE91EF}"/>
      </w:docPartPr>
      <w:docPartBody>
        <w:p w:rsidR="00D07A5B" w:rsidRDefault="00EE460C" w:rsidP="00EE460C">
          <w:pPr>
            <w:pStyle w:val="5C17813C95C74183868E1A7EF3AACCA4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F9CBDAF2FD4B1AB7C0FC107B43E0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776AD1-0EDF-4A56-9CA3-B9930A38C4FD}"/>
      </w:docPartPr>
      <w:docPartBody>
        <w:p w:rsidR="00D07A5B" w:rsidRDefault="00EE460C" w:rsidP="00EE460C">
          <w:pPr>
            <w:pStyle w:val="8EF9CBDAF2FD4B1AB7C0FC107B43E09B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C23774BF384A00B12153574A8F96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E82EFE-BDDD-42E1-9807-631861D74AD1}"/>
      </w:docPartPr>
      <w:docPartBody>
        <w:p w:rsidR="00D07A5B" w:rsidRDefault="00EE460C" w:rsidP="00EE460C">
          <w:pPr>
            <w:pStyle w:val="87C23774BF384A00B12153574A8F9619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BA859363CD40E9A5A6E6EA594F29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47F1F9-50AB-49B4-B4E6-AAB392AF5F2F}"/>
      </w:docPartPr>
      <w:docPartBody>
        <w:p w:rsidR="00D07A5B" w:rsidRDefault="00EE460C" w:rsidP="00EE460C">
          <w:pPr>
            <w:pStyle w:val="C3BA859363CD40E9A5A6E6EA594F299E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F12286211449D1AC95FB04369E5E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5F92D2-9E09-40F6-A7CC-3E257390C1A3}"/>
      </w:docPartPr>
      <w:docPartBody>
        <w:p w:rsidR="00D07A5B" w:rsidRDefault="00EE460C" w:rsidP="00EE460C">
          <w:pPr>
            <w:pStyle w:val="80F12286211449D1AC95FB04369E5E84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AB54327AB246409E698104D7FD07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332795-0203-4BED-88CF-B471EA0B8AFF}"/>
      </w:docPartPr>
      <w:docPartBody>
        <w:p w:rsidR="00D07A5B" w:rsidRDefault="00EE460C" w:rsidP="00EE460C">
          <w:pPr>
            <w:pStyle w:val="F1AB54327AB246409E698104D7FD0732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181DFEC75B4978A936C0A3D7398E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B431ED-B767-4EF4-B092-87E564D306FC}"/>
      </w:docPartPr>
      <w:docPartBody>
        <w:p w:rsidR="00D07A5B" w:rsidRDefault="00EE460C" w:rsidP="00EE460C">
          <w:pPr>
            <w:pStyle w:val="36181DFEC75B4978A936C0A3D7398E7F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A9636341BC492E92BAEF2B7EB216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D5BD92-EDCA-48E0-8ED1-C6D33893AEAF}"/>
      </w:docPartPr>
      <w:docPartBody>
        <w:p w:rsidR="00D07A5B" w:rsidRDefault="00EE460C" w:rsidP="00EE460C">
          <w:pPr>
            <w:pStyle w:val="7FA9636341BC492E92BAEF2B7EB2164F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B27A13907B4316ACF71ABA6E173A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260565-1E32-4ECE-9680-DFD8E84D991D}"/>
      </w:docPartPr>
      <w:docPartBody>
        <w:p w:rsidR="00D07A5B" w:rsidRDefault="00EE460C" w:rsidP="00EE460C">
          <w:pPr>
            <w:pStyle w:val="02B27A13907B4316ACF71ABA6E173AA9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9C089E9C3F4E8AA1F131A7890520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723ECD-FF28-4EAB-BFF2-448F771F7629}"/>
      </w:docPartPr>
      <w:docPartBody>
        <w:p w:rsidR="00D07A5B" w:rsidRDefault="00EE460C" w:rsidP="00EE460C">
          <w:pPr>
            <w:pStyle w:val="6F9C089E9C3F4E8AA1F131A789052063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D278BC08414951B62134CBD8F452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4EFD98-AA2C-47DA-9B81-44C15C8923D8}"/>
      </w:docPartPr>
      <w:docPartBody>
        <w:p w:rsidR="00D07A5B" w:rsidRDefault="00EE460C" w:rsidP="00EE460C">
          <w:pPr>
            <w:pStyle w:val="EED278BC08414951B62134CBD8F452DC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7E1F93259147C1AB5FFF9CCB68D9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9F663C-896D-4E12-8AFE-4AE89650667F}"/>
      </w:docPartPr>
      <w:docPartBody>
        <w:p w:rsidR="00D07A5B" w:rsidRDefault="00EE460C" w:rsidP="00EE460C">
          <w:pPr>
            <w:pStyle w:val="E97E1F93259147C1AB5FFF9CCB68D9C5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2E72A2DA314487AC2C2BA988E031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15A1A9-2A86-4DCE-BDE1-6EEE7EF9EDAD}"/>
      </w:docPartPr>
      <w:docPartBody>
        <w:p w:rsidR="00D07A5B" w:rsidRDefault="00EE460C" w:rsidP="00EE460C">
          <w:pPr>
            <w:pStyle w:val="672E72A2DA314487AC2C2BA988E03119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D77FB755584E708DACA440ABF249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1B049D-B4B6-458F-BA85-CB92D788F636}"/>
      </w:docPartPr>
      <w:docPartBody>
        <w:p w:rsidR="00D07A5B" w:rsidRDefault="00EE460C" w:rsidP="00EE460C">
          <w:pPr>
            <w:pStyle w:val="52D77FB755584E708DACA440ABF249BD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01AEAA97F04DF287A4C4B729BE77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42487D-05DA-4A08-AF72-C4A62E4D8D4E}"/>
      </w:docPartPr>
      <w:docPartBody>
        <w:p w:rsidR="00D07A5B" w:rsidRDefault="00EE460C" w:rsidP="00EE460C">
          <w:pPr>
            <w:pStyle w:val="4601AEAA97F04DF287A4C4B729BE77C1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538FD07892C47E5A512F2492FDD4C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F08BFE-4044-4CAE-924E-198ED2B6F831}"/>
      </w:docPartPr>
      <w:docPartBody>
        <w:p w:rsidR="00D07A5B" w:rsidRDefault="00EE460C" w:rsidP="00EE460C">
          <w:pPr>
            <w:pStyle w:val="E538FD07892C47E5A512F2492FDD4C6C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0FFB2B845B45B1BBFD97D5EBAA4A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7839A3-60C4-4754-8595-3092344C5469}"/>
      </w:docPartPr>
      <w:docPartBody>
        <w:p w:rsidR="00D07A5B" w:rsidRDefault="00EE460C" w:rsidP="00EE460C">
          <w:pPr>
            <w:pStyle w:val="020FFB2B845B45B1BBFD97D5EBAA4A11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466E255D9A4A68935692AFB96C47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953751-BBB9-4C1B-8133-D69594D0AA06}"/>
      </w:docPartPr>
      <w:docPartBody>
        <w:p w:rsidR="00D07A5B" w:rsidRDefault="00EE460C" w:rsidP="00EE460C">
          <w:pPr>
            <w:pStyle w:val="EF466E255D9A4A68935692AFB96C4791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AFE89369F2C485ABB41098D2BDF6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693BC2-8724-4921-88E2-3BE52AF20E93}"/>
      </w:docPartPr>
      <w:docPartBody>
        <w:p w:rsidR="00D07A5B" w:rsidRDefault="00EE460C" w:rsidP="00EE460C">
          <w:pPr>
            <w:pStyle w:val="2AFE89369F2C485ABB41098D2BDF60CD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90D2C034384C8FA00B806E6AD445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BF586-50DE-49A5-A46F-8E19F89053F0}"/>
      </w:docPartPr>
      <w:docPartBody>
        <w:p w:rsidR="00D07A5B" w:rsidRDefault="00EE460C" w:rsidP="00EE460C">
          <w:pPr>
            <w:pStyle w:val="EE90D2C034384C8FA00B806E6AD44542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D411EA4B3E4EACBDF4EFA0344E18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964EF4-79E8-4B6E-A5C9-3267B9820570}"/>
      </w:docPartPr>
      <w:docPartBody>
        <w:p w:rsidR="00D07A5B" w:rsidRDefault="00EE460C" w:rsidP="00EE460C">
          <w:pPr>
            <w:pStyle w:val="13D411EA4B3E4EACBDF4EFA0344E18E3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EAEA504CD44AC5A5924693E80923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BF8DE2-E2FD-47BE-AC3C-A9CAD1376400}"/>
      </w:docPartPr>
      <w:docPartBody>
        <w:p w:rsidR="00D07A5B" w:rsidRDefault="00EE460C" w:rsidP="00EE460C">
          <w:pPr>
            <w:pStyle w:val="BEEAEA504CD44AC5A5924693E80923AC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7472F6BBF5459BA7AA8D0D64002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FE8463-A677-413C-A363-B77302AE5017}"/>
      </w:docPartPr>
      <w:docPartBody>
        <w:p w:rsidR="00D07A5B" w:rsidRDefault="00EE460C" w:rsidP="00EE460C">
          <w:pPr>
            <w:pStyle w:val="147472F6BBF5459BA7AA8D0D640026FE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203CBBF5744174A4F8B0D0F36FCC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501771-2E8D-4D7C-BFCB-36FF1FA52285}"/>
      </w:docPartPr>
      <w:docPartBody>
        <w:p w:rsidR="00D07A5B" w:rsidRDefault="00EE460C" w:rsidP="00EE460C">
          <w:pPr>
            <w:pStyle w:val="81203CBBF5744174A4F8B0D0F36FCC7B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8A15772915490D9593884310BECD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022EC9-94E9-426A-9972-F0602B5FA498}"/>
      </w:docPartPr>
      <w:docPartBody>
        <w:p w:rsidR="00D07A5B" w:rsidRDefault="00EE460C" w:rsidP="00EE460C">
          <w:pPr>
            <w:pStyle w:val="338A15772915490D9593884310BECD71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72AD2DB76C4DCEA095817E92B785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71BE34-C4F2-4023-B74B-F62BE64D939B}"/>
      </w:docPartPr>
      <w:docPartBody>
        <w:p w:rsidR="00D07A5B" w:rsidRDefault="00EE460C" w:rsidP="00EE460C">
          <w:pPr>
            <w:pStyle w:val="E272AD2DB76C4DCEA095817E92B78515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435B05281E40C58D6D780E2B756A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6B949F-EBC6-41B1-85A1-1A3479D135DD}"/>
      </w:docPartPr>
      <w:docPartBody>
        <w:p w:rsidR="00D07A5B" w:rsidRDefault="00EE460C" w:rsidP="00EE460C">
          <w:pPr>
            <w:pStyle w:val="27435B05281E40C58D6D780E2B756AB7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D12F6650ED4E8DAC63894C29A551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7E2652-BA2B-455F-AE4B-59145517EBDE}"/>
      </w:docPartPr>
      <w:docPartBody>
        <w:p w:rsidR="00D07A5B" w:rsidRDefault="00EE460C" w:rsidP="00EE460C">
          <w:pPr>
            <w:pStyle w:val="EBD12F6650ED4E8DAC63894C29A55153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245280CD28147659A0A1F47F48F1C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3F5370-97D6-499D-ABDA-B8B73148A051}"/>
      </w:docPartPr>
      <w:docPartBody>
        <w:p w:rsidR="00D07A5B" w:rsidRDefault="00EE460C" w:rsidP="00EE460C">
          <w:pPr>
            <w:pStyle w:val="9245280CD28147659A0A1F47F48F1CDA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E02B4304FB4BC3B63A2B8694E7CB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E6AE0F-7890-41A1-89DB-DCFF97971551}"/>
      </w:docPartPr>
      <w:docPartBody>
        <w:p w:rsidR="00D07A5B" w:rsidRDefault="00EE460C" w:rsidP="00EE460C">
          <w:pPr>
            <w:pStyle w:val="F2E02B4304FB4BC3B63A2B8694E7CBB2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9F1EB8D36F4BC19822F629EB17E1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9DE34B-5393-4BEC-AC74-D40118259DAD}"/>
      </w:docPartPr>
      <w:docPartBody>
        <w:p w:rsidR="00D07A5B" w:rsidRDefault="00EE460C" w:rsidP="00EE460C">
          <w:pPr>
            <w:pStyle w:val="209F1EB8D36F4BC19822F629EB17E151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38DC8C22B94FCFB423A4D0B58B79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584257-42FE-468D-AC88-A520C408A8E3}"/>
      </w:docPartPr>
      <w:docPartBody>
        <w:p w:rsidR="00D07A5B" w:rsidRDefault="00EE460C" w:rsidP="00EE460C">
          <w:pPr>
            <w:pStyle w:val="E338DC8C22B94FCFB423A4D0B58B79C4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86F6573FB64751A2F592E717087A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98C9C1-519B-4AD7-AA24-67DFB9C16E44}"/>
      </w:docPartPr>
      <w:docPartBody>
        <w:p w:rsidR="00D07A5B" w:rsidRDefault="00EE460C" w:rsidP="00EE460C">
          <w:pPr>
            <w:pStyle w:val="1B86F6573FB64751A2F592E717087A2E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9A4C70DEFC4258A45DB27D1F1B79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C93EDF-CB38-450E-9CE5-F6E0E854D9B6}"/>
      </w:docPartPr>
      <w:docPartBody>
        <w:p w:rsidR="00D07A5B" w:rsidRDefault="00EE460C" w:rsidP="00EE460C">
          <w:pPr>
            <w:pStyle w:val="8C9A4C70DEFC4258A45DB27D1F1B7997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DE063FE3624E84BDD7095D5C15C9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954459-8EE1-4286-919C-C43085AD6EAB}"/>
      </w:docPartPr>
      <w:docPartBody>
        <w:p w:rsidR="00D07A5B" w:rsidRDefault="00EE460C" w:rsidP="00EE460C">
          <w:pPr>
            <w:pStyle w:val="4CDE063FE3624E84BDD7095D5C15C975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6038674ED24726AE148F161D4B59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D01D50-FBCA-4E1A-89B7-27F0A813D5E2}"/>
      </w:docPartPr>
      <w:docPartBody>
        <w:p w:rsidR="00D07A5B" w:rsidRDefault="00EE460C" w:rsidP="00EE460C">
          <w:pPr>
            <w:pStyle w:val="CB6038674ED24726AE148F161D4B5979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FDCDC5668341738579197A4CE2D8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66754A-60AE-49E8-8A72-7F4403C3E035}"/>
      </w:docPartPr>
      <w:docPartBody>
        <w:p w:rsidR="00D07A5B" w:rsidRDefault="00EE460C" w:rsidP="00EE460C">
          <w:pPr>
            <w:pStyle w:val="4DFDCDC5668341738579197A4CE2D892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D223396C3A4E3FA858E7C7F7EBB4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018A19-9ED9-4542-B6EA-8CE21A1A6B22}"/>
      </w:docPartPr>
      <w:docPartBody>
        <w:p w:rsidR="00D07A5B" w:rsidRDefault="00EE460C" w:rsidP="00EE460C">
          <w:pPr>
            <w:pStyle w:val="19D223396C3A4E3FA858E7C7F7EBB43D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78AE63066C459B97A1AFCF682C48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A85FC5-1359-4DFD-968B-6F8361DFAD2B}"/>
      </w:docPartPr>
      <w:docPartBody>
        <w:p w:rsidR="00D07A5B" w:rsidRDefault="00EE460C" w:rsidP="00EE460C">
          <w:pPr>
            <w:pStyle w:val="2978AE63066C459B97A1AFCF682C4808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68A6CE8B0A44D39189D65947C121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5F4758-EFBB-4CC9-93CB-16902FB927E2}"/>
      </w:docPartPr>
      <w:docPartBody>
        <w:p w:rsidR="00D07A5B" w:rsidRDefault="00EE460C" w:rsidP="00EE460C">
          <w:pPr>
            <w:pStyle w:val="AA68A6CE8B0A44D39189D65947C1213E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AD2C27EAA34C398DF0C5F7D6046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38EF95-13E7-4E36-A4D4-1FE5F370C6A4}"/>
      </w:docPartPr>
      <w:docPartBody>
        <w:p w:rsidR="00D07A5B" w:rsidRDefault="00EE460C" w:rsidP="00EE460C">
          <w:pPr>
            <w:pStyle w:val="21AD2C27EAA34C398DF0C5F7D6046659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C310CF74AE49F69C384DF40E952B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7743EA-79B5-48B3-B51A-362511F50630}"/>
      </w:docPartPr>
      <w:docPartBody>
        <w:p w:rsidR="00D07A5B" w:rsidRDefault="00EE460C" w:rsidP="00EE460C">
          <w:pPr>
            <w:pStyle w:val="A7C310CF74AE49F69C384DF40E952BF8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86EEE3BA034952BFFFA9C712992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142BF9-02C6-4ACB-AB99-1CBFEA0E646B}"/>
      </w:docPartPr>
      <w:docPartBody>
        <w:p w:rsidR="00D07A5B" w:rsidRDefault="00EE460C" w:rsidP="00EE460C">
          <w:pPr>
            <w:pStyle w:val="D986EEE3BA034952BFFFA9C712992EFB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1AEC6ECB1D4368B1E47D2CD59649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0BBE31-143F-4EF9-BBDB-A68239084312}"/>
      </w:docPartPr>
      <w:docPartBody>
        <w:p w:rsidR="00D07A5B" w:rsidRDefault="00EE460C" w:rsidP="00EE460C">
          <w:pPr>
            <w:pStyle w:val="891AEC6ECB1D4368B1E47D2CD59649B2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34E9F25C294E6595AE0DA811D914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B79F98-DC1A-4068-B60D-2F9375D36021}"/>
      </w:docPartPr>
      <w:docPartBody>
        <w:p w:rsidR="00D07A5B" w:rsidRDefault="00EE460C" w:rsidP="00EE460C">
          <w:pPr>
            <w:pStyle w:val="2E34E9F25C294E6595AE0DA811D91428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691195A00924A8FA2F523392C8ECB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10A3C0-7D20-4530-92D0-24176113E6B0}"/>
      </w:docPartPr>
      <w:docPartBody>
        <w:p w:rsidR="00D07A5B" w:rsidRDefault="00EE460C" w:rsidP="00EE460C">
          <w:pPr>
            <w:pStyle w:val="A691195A00924A8FA2F523392C8ECB18"/>
          </w:pPr>
          <w:r w:rsidRPr="006C124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Open Sans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E460C"/>
    <w:rsid w:val="007C40C8"/>
    <w:rsid w:val="00D07A5B"/>
    <w:rsid w:val="00EE460C"/>
    <w:rsid w:val="00FD0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E460C"/>
    <w:rPr>
      <w:color w:val="808080"/>
    </w:rPr>
  </w:style>
  <w:style w:type="paragraph" w:customStyle="1" w:styleId="CF64239CFD9E4864BAC316D98C6FAEA2">
    <w:name w:val="CF64239CFD9E4864BAC316D98C6FAEA2"/>
    <w:rsid w:val="00EE460C"/>
    <w:pPr>
      <w:spacing w:after="0" w:line="240" w:lineRule="auto"/>
    </w:pPr>
    <w:rPr>
      <w:rFonts w:ascii="Calibri" w:eastAsia="MS Mincho" w:hAnsi="Calibri" w:cs="Times New Roman"/>
    </w:rPr>
  </w:style>
  <w:style w:type="paragraph" w:customStyle="1" w:styleId="E8967C13212048F09D4E3DC632B9BD7F">
    <w:name w:val="E8967C13212048F09D4E3DC632B9BD7F"/>
    <w:rsid w:val="00EE460C"/>
    <w:pPr>
      <w:spacing w:after="0" w:line="240" w:lineRule="auto"/>
    </w:pPr>
    <w:rPr>
      <w:rFonts w:ascii="Calibri" w:eastAsia="MS Mincho" w:hAnsi="Calibri" w:cs="Times New Roman"/>
    </w:rPr>
  </w:style>
  <w:style w:type="paragraph" w:customStyle="1" w:styleId="05DD44ECC299458F846F61DFB16D9173">
    <w:name w:val="05DD44ECC299458F846F61DFB16D9173"/>
    <w:rsid w:val="00EE460C"/>
    <w:pPr>
      <w:spacing w:after="0" w:line="240" w:lineRule="auto"/>
    </w:pPr>
    <w:rPr>
      <w:rFonts w:ascii="Calibri" w:eastAsia="MS Mincho" w:hAnsi="Calibri" w:cs="Times New Roman"/>
    </w:rPr>
  </w:style>
  <w:style w:type="paragraph" w:customStyle="1" w:styleId="444D88E532AC4D978D10A33678E4D425">
    <w:name w:val="444D88E532AC4D978D10A33678E4D425"/>
    <w:rsid w:val="00EE460C"/>
    <w:pPr>
      <w:spacing w:after="0" w:line="240" w:lineRule="auto"/>
      <w:ind w:left="720"/>
      <w:contextualSpacing/>
    </w:pPr>
    <w:rPr>
      <w:rFonts w:ascii="Calibri" w:eastAsia="MS Mincho" w:hAnsi="Calibri" w:cs="Times New Roman"/>
    </w:rPr>
  </w:style>
  <w:style w:type="paragraph" w:customStyle="1" w:styleId="200E0A21F05144C490A642B99A5E5A2F">
    <w:name w:val="200E0A21F05144C490A642B99A5E5A2F"/>
    <w:rsid w:val="00EE460C"/>
    <w:pPr>
      <w:spacing w:after="0" w:line="240" w:lineRule="auto"/>
      <w:ind w:left="720"/>
      <w:contextualSpacing/>
    </w:pPr>
    <w:rPr>
      <w:rFonts w:ascii="Calibri" w:eastAsia="MS Mincho" w:hAnsi="Calibri" w:cs="Times New Roman"/>
    </w:rPr>
  </w:style>
  <w:style w:type="paragraph" w:customStyle="1" w:styleId="9B2DB197AA0D4E50B63FCC5DE1BE80AE">
    <w:name w:val="9B2DB197AA0D4E50B63FCC5DE1BE80AE"/>
    <w:rsid w:val="00EE460C"/>
    <w:pPr>
      <w:spacing w:after="0" w:line="240" w:lineRule="auto"/>
      <w:ind w:left="720"/>
      <w:contextualSpacing/>
    </w:pPr>
    <w:rPr>
      <w:rFonts w:ascii="Calibri" w:eastAsia="MS Mincho" w:hAnsi="Calibri" w:cs="Times New Roman"/>
    </w:rPr>
  </w:style>
  <w:style w:type="paragraph" w:customStyle="1" w:styleId="C4F6CADEE63C4B92A70787307C2235FB">
    <w:name w:val="C4F6CADEE63C4B92A70787307C2235FB"/>
    <w:rsid w:val="00EE460C"/>
    <w:pPr>
      <w:spacing w:after="0" w:line="240" w:lineRule="auto"/>
    </w:pPr>
    <w:rPr>
      <w:rFonts w:ascii="Calibri" w:eastAsia="MS Mincho" w:hAnsi="Calibri" w:cs="Times New Roman"/>
    </w:rPr>
  </w:style>
  <w:style w:type="paragraph" w:customStyle="1" w:styleId="6ABCA25B57FB450CB5CC17AB3C7D421F">
    <w:name w:val="6ABCA25B57FB450CB5CC17AB3C7D421F"/>
    <w:rsid w:val="00EE460C"/>
    <w:pPr>
      <w:spacing w:after="0" w:line="240" w:lineRule="auto"/>
    </w:pPr>
    <w:rPr>
      <w:rFonts w:ascii="Calibri" w:eastAsia="MS Mincho" w:hAnsi="Calibri" w:cs="Times New Roman"/>
    </w:rPr>
  </w:style>
  <w:style w:type="paragraph" w:customStyle="1" w:styleId="9E5A6EC227DC4D47AC88F0D6A7871C0C">
    <w:name w:val="9E5A6EC227DC4D47AC88F0D6A7871C0C"/>
    <w:rsid w:val="00EE460C"/>
    <w:pPr>
      <w:spacing w:after="0" w:line="240" w:lineRule="auto"/>
    </w:pPr>
    <w:rPr>
      <w:rFonts w:ascii="Calibri" w:eastAsia="MS Mincho" w:hAnsi="Calibri" w:cs="Times New Roman"/>
    </w:rPr>
  </w:style>
  <w:style w:type="paragraph" w:customStyle="1" w:styleId="6C27F4A445764E709827355595CFBE74">
    <w:name w:val="6C27F4A445764E709827355595CFBE74"/>
    <w:rsid w:val="00EE460C"/>
    <w:pPr>
      <w:spacing w:after="0" w:line="240" w:lineRule="auto"/>
    </w:pPr>
    <w:rPr>
      <w:rFonts w:ascii="Calibri" w:eastAsia="MS Mincho" w:hAnsi="Calibri" w:cs="Times New Roman"/>
    </w:rPr>
  </w:style>
  <w:style w:type="paragraph" w:customStyle="1" w:styleId="EDFB36B1CA604DC38A5CCD18C165F420">
    <w:name w:val="EDFB36B1CA604DC38A5CCD18C165F420"/>
    <w:rsid w:val="00EE460C"/>
    <w:pPr>
      <w:spacing w:after="0" w:line="240" w:lineRule="auto"/>
    </w:pPr>
    <w:rPr>
      <w:rFonts w:ascii="Calibri" w:eastAsia="MS Mincho" w:hAnsi="Calibri" w:cs="Times New Roman"/>
    </w:rPr>
  </w:style>
  <w:style w:type="paragraph" w:customStyle="1" w:styleId="3F55657AFF7E4392A82D2F990E5998BF">
    <w:name w:val="3F55657AFF7E4392A82D2F990E5998BF"/>
    <w:rsid w:val="00EE460C"/>
    <w:pPr>
      <w:spacing w:after="0" w:line="240" w:lineRule="auto"/>
    </w:pPr>
    <w:rPr>
      <w:rFonts w:ascii="Calibri" w:eastAsia="MS Mincho" w:hAnsi="Calibri" w:cs="Times New Roman"/>
    </w:rPr>
  </w:style>
  <w:style w:type="paragraph" w:customStyle="1" w:styleId="C3774DE3E8DD400DBFD99777E0C2A222">
    <w:name w:val="C3774DE3E8DD400DBFD99777E0C2A222"/>
    <w:rsid w:val="00EE460C"/>
    <w:pPr>
      <w:spacing w:after="0" w:line="240" w:lineRule="auto"/>
    </w:pPr>
    <w:rPr>
      <w:rFonts w:ascii="Calibri" w:eastAsia="MS Mincho" w:hAnsi="Calibri" w:cs="Times New Roman"/>
    </w:rPr>
  </w:style>
  <w:style w:type="paragraph" w:customStyle="1" w:styleId="4621FB3EB5554CD8AB72C01A565B4878">
    <w:name w:val="4621FB3EB5554CD8AB72C01A565B4878"/>
    <w:rsid w:val="00EE460C"/>
    <w:pPr>
      <w:spacing w:after="0" w:line="240" w:lineRule="auto"/>
    </w:pPr>
    <w:rPr>
      <w:rFonts w:ascii="Calibri" w:eastAsia="MS Mincho" w:hAnsi="Calibri" w:cs="Times New Roman"/>
    </w:rPr>
  </w:style>
  <w:style w:type="paragraph" w:customStyle="1" w:styleId="C9BE53A2CA884BB9BC932F64654AA175">
    <w:name w:val="C9BE53A2CA884BB9BC932F64654AA175"/>
    <w:rsid w:val="00EE460C"/>
    <w:pPr>
      <w:spacing w:after="0" w:line="240" w:lineRule="auto"/>
    </w:pPr>
    <w:rPr>
      <w:rFonts w:ascii="Calibri" w:eastAsia="MS Mincho" w:hAnsi="Calibri" w:cs="Times New Roman"/>
    </w:rPr>
  </w:style>
  <w:style w:type="paragraph" w:customStyle="1" w:styleId="22A9BB730B4241D5B7E2E49687E68B5D">
    <w:name w:val="22A9BB730B4241D5B7E2E49687E68B5D"/>
    <w:rsid w:val="00EE460C"/>
    <w:pPr>
      <w:spacing w:after="0" w:line="240" w:lineRule="auto"/>
    </w:pPr>
    <w:rPr>
      <w:rFonts w:ascii="Calibri" w:eastAsia="MS Mincho" w:hAnsi="Calibri" w:cs="Times New Roman"/>
    </w:rPr>
  </w:style>
  <w:style w:type="paragraph" w:customStyle="1" w:styleId="C370A14A2CB247A0B47D1CED83AFB037">
    <w:name w:val="C370A14A2CB247A0B47D1CED83AFB037"/>
    <w:rsid w:val="00EE460C"/>
    <w:pPr>
      <w:spacing w:after="0" w:line="240" w:lineRule="auto"/>
    </w:pPr>
    <w:rPr>
      <w:rFonts w:ascii="Calibri" w:eastAsia="MS Mincho" w:hAnsi="Calibri" w:cs="Times New Roman"/>
    </w:rPr>
  </w:style>
  <w:style w:type="paragraph" w:customStyle="1" w:styleId="B0AA552011604A869ABCD69863C567C8">
    <w:name w:val="B0AA552011604A869ABCD69863C567C8"/>
    <w:rsid w:val="00EE460C"/>
    <w:pPr>
      <w:spacing w:after="0" w:line="240" w:lineRule="auto"/>
    </w:pPr>
    <w:rPr>
      <w:rFonts w:ascii="Calibri" w:eastAsia="MS Mincho" w:hAnsi="Calibri" w:cs="Times New Roman"/>
    </w:rPr>
  </w:style>
  <w:style w:type="paragraph" w:customStyle="1" w:styleId="F7610BF280574153896BAC58F1887677">
    <w:name w:val="F7610BF280574153896BAC58F1887677"/>
    <w:rsid w:val="00EE460C"/>
    <w:pPr>
      <w:spacing w:after="0" w:line="240" w:lineRule="auto"/>
    </w:pPr>
    <w:rPr>
      <w:rFonts w:ascii="Calibri" w:eastAsia="MS Mincho" w:hAnsi="Calibri" w:cs="Times New Roman"/>
    </w:rPr>
  </w:style>
  <w:style w:type="paragraph" w:customStyle="1" w:styleId="98B9D86276BB46F8990851E569BC8559">
    <w:name w:val="98B9D86276BB46F8990851E569BC8559"/>
    <w:rsid w:val="00EE460C"/>
    <w:pPr>
      <w:spacing w:after="0" w:line="240" w:lineRule="auto"/>
    </w:pPr>
    <w:rPr>
      <w:rFonts w:ascii="Calibri" w:eastAsia="MS Mincho" w:hAnsi="Calibri" w:cs="Times New Roman"/>
    </w:rPr>
  </w:style>
  <w:style w:type="paragraph" w:customStyle="1" w:styleId="CACDCC5B27F94980851F18D061AF05FC">
    <w:name w:val="CACDCC5B27F94980851F18D061AF05FC"/>
    <w:rsid w:val="00EE460C"/>
  </w:style>
  <w:style w:type="paragraph" w:customStyle="1" w:styleId="9D88C53CE5EF4AE9A89A877FF46590FB">
    <w:name w:val="9D88C53CE5EF4AE9A89A877FF46590FB"/>
    <w:rsid w:val="00EE460C"/>
  </w:style>
  <w:style w:type="paragraph" w:customStyle="1" w:styleId="5C17813C95C74183868E1A7EF3AACCA4">
    <w:name w:val="5C17813C95C74183868E1A7EF3AACCA4"/>
    <w:rsid w:val="00EE460C"/>
  </w:style>
  <w:style w:type="paragraph" w:customStyle="1" w:styleId="2EAED2164AAD44BAB126E263182768EE">
    <w:name w:val="2EAED2164AAD44BAB126E263182768EE"/>
    <w:rsid w:val="00EE460C"/>
  </w:style>
  <w:style w:type="paragraph" w:customStyle="1" w:styleId="08C9E630A1BE4E0D80EC2C7C42008784">
    <w:name w:val="08C9E630A1BE4E0D80EC2C7C42008784"/>
    <w:rsid w:val="00EE460C"/>
  </w:style>
  <w:style w:type="paragraph" w:customStyle="1" w:styleId="02942D4A097D4DFA8587B99E4DEA4BCA">
    <w:name w:val="02942D4A097D4DFA8587B99E4DEA4BCA"/>
    <w:rsid w:val="00EE460C"/>
  </w:style>
  <w:style w:type="paragraph" w:customStyle="1" w:styleId="C3271676A0BB461C83A2884D74E54FE6">
    <w:name w:val="C3271676A0BB461C83A2884D74E54FE6"/>
    <w:rsid w:val="00EE460C"/>
  </w:style>
  <w:style w:type="paragraph" w:customStyle="1" w:styleId="85EB8DF4D5FF449EA436371CE3D6CBD9">
    <w:name w:val="85EB8DF4D5FF449EA436371CE3D6CBD9"/>
    <w:rsid w:val="00EE460C"/>
  </w:style>
  <w:style w:type="paragraph" w:customStyle="1" w:styleId="0D06CCDE388C4FE08E9D37AD61607C34">
    <w:name w:val="0D06CCDE388C4FE08E9D37AD61607C34"/>
    <w:rsid w:val="00EE460C"/>
  </w:style>
  <w:style w:type="paragraph" w:customStyle="1" w:styleId="0BF37B30700B4F3586073572EA5A6BD0">
    <w:name w:val="0BF37B30700B4F3586073572EA5A6BD0"/>
    <w:rsid w:val="00EE460C"/>
  </w:style>
  <w:style w:type="paragraph" w:customStyle="1" w:styleId="EAF61D570FAF496DA93C472E808764BC">
    <w:name w:val="EAF61D570FAF496DA93C472E808764BC"/>
    <w:rsid w:val="00EE460C"/>
  </w:style>
  <w:style w:type="paragraph" w:customStyle="1" w:styleId="D9C1842FB24B4590B809397C90F59E47">
    <w:name w:val="D9C1842FB24B4590B809397C90F59E47"/>
    <w:rsid w:val="00EE460C"/>
  </w:style>
  <w:style w:type="paragraph" w:customStyle="1" w:styleId="4745E7F0E60442679C1937020903C350">
    <w:name w:val="4745E7F0E60442679C1937020903C350"/>
    <w:rsid w:val="00EE460C"/>
  </w:style>
  <w:style w:type="paragraph" w:customStyle="1" w:styleId="8EF9CBDAF2FD4B1AB7C0FC107B43E09B">
    <w:name w:val="8EF9CBDAF2FD4B1AB7C0FC107B43E09B"/>
    <w:rsid w:val="00EE460C"/>
  </w:style>
  <w:style w:type="paragraph" w:customStyle="1" w:styleId="87C23774BF384A00B12153574A8F9619">
    <w:name w:val="87C23774BF384A00B12153574A8F9619"/>
    <w:rsid w:val="00EE460C"/>
  </w:style>
  <w:style w:type="paragraph" w:customStyle="1" w:styleId="C3BA859363CD40E9A5A6E6EA594F299E">
    <w:name w:val="C3BA859363CD40E9A5A6E6EA594F299E"/>
    <w:rsid w:val="00EE460C"/>
  </w:style>
  <w:style w:type="paragraph" w:customStyle="1" w:styleId="149CCA6AB48F4E4E9750DF4C4C88241D">
    <w:name w:val="149CCA6AB48F4E4E9750DF4C4C88241D"/>
    <w:rsid w:val="00EE460C"/>
  </w:style>
  <w:style w:type="paragraph" w:customStyle="1" w:styleId="8BEBBE45F1EE4C67AFCB80CB1C976B7F">
    <w:name w:val="8BEBBE45F1EE4C67AFCB80CB1C976B7F"/>
    <w:rsid w:val="00EE460C"/>
  </w:style>
  <w:style w:type="paragraph" w:customStyle="1" w:styleId="A01C283227744DB69A79F09F0EB6F585">
    <w:name w:val="A01C283227744DB69A79F09F0EB6F585"/>
    <w:rsid w:val="00EE460C"/>
  </w:style>
  <w:style w:type="paragraph" w:customStyle="1" w:styleId="AE85386432124960AA7563999145891F">
    <w:name w:val="AE85386432124960AA7563999145891F"/>
    <w:rsid w:val="00EE460C"/>
  </w:style>
  <w:style w:type="paragraph" w:customStyle="1" w:styleId="3E851FEEF9BE4C2E91D699CB1030C223">
    <w:name w:val="3E851FEEF9BE4C2E91D699CB1030C223"/>
    <w:rsid w:val="00EE460C"/>
  </w:style>
  <w:style w:type="paragraph" w:customStyle="1" w:styleId="836B0D8E933542B1AA81FFD9883D4AE0">
    <w:name w:val="836B0D8E933542B1AA81FFD9883D4AE0"/>
    <w:rsid w:val="00EE460C"/>
  </w:style>
  <w:style w:type="paragraph" w:customStyle="1" w:styleId="4F5B1E4E70D44C5990FC8F7A57151060">
    <w:name w:val="4F5B1E4E70D44C5990FC8F7A57151060"/>
    <w:rsid w:val="00EE460C"/>
  </w:style>
  <w:style w:type="paragraph" w:customStyle="1" w:styleId="8EB62AEF8A264BEB9F6C66D7FEBFF32B">
    <w:name w:val="8EB62AEF8A264BEB9F6C66D7FEBFF32B"/>
    <w:rsid w:val="00EE460C"/>
  </w:style>
  <w:style w:type="paragraph" w:customStyle="1" w:styleId="658AF91EA2884373BB479F0EF986B474">
    <w:name w:val="658AF91EA2884373BB479F0EF986B474"/>
    <w:rsid w:val="00EE460C"/>
  </w:style>
  <w:style w:type="paragraph" w:customStyle="1" w:styleId="80F12286211449D1AC95FB04369E5E84">
    <w:name w:val="80F12286211449D1AC95FB04369E5E84"/>
    <w:rsid w:val="00EE460C"/>
  </w:style>
  <w:style w:type="paragraph" w:customStyle="1" w:styleId="F1AB54327AB246409E698104D7FD0732">
    <w:name w:val="F1AB54327AB246409E698104D7FD0732"/>
    <w:rsid w:val="00EE460C"/>
  </w:style>
  <w:style w:type="paragraph" w:customStyle="1" w:styleId="36181DFEC75B4978A936C0A3D7398E7F">
    <w:name w:val="36181DFEC75B4978A936C0A3D7398E7F"/>
    <w:rsid w:val="00EE460C"/>
  </w:style>
  <w:style w:type="paragraph" w:customStyle="1" w:styleId="8F3A2A43D083431F8310E6DF96AB880F">
    <w:name w:val="8F3A2A43D083431F8310E6DF96AB880F"/>
    <w:rsid w:val="00EE460C"/>
  </w:style>
  <w:style w:type="paragraph" w:customStyle="1" w:styleId="4B25EAD4D837421FB79EA0B1FD9B8B5D">
    <w:name w:val="4B25EAD4D837421FB79EA0B1FD9B8B5D"/>
    <w:rsid w:val="00EE460C"/>
  </w:style>
  <w:style w:type="paragraph" w:customStyle="1" w:styleId="1DD62C7CA066476784005CF16CDC7578">
    <w:name w:val="1DD62C7CA066476784005CF16CDC7578"/>
    <w:rsid w:val="00EE460C"/>
  </w:style>
  <w:style w:type="paragraph" w:customStyle="1" w:styleId="0768FCD6ECC24B949FE7BC6B4C13B5D3">
    <w:name w:val="0768FCD6ECC24B949FE7BC6B4C13B5D3"/>
    <w:rsid w:val="00EE460C"/>
  </w:style>
  <w:style w:type="paragraph" w:customStyle="1" w:styleId="AFBB5D5BFC124E338EC283171791654F">
    <w:name w:val="AFBB5D5BFC124E338EC283171791654F"/>
    <w:rsid w:val="00EE460C"/>
  </w:style>
  <w:style w:type="paragraph" w:customStyle="1" w:styleId="B6FC83CE8E0545F0B9D8F26088E9B17D">
    <w:name w:val="B6FC83CE8E0545F0B9D8F26088E9B17D"/>
    <w:rsid w:val="00EE460C"/>
  </w:style>
  <w:style w:type="paragraph" w:customStyle="1" w:styleId="B98607C372724054995DEFAB76355A91">
    <w:name w:val="B98607C372724054995DEFAB76355A91"/>
    <w:rsid w:val="00EE460C"/>
  </w:style>
  <w:style w:type="paragraph" w:customStyle="1" w:styleId="F7D1120D23D049FE825E30A3B370C17F">
    <w:name w:val="F7D1120D23D049FE825E30A3B370C17F"/>
    <w:rsid w:val="00EE460C"/>
  </w:style>
  <w:style w:type="paragraph" w:customStyle="1" w:styleId="7FA9636341BC492E92BAEF2B7EB2164F">
    <w:name w:val="7FA9636341BC492E92BAEF2B7EB2164F"/>
    <w:rsid w:val="00EE460C"/>
  </w:style>
  <w:style w:type="paragraph" w:customStyle="1" w:styleId="02B27A13907B4316ACF71ABA6E173AA9">
    <w:name w:val="02B27A13907B4316ACF71ABA6E173AA9"/>
    <w:rsid w:val="00EE460C"/>
  </w:style>
  <w:style w:type="paragraph" w:customStyle="1" w:styleId="6F9C089E9C3F4E8AA1F131A789052063">
    <w:name w:val="6F9C089E9C3F4E8AA1F131A789052063"/>
    <w:rsid w:val="00EE460C"/>
  </w:style>
  <w:style w:type="paragraph" w:customStyle="1" w:styleId="459B4FE931D344CBBDD38700BB7CE8EB">
    <w:name w:val="459B4FE931D344CBBDD38700BB7CE8EB"/>
    <w:rsid w:val="00EE460C"/>
  </w:style>
  <w:style w:type="paragraph" w:customStyle="1" w:styleId="E1B0BFBDE46948C6A7AA4B457CA98C7D">
    <w:name w:val="E1B0BFBDE46948C6A7AA4B457CA98C7D"/>
    <w:rsid w:val="00EE460C"/>
  </w:style>
  <w:style w:type="paragraph" w:customStyle="1" w:styleId="F2300EAC360941F6B8677C43A9D0BD3B">
    <w:name w:val="F2300EAC360941F6B8677C43A9D0BD3B"/>
    <w:rsid w:val="00EE460C"/>
  </w:style>
  <w:style w:type="paragraph" w:customStyle="1" w:styleId="593A3274BE8A47608DD9B2176F573729">
    <w:name w:val="593A3274BE8A47608DD9B2176F573729"/>
    <w:rsid w:val="00EE460C"/>
  </w:style>
  <w:style w:type="paragraph" w:customStyle="1" w:styleId="29FBD2A5CD784F38896337531D718CED">
    <w:name w:val="29FBD2A5CD784F38896337531D718CED"/>
    <w:rsid w:val="00EE460C"/>
  </w:style>
  <w:style w:type="paragraph" w:customStyle="1" w:styleId="244CEB947360491898AA3704A9EA328F">
    <w:name w:val="244CEB947360491898AA3704A9EA328F"/>
    <w:rsid w:val="00EE460C"/>
  </w:style>
  <w:style w:type="paragraph" w:customStyle="1" w:styleId="36FFF0E0C055477C991E6A3C5DEE8BEE">
    <w:name w:val="36FFF0E0C055477C991E6A3C5DEE8BEE"/>
    <w:rsid w:val="00EE460C"/>
  </w:style>
  <w:style w:type="paragraph" w:customStyle="1" w:styleId="EED278BC08414951B62134CBD8F452DC">
    <w:name w:val="EED278BC08414951B62134CBD8F452DC"/>
    <w:rsid w:val="00EE460C"/>
  </w:style>
  <w:style w:type="paragraph" w:customStyle="1" w:styleId="E97E1F93259147C1AB5FFF9CCB68D9C5">
    <w:name w:val="E97E1F93259147C1AB5FFF9CCB68D9C5"/>
    <w:rsid w:val="00EE460C"/>
  </w:style>
  <w:style w:type="paragraph" w:customStyle="1" w:styleId="672E72A2DA314487AC2C2BA988E03119">
    <w:name w:val="672E72A2DA314487AC2C2BA988E03119"/>
    <w:rsid w:val="00EE460C"/>
  </w:style>
  <w:style w:type="paragraph" w:customStyle="1" w:styleId="B365EE5B778D4F749B72716AA883B7A0">
    <w:name w:val="B365EE5B778D4F749B72716AA883B7A0"/>
    <w:rsid w:val="00EE460C"/>
  </w:style>
  <w:style w:type="paragraph" w:customStyle="1" w:styleId="37348434FB38446FBE432C030BE52D1C">
    <w:name w:val="37348434FB38446FBE432C030BE52D1C"/>
    <w:rsid w:val="00EE460C"/>
  </w:style>
  <w:style w:type="paragraph" w:customStyle="1" w:styleId="6128986B4D5140D3BC29839C4595DC0F">
    <w:name w:val="6128986B4D5140D3BC29839C4595DC0F"/>
    <w:rsid w:val="00EE460C"/>
  </w:style>
  <w:style w:type="paragraph" w:customStyle="1" w:styleId="4DFC7DA8A03841A384650F368C419114">
    <w:name w:val="4DFC7DA8A03841A384650F368C419114"/>
    <w:rsid w:val="00EE460C"/>
  </w:style>
  <w:style w:type="paragraph" w:customStyle="1" w:styleId="29772C3D58F34D24B972B9BC519143C3">
    <w:name w:val="29772C3D58F34D24B972B9BC519143C3"/>
    <w:rsid w:val="00EE460C"/>
  </w:style>
  <w:style w:type="paragraph" w:customStyle="1" w:styleId="F4FFF5AFBBB841F69CA8206F1A60349C">
    <w:name w:val="F4FFF5AFBBB841F69CA8206F1A60349C"/>
    <w:rsid w:val="00EE460C"/>
  </w:style>
  <w:style w:type="paragraph" w:customStyle="1" w:styleId="52D77FB755584E708DACA440ABF249BD">
    <w:name w:val="52D77FB755584E708DACA440ABF249BD"/>
    <w:rsid w:val="00EE460C"/>
  </w:style>
  <w:style w:type="paragraph" w:customStyle="1" w:styleId="4601AEAA97F04DF287A4C4B729BE77C1">
    <w:name w:val="4601AEAA97F04DF287A4C4B729BE77C1"/>
    <w:rsid w:val="00EE460C"/>
  </w:style>
  <w:style w:type="paragraph" w:customStyle="1" w:styleId="E538FD07892C47E5A512F2492FDD4C6C">
    <w:name w:val="E538FD07892C47E5A512F2492FDD4C6C"/>
    <w:rsid w:val="00EE460C"/>
  </w:style>
  <w:style w:type="paragraph" w:customStyle="1" w:styleId="FBD3308757554328958CB770C694424D">
    <w:name w:val="FBD3308757554328958CB770C694424D"/>
    <w:rsid w:val="00EE460C"/>
  </w:style>
  <w:style w:type="paragraph" w:customStyle="1" w:styleId="D07261659F1C49249EA25FA7169D5DEE">
    <w:name w:val="D07261659F1C49249EA25FA7169D5DEE"/>
    <w:rsid w:val="00EE460C"/>
  </w:style>
  <w:style w:type="paragraph" w:customStyle="1" w:styleId="3BB72CF1011C452CB91E71B850AB32C6">
    <w:name w:val="3BB72CF1011C452CB91E71B850AB32C6"/>
    <w:rsid w:val="00EE460C"/>
  </w:style>
  <w:style w:type="paragraph" w:customStyle="1" w:styleId="E14E09CFE9054C248CA65209C5FBF47C">
    <w:name w:val="E14E09CFE9054C248CA65209C5FBF47C"/>
    <w:rsid w:val="00EE460C"/>
  </w:style>
  <w:style w:type="paragraph" w:customStyle="1" w:styleId="8DFD916030F84BAA80AE57D91BC79688">
    <w:name w:val="8DFD916030F84BAA80AE57D91BC79688"/>
    <w:rsid w:val="00EE460C"/>
  </w:style>
  <w:style w:type="paragraph" w:customStyle="1" w:styleId="020FFB2B845B45B1BBFD97D5EBAA4A11">
    <w:name w:val="020FFB2B845B45B1BBFD97D5EBAA4A11"/>
    <w:rsid w:val="00EE460C"/>
  </w:style>
  <w:style w:type="paragraph" w:customStyle="1" w:styleId="EF466E255D9A4A68935692AFB96C4791">
    <w:name w:val="EF466E255D9A4A68935692AFB96C4791"/>
    <w:rsid w:val="00EE460C"/>
  </w:style>
  <w:style w:type="paragraph" w:customStyle="1" w:styleId="2AFE89369F2C485ABB41098D2BDF60CD">
    <w:name w:val="2AFE89369F2C485ABB41098D2BDF60CD"/>
    <w:rsid w:val="00EE460C"/>
  </w:style>
  <w:style w:type="paragraph" w:customStyle="1" w:styleId="63B109DBF7DD4E98811615F03BAA13CF">
    <w:name w:val="63B109DBF7DD4E98811615F03BAA13CF"/>
    <w:rsid w:val="00EE460C"/>
  </w:style>
  <w:style w:type="paragraph" w:customStyle="1" w:styleId="33172BA0D6DB458E860D126DD18F26FE">
    <w:name w:val="33172BA0D6DB458E860D126DD18F26FE"/>
    <w:rsid w:val="00EE460C"/>
  </w:style>
  <w:style w:type="paragraph" w:customStyle="1" w:styleId="6CBAFCF2513A4BF18E240AAD24A4FD65">
    <w:name w:val="6CBAFCF2513A4BF18E240AAD24A4FD65"/>
    <w:rsid w:val="00EE460C"/>
  </w:style>
  <w:style w:type="paragraph" w:customStyle="1" w:styleId="EC305B749DB644CB8AEC1E4AC0E358A2">
    <w:name w:val="EC305B749DB644CB8AEC1E4AC0E358A2"/>
    <w:rsid w:val="00EE460C"/>
  </w:style>
  <w:style w:type="paragraph" w:customStyle="1" w:styleId="EE90D2C034384C8FA00B806E6AD44542">
    <w:name w:val="EE90D2C034384C8FA00B806E6AD44542"/>
    <w:rsid w:val="00EE460C"/>
  </w:style>
  <w:style w:type="paragraph" w:customStyle="1" w:styleId="13D411EA4B3E4EACBDF4EFA0344E18E3">
    <w:name w:val="13D411EA4B3E4EACBDF4EFA0344E18E3"/>
    <w:rsid w:val="00EE460C"/>
  </w:style>
  <w:style w:type="paragraph" w:customStyle="1" w:styleId="BEEAEA504CD44AC5A5924693E80923AC">
    <w:name w:val="BEEAEA504CD44AC5A5924693E80923AC"/>
    <w:rsid w:val="00EE460C"/>
  </w:style>
  <w:style w:type="paragraph" w:customStyle="1" w:styleId="33BF11AC7E1A40ECA608B98B3CDE6301">
    <w:name w:val="33BF11AC7E1A40ECA608B98B3CDE6301"/>
    <w:rsid w:val="00EE460C"/>
  </w:style>
  <w:style w:type="paragraph" w:customStyle="1" w:styleId="8349BFB0BE9E4B62A7D2D45F7402EF7F">
    <w:name w:val="8349BFB0BE9E4B62A7D2D45F7402EF7F"/>
    <w:rsid w:val="00EE460C"/>
  </w:style>
  <w:style w:type="paragraph" w:customStyle="1" w:styleId="0CEDC69D52FF40EDB1458F57D23BF52B">
    <w:name w:val="0CEDC69D52FF40EDB1458F57D23BF52B"/>
    <w:rsid w:val="00EE460C"/>
  </w:style>
  <w:style w:type="paragraph" w:customStyle="1" w:styleId="147472F6BBF5459BA7AA8D0D640026FE">
    <w:name w:val="147472F6BBF5459BA7AA8D0D640026FE"/>
    <w:rsid w:val="00EE460C"/>
  </w:style>
  <w:style w:type="paragraph" w:customStyle="1" w:styleId="81203CBBF5744174A4F8B0D0F36FCC7B">
    <w:name w:val="81203CBBF5744174A4F8B0D0F36FCC7B"/>
    <w:rsid w:val="00EE460C"/>
  </w:style>
  <w:style w:type="paragraph" w:customStyle="1" w:styleId="338A15772915490D9593884310BECD71">
    <w:name w:val="338A15772915490D9593884310BECD71"/>
    <w:rsid w:val="00EE460C"/>
  </w:style>
  <w:style w:type="paragraph" w:customStyle="1" w:styleId="A8043FBFEC844099BB9AFB3AE151FBF9">
    <w:name w:val="A8043FBFEC844099BB9AFB3AE151FBF9"/>
    <w:rsid w:val="00EE460C"/>
  </w:style>
  <w:style w:type="paragraph" w:customStyle="1" w:styleId="57761D9A6C044E4B933C83BFE96A9F03">
    <w:name w:val="57761D9A6C044E4B933C83BFE96A9F03"/>
    <w:rsid w:val="00EE460C"/>
  </w:style>
  <w:style w:type="paragraph" w:customStyle="1" w:styleId="E272AD2DB76C4DCEA095817E92B78515">
    <w:name w:val="E272AD2DB76C4DCEA095817E92B78515"/>
    <w:rsid w:val="00EE460C"/>
  </w:style>
  <w:style w:type="paragraph" w:customStyle="1" w:styleId="27435B05281E40C58D6D780E2B756AB7">
    <w:name w:val="27435B05281E40C58D6D780E2B756AB7"/>
    <w:rsid w:val="00EE460C"/>
  </w:style>
  <w:style w:type="paragraph" w:customStyle="1" w:styleId="EBD12F6650ED4E8DAC63894C29A55153">
    <w:name w:val="EBD12F6650ED4E8DAC63894C29A55153"/>
    <w:rsid w:val="00EE460C"/>
  </w:style>
  <w:style w:type="paragraph" w:customStyle="1" w:styleId="E804A4C398654F51915A4C660CDA8550">
    <w:name w:val="E804A4C398654F51915A4C660CDA8550"/>
    <w:rsid w:val="00EE460C"/>
  </w:style>
  <w:style w:type="paragraph" w:customStyle="1" w:styleId="9245280CD28147659A0A1F47F48F1CDA">
    <w:name w:val="9245280CD28147659A0A1F47F48F1CDA"/>
    <w:rsid w:val="00EE460C"/>
  </w:style>
  <w:style w:type="paragraph" w:customStyle="1" w:styleId="F2E02B4304FB4BC3B63A2B8694E7CBB2">
    <w:name w:val="F2E02B4304FB4BC3B63A2B8694E7CBB2"/>
    <w:rsid w:val="00EE460C"/>
  </w:style>
  <w:style w:type="paragraph" w:customStyle="1" w:styleId="209F1EB8D36F4BC19822F629EB17E151">
    <w:name w:val="209F1EB8D36F4BC19822F629EB17E151"/>
    <w:rsid w:val="00EE460C"/>
  </w:style>
  <w:style w:type="paragraph" w:customStyle="1" w:styleId="E338DC8C22B94FCFB423A4D0B58B79C4">
    <w:name w:val="E338DC8C22B94FCFB423A4D0B58B79C4"/>
    <w:rsid w:val="00EE460C"/>
  </w:style>
  <w:style w:type="paragraph" w:customStyle="1" w:styleId="1B86F6573FB64751A2F592E717087A2E">
    <w:name w:val="1B86F6573FB64751A2F592E717087A2E"/>
    <w:rsid w:val="00EE460C"/>
  </w:style>
  <w:style w:type="paragraph" w:customStyle="1" w:styleId="8C9A4C70DEFC4258A45DB27D1F1B7997">
    <w:name w:val="8C9A4C70DEFC4258A45DB27D1F1B7997"/>
    <w:rsid w:val="00EE460C"/>
  </w:style>
  <w:style w:type="paragraph" w:customStyle="1" w:styleId="4CDE063FE3624E84BDD7095D5C15C975">
    <w:name w:val="4CDE063FE3624E84BDD7095D5C15C975"/>
    <w:rsid w:val="00EE460C"/>
  </w:style>
  <w:style w:type="paragraph" w:customStyle="1" w:styleId="CB6038674ED24726AE148F161D4B5979">
    <w:name w:val="CB6038674ED24726AE148F161D4B5979"/>
    <w:rsid w:val="00EE460C"/>
  </w:style>
  <w:style w:type="paragraph" w:customStyle="1" w:styleId="4DFDCDC5668341738579197A4CE2D892">
    <w:name w:val="4DFDCDC5668341738579197A4CE2D892"/>
    <w:rsid w:val="00EE460C"/>
  </w:style>
  <w:style w:type="paragraph" w:customStyle="1" w:styleId="19D223396C3A4E3FA858E7C7F7EBB43D">
    <w:name w:val="19D223396C3A4E3FA858E7C7F7EBB43D"/>
    <w:rsid w:val="00EE460C"/>
  </w:style>
  <w:style w:type="paragraph" w:customStyle="1" w:styleId="2978AE63066C459B97A1AFCF682C4808">
    <w:name w:val="2978AE63066C459B97A1AFCF682C4808"/>
    <w:rsid w:val="00EE460C"/>
  </w:style>
  <w:style w:type="paragraph" w:customStyle="1" w:styleId="AA68A6CE8B0A44D39189D65947C1213E">
    <w:name w:val="AA68A6CE8B0A44D39189D65947C1213E"/>
    <w:rsid w:val="00EE460C"/>
  </w:style>
  <w:style w:type="paragraph" w:customStyle="1" w:styleId="21AD2C27EAA34C398DF0C5F7D6046659">
    <w:name w:val="21AD2C27EAA34C398DF0C5F7D6046659"/>
    <w:rsid w:val="00EE460C"/>
  </w:style>
  <w:style w:type="paragraph" w:customStyle="1" w:styleId="A7C310CF74AE49F69C384DF40E952BF8">
    <w:name w:val="A7C310CF74AE49F69C384DF40E952BF8"/>
    <w:rsid w:val="00EE460C"/>
  </w:style>
  <w:style w:type="paragraph" w:customStyle="1" w:styleId="D986EEE3BA034952BFFFA9C712992EFB">
    <w:name w:val="D986EEE3BA034952BFFFA9C712992EFB"/>
    <w:rsid w:val="00EE460C"/>
  </w:style>
  <w:style w:type="paragraph" w:customStyle="1" w:styleId="891AEC6ECB1D4368B1E47D2CD59649B2">
    <w:name w:val="891AEC6ECB1D4368B1E47D2CD59649B2"/>
    <w:rsid w:val="00EE460C"/>
  </w:style>
  <w:style w:type="paragraph" w:customStyle="1" w:styleId="2E34E9F25C294E6595AE0DA811D91428">
    <w:name w:val="2E34E9F25C294E6595AE0DA811D91428"/>
    <w:rsid w:val="00EE460C"/>
  </w:style>
  <w:style w:type="paragraph" w:customStyle="1" w:styleId="A691195A00924A8FA2F523392C8ECB18">
    <w:name w:val="A691195A00924A8FA2F523392C8ECB18"/>
    <w:rsid w:val="00EE460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3E497543E547419F1A69B7D3CC022B" ma:contentTypeVersion="13" ma:contentTypeDescription="Create a new document." ma:contentTypeScope="" ma:versionID="8f071d3caba1b257527ed4cc70cc6ef6">
  <xsd:schema xmlns:xsd="http://www.w3.org/2001/XMLSchema" xmlns:xs="http://www.w3.org/2001/XMLSchema" xmlns:p="http://schemas.microsoft.com/office/2006/metadata/properties" xmlns:ns3="d0f7fa65-d8ac-4497-b1e0-d7b0b495b158" xmlns:ns4="e7233ac5-37b4-421d-a1ee-aa48ce6e695b" targetNamespace="http://schemas.microsoft.com/office/2006/metadata/properties" ma:root="true" ma:fieldsID="6b9d1fdf7d80fb13be0a5508e686387a" ns3:_="" ns4:_="">
    <xsd:import namespace="d0f7fa65-d8ac-4497-b1e0-d7b0b495b158"/>
    <xsd:import namespace="e7233ac5-37b4-421d-a1ee-aa48ce6e695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f7fa65-d8ac-4497-b1e0-d7b0b495b1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233ac5-37b4-421d-a1ee-aa48ce6e695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B85494-98D8-46D0-A407-77011A76029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FE5D9B-67FC-4540-B819-857F832FB7A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738946F-A075-4183-B08A-2A8C130F27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f7fa65-d8ac-4497-b1e0-d7b0b495b158"/>
    <ds:schemaRef ds:uri="e7233ac5-37b4-421d-a1ee-aa48ce6e69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2EF0684-629B-459B-AABC-A7E71A6791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42</Words>
  <Characters>366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trict of columbia Office of the state superintendent of education</vt:lpstr>
    </vt:vector>
  </TitlesOfParts>
  <Company>DC Government</Company>
  <LinksUpToDate>false</LinksUpToDate>
  <CharactersWithSpaces>42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rict of columbia Office of the state superintendent of education</dc:title>
  <dc:subject/>
  <dc:creator>ServUS</dc:creator>
  <cp:keywords/>
  <dc:description/>
  <cp:lastModifiedBy>Underwood, Kellye (OSSE)</cp:lastModifiedBy>
  <cp:revision>2</cp:revision>
  <cp:lastPrinted>2020-01-16T14:49:00Z</cp:lastPrinted>
  <dcterms:created xsi:type="dcterms:W3CDTF">2020-12-10T17:05:00Z</dcterms:created>
  <dcterms:modified xsi:type="dcterms:W3CDTF">2020-12-10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9-06T00:00:00Z</vt:filetime>
  </property>
  <property fmtid="{D5CDD505-2E9C-101B-9397-08002B2CF9AE}" pid="3" name="LastSaved">
    <vt:filetime>2014-05-12T00:00:00Z</vt:filetime>
  </property>
  <property fmtid="{D5CDD505-2E9C-101B-9397-08002B2CF9AE}" pid="4" name="ContentTypeId">
    <vt:lpwstr>0x010100AD3E497543E547419F1A69B7D3CC022B</vt:lpwstr>
  </property>
</Properties>
</file>